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BA9FA" w14:textId="71030927" w:rsidR="00F75A9E" w:rsidRPr="005A4FE8" w:rsidRDefault="00F75A9E" w:rsidP="002C2111">
      <w:pPr>
        <w:tabs>
          <w:tab w:val="left" w:leader="dot" w:pos="0"/>
        </w:tabs>
        <w:rPr>
          <w:b/>
          <w:bCs/>
          <w:lang w:val="de-DE"/>
        </w:rPr>
      </w:pPr>
      <w:proofErr w:type="spellStart"/>
      <w:r w:rsidRPr="005A4FE8">
        <w:rPr>
          <w:b/>
          <w:bCs/>
          <w:highlight w:val="yellow"/>
          <w:lang w:val="de-DE"/>
        </w:rPr>
        <w:t>Týden</w:t>
      </w:r>
      <w:proofErr w:type="spellEnd"/>
      <w:r w:rsidRPr="005A4FE8">
        <w:rPr>
          <w:b/>
          <w:bCs/>
          <w:highlight w:val="yellow"/>
          <w:lang w:val="de-DE"/>
        </w:rPr>
        <w:t xml:space="preserve"> 1</w:t>
      </w:r>
    </w:p>
    <w:p w14:paraId="581E931D" w14:textId="77777777" w:rsidR="00F75A9E" w:rsidRPr="005A4FE8" w:rsidRDefault="00F75A9E" w:rsidP="002C2111">
      <w:pPr>
        <w:tabs>
          <w:tab w:val="left" w:leader="dot" w:pos="0"/>
        </w:tabs>
        <w:rPr>
          <w:b/>
          <w:bCs/>
          <w:lang w:val="de-DE"/>
        </w:rPr>
        <w:sectPr w:rsidR="00F75A9E" w:rsidRPr="005A4FE8" w:rsidSect="00BC50E8">
          <w:footerReference w:type="default" r:id="rId6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53D9D31C" w14:textId="200F819A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b/>
          <w:bCs/>
          <w:lang w:val="de-DE"/>
        </w:rPr>
        <w:t>begr</w:t>
      </w:r>
      <w:r w:rsidRPr="00F75A9E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üß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vít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zdravit</w:t>
      </w:r>
      <w:proofErr w:type="spellEnd"/>
    </w:p>
    <w:p w14:paraId="7184D92E" w14:textId="5C218A63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ahrt, die Reise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zda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sta</w:t>
      </w:r>
      <w:proofErr w:type="spellEnd"/>
    </w:p>
    <w:p w14:paraId="56B5AE10" w14:textId="24DA5C63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tobah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lnice</w:t>
      </w:r>
      <w:proofErr w:type="spellEnd"/>
    </w:p>
    <w:p w14:paraId="68171A27" w14:textId="32E6E200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egbeschreibung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pis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sty</w:t>
      </w:r>
      <w:proofErr w:type="spellEnd"/>
    </w:p>
    <w:p w14:paraId="35548462" w14:textId="76B05DC4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lug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et</w:t>
      </w:r>
      <w:proofErr w:type="spellEnd"/>
    </w:p>
    <w:p w14:paraId="670A1C1D" w14:textId="42B97FE1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strengend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máhavý</w:t>
      </w:r>
      <w:proofErr w:type="spellEnd"/>
    </w:p>
    <w:p w14:paraId="616BA584" w14:textId="1F8EA5E2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genehm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jemný</w:t>
      </w:r>
      <w:proofErr w:type="spellEnd"/>
    </w:p>
    <w:p w14:paraId="3E7E874C" w14:textId="0C5528F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bflug, die Abfahrt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le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jezd</w:t>
      </w:r>
      <w:proofErr w:type="spellEnd"/>
    </w:p>
    <w:p w14:paraId="3A113E4F" w14:textId="1B26FBAC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Gep</w:t>
      </w:r>
      <w:r w:rsidR="005A4FE8" w:rsidRPr="00F75A9E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ä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ck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vazadlo</w:t>
      </w:r>
      <w:proofErr w:type="spellEnd"/>
    </w:p>
    <w:p w14:paraId="1C44300F" w14:textId="1E5E5510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geruht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počatý</w:t>
      </w:r>
      <w:proofErr w:type="spellEnd"/>
    </w:p>
    <w:p w14:paraId="23F213B1" w14:textId="2E909F0D" w:rsidR="00F75A9E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mpfangen</w:t>
      </w:r>
      <w:r w:rsidR="00F75A9E"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="00F75A9E"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vítat</w:t>
      </w:r>
      <w:proofErr w:type="spellEnd"/>
      <w:r w:rsidR="00F75A9E"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="00F75A9E"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jmout</w:t>
      </w:r>
      <w:proofErr w:type="spellEnd"/>
      <w:r w:rsidR="00F75A9E" w:rsidRPr="005A4FE8">
        <w:rPr>
          <w:rFonts w:ascii="Open Sans" w:eastAsia="Times New Roman" w:hAnsi="Open Sans" w:cs="Open Sans"/>
          <w:i/>
          <w:iCs/>
          <w:color w:val="3A3A3A"/>
          <w:sz w:val="21"/>
          <w:szCs w:val="21"/>
          <w:lang w:val="de-DE" w:eastAsia="cs-CZ"/>
        </w:rPr>
        <w:t xml:space="preserve"> (</w:t>
      </w:r>
      <w:proofErr w:type="spellStart"/>
      <w:r w:rsidR="00F75A9E" w:rsidRPr="005A4FE8">
        <w:rPr>
          <w:rFonts w:ascii="Open Sans" w:eastAsia="Times New Roman" w:hAnsi="Open Sans" w:cs="Open Sans"/>
          <w:i/>
          <w:iCs/>
          <w:color w:val="3A3A3A"/>
          <w:sz w:val="21"/>
          <w:szCs w:val="21"/>
          <w:lang w:val="de-DE" w:eastAsia="cs-CZ"/>
        </w:rPr>
        <w:t>např</w:t>
      </w:r>
      <w:proofErr w:type="spellEnd"/>
      <w:r w:rsidR="00F75A9E" w:rsidRPr="005A4FE8">
        <w:rPr>
          <w:rFonts w:ascii="Open Sans" w:eastAsia="Times New Roman" w:hAnsi="Open Sans" w:cs="Open Sans"/>
          <w:i/>
          <w:iCs/>
          <w:color w:val="3A3A3A"/>
          <w:sz w:val="21"/>
          <w:szCs w:val="21"/>
          <w:lang w:val="de-DE" w:eastAsia="cs-CZ"/>
        </w:rPr>
        <w:t xml:space="preserve">. </w:t>
      </w:r>
      <w:proofErr w:type="spellStart"/>
      <w:r w:rsidR="00F75A9E" w:rsidRPr="005A4FE8">
        <w:rPr>
          <w:rFonts w:ascii="Open Sans" w:eastAsia="Times New Roman" w:hAnsi="Open Sans" w:cs="Open Sans"/>
          <w:i/>
          <w:iCs/>
          <w:color w:val="3A3A3A"/>
          <w:sz w:val="21"/>
          <w:szCs w:val="21"/>
          <w:lang w:val="de-DE" w:eastAsia="cs-CZ"/>
        </w:rPr>
        <w:t>hosty</w:t>
      </w:r>
      <w:proofErr w:type="spellEnd"/>
      <w:r w:rsidR="00F75A9E" w:rsidRPr="005A4FE8">
        <w:rPr>
          <w:rFonts w:ascii="Open Sans" w:eastAsia="Times New Roman" w:hAnsi="Open Sans" w:cs="Open Sans"/>
          <w:i/>
          <w:iCs/>
          <w:color w:val="3A3A3A"/>
          <w:sz w:val="21"/>
          <w:szCs w:val="21"/>
          <w:lang w:val="de-DE" w:eastAsia="cs-CZ"/>
        </w:rPr>
        <w:t>)</w:t>
      </w:r>
    </w:p>
    <w:p w14:paraId="269B3C13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uchstabiere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láskovat</w:t>
      </w:r>
      <w:proofErr w:type="spellEnd"/>
    </w:p>
    <w:p w14:paraId="3D0361F6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Kunde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ákazník</w:t>
      </w:r>
      <w:proofErr w:type="spellEnd"/>
    </w:p>
    <w:p w14:paraId="5232AE6B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stell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jednat</w:t>
      </w:r>
      <w:proofErr w:type="spellEnd"/>
    </w:p>
    <w:p w14:paraId="113618E0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rledig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řídi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řídit</w:t>
      </w:r>
      <w:proofErr w:type="spellEnd"/>
    </w:p>
    <w:p w14:paraId="4BAD46F5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chwerpunkt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ěžiště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hl.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znam</w:t>
      </w:r>
      <w:proofErr w:type="spellEnd"/>
    </w:p>
    <w:p w14:paraId="3A4CEB93" w14:textId="746F94BB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r w:rsidR="005A4FE8"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sonderheit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láštnost</w:t>
      </w:r>
      <w:proofErr w:type="spellEnd"/>
    </w:p>
    <w:p w14:paraId="7E6300F7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fenthalt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byt</w:t>
      </w:r>
      <w:proofErr w:type="spellEnd"/>
    </w:p>
    <w:p w14:paraId="7FE231B1" w14:textId="0E5D8025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</w:t>
      </w:r>
      <w:r w:rsidR="005A4FE8"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lauf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běh</w:t>
      </w:r>
      <w:proofErr w:type="spellEnd"/>
    </w:p>
    <w:p w14:paraId="101C1787" w14:textId="40CC3B0F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wickel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tvořit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vinout</w:t>
      </w:r>
      <w:proofErr w:type="spellEnd"/>
    </w:p>
    <w:p w14:paraId="77D353CF" w14:textId="77777777" w:rsidR="00F75A9E" w:rsidRPr="005A4FE8" w:rsidRDefault="00F75A9E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fangreich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sáhlý</w:t>
      </w:r>
      <w:proofErr w:type="spellEnd"/>
    </w:p>
    <w:p w14:paraId="0E5354CF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einberg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inice</w:t>
      </w:r>
      <w:proofErr w:type="spellEnd"/>
    </w:p>
    <w:p w14:paraId="60657E69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Dienstreise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lužební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cesta</w:t>
      </w:r>
      <w:proofErr w:type="spellEnd"/>
    </w:p>
    <w:p w14:paraId="24DACE7D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erbund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družení</w:t>
      </w:r>
      <w:proofErr w:type="spellEnd"/>
    </w:p>
    <w:p w14:paraId="7E144344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age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loha</w:t>
      </w:r>
      <w:proofErr w:type="spellEnd"/>
    </w:p>
    <w:p w14:paraId="04986C20" w14:textId="66B1178F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entscheiden für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ozhodnou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</w:t>
      </w:r>
    </w:p>
    <w:p w14:paraId="1FED3A0F" w14:textId="300C0E25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kümmern um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ar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 o</w:t>
      </w:r>
    </w:p>
    <w:p w14:paraId="46EF1C27" w14:textId="221C671E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kehrsgünstig</w:t>
      </w:r>
      <w:r w:rsidR="00B50D94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hodné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ravní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jení</w:t>
      </w:r>
      <w:proofErr w:type="spellEnd"/>
    </w:p>
    <w:p w14:paraId="5482EE85" w14:textId="18EC25FE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richtung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avení</w:t>
      </w:r>
      <w:proofErr w:type="spellEnd"/>
    </w:p>
    <w:p w14:paraId="55DAD15F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lege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ežící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tuovaný</w:t>
      </w:r>
      <w:proofErr w:type="spellEnd"/>
    </w:p>
    <w:p w14:paraId="681BAC13" w14:textId="0A858D12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wundern über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vi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</w:t>
      </w:r>
    </w:p>
    <w:p w14:paraId="375253F8" w14:textId="481D09DB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beschweren über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ěžov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i</w:t>
      </w:r>
    </w:p>
    <w:p w14:paraId="31B1CB64" w14:textId="77A9BF31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verlaufe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toulat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4618C558" w14:textId="58AF6A65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erkundigen nach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="002C2111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informov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 o</w:t>
      </w:r>
    </w:p>
    <w:p w14:paraId="709AD06D" w14:textId="2F1EAD8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verabschie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louč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46F3E531" w14:textId="0C3C521F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verabred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mluvi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i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chůzku</w:t>
      </w:r>
      <w:proofErr w:type="spellEnd"/>
    </w:p>
    <w:p w14:paraId="01272CEF" w14:textId="298497D1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ünk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chvil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ný</w:t>
      </w:r>
      <w:proofErr w:type="spellEnd"/>
    </w:p>
    <w:p w14:paraId="72CE56EC" w14:textId="2B6268BF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anmel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hlás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79593B61" w14:textId="22B6B8F4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nkunft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íjezd</w:t>
      </w:r>
      <w:proofErr w:type="spellEnd"/>
    </w:p>
    <w:p w14:paraId="6DD11AE2" w14:textId="6DC3B265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ichti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ídka</w:t>
      </w:r>
      <w:proofErr w:type="spellEnd"/>
    </w:p>
    <w:p w14:paraId="0F37104A" w14:textId="30C7AFA3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gin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čátek</w:t>
      </w:r>
      <w:proofErr w:type="spellEnd"/>
    </w:p>
    <w:p w14:paraId="77A9CE49" w14:textId="43933295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und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kruž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cházka</w:t>
      </w:r>
      <w:proofErr w:type="spellEnd"/>
    </w:p>
    <w:p w14:paraId="71846FAC" w14:textId="2AFDE08D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rwähn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mínit</w:t>
      </w:r>
      <w:proofErr w:type="spellEnd"/>
    </w:p>
    <w:p w14:paraId="13044CA8" w14:textId="571D8A79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eihenfol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řadí</w:t>
      </w:r>
      <w:proofErr w:type="spellEnd"/>
    </w:p>
    <w:p w14:paraId="23563793" w14:textId="536C7D53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treff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etk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</w:t>
      </w:r>
    </w:p>
    <w:p w14:paraId="0410A835" w14:textId="16E69BBA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bring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rávit</w:t>
      </w:r>
      <w:proofErr w:type="spellEnd"/>
    </w:p>
    <w:p w14:paraId="27F0FA53" w14:textId="50C8CD35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Lebensber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životopis</w:t>
      </w:r>
      <w:proofErr w:type="spellEnd"/>
    </w:p>
    <w:p w14:paraId="75C76A2D" w14:textId="2B0F385F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stätig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tvrdit</w:t>
      </w:r>
      <w:proofErr w:type="spellEnd"/>
    </w:p>
    <w:p w14:paraId="4EE19839" w14:textId="15BEEDA4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triebsbesichtigung</w:t>
      </w:r>
      <w:r w:rsidR="002C211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íd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odu</w:t>
      </w:r>
      <w:proofErr w:type="spellEnd"/>
    </w:p>
    <w:p w14:paraId="320E97E4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itz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ídlo</w:t>
      </w:r>
      <w:proofErr w:type="spellEnd"/>
    </w:p>
    <w:p w14:paraId="1511E844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Herstellung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roba</w:t>
      </w:r>
      <w:proofErr w:type="spellEnd"/>
    </w:p>
    <w:p w14:paraId="69405285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ertrieb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y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odej</w:t>
      </w:r>
      <w:proofErr w:type="spellEnd"/>
    </w:p>
    <w:p w14:paraId="3E350B67" w14:textId="7777777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irk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in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át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ada</w:t>
      </w:r>
      <w:proofErr w:type="spellEnd"/>
    </w:p>
    <w:p w14:paraId="5ECF63F3" w14:textId="7777777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chmerz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é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olest</w:t>
      </w:r>
      <w:proofErr w:type="spellEnd"/>
    </w:p>
    <w:p w14:paraId="19A8A321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erwaltung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práva</w:t>
      </w:r>
      <w:proofErr w:type="spellEnd"/>
    </w:p>
    <w:p w14:paraId="4B83D401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Personalwes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ersonalistika</w:t>
      </w:r>
      <w:proofErr w:type="spellEnd"/>
    </w:p>
    <w:p w14:paraId="63AA2E23" w14:textId="4C5BB560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Lager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klad</w:t>
      </w:r>
      <w:proofErr w:type="spellEnd"/>
    </w:p>
    <w:p w14:paraId="472A3D76" w14:textId="7549EF40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ersand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xpedice</w:t>
      </w:r>
      <w:proofErr w:type="spellEnd"/>
    </w:p>
    <w:p w14:paraId="306C601D" w14:textId="15B9DF6E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oh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urovina</w:t>
      </w:r>
      <w:proofErr w:type="spellEnd"/>
    </w:p>
    <w:p w14:paraId="16BD35F6" w14:textId="231BDE6A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häl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chrán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doba</w:t>
      </w:r>
      <w:proofErr w:type="spellEnd"/>
    </w:p>
    <w:p w14:paraId="268C5513" w14:textId="16736D79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ruc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is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lak</w:t>
      </w:r>
      <w:proofErr w:type="spellEnd"/>
    </w:p>
    <w:p w14:paraId="653B8A01" w14:textId="53E4C23A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i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ážit</w:t>
      </w:r>
      <w:proofErr w:type="spellEnd"/>
    </w:p>
    <w:p w14:paraId="77AFB4ED" w14:textId="703C483B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e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sovat</w:t>
      </w:r>
      <w:proofErr w:type="spellEnd"/>
    </w:p>
    <w:p w14:paraId="53ABE3D6" w14:textId="510E3BEA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fmerksam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ornost</w:t>
      </w:r>
      <w:proofErr w:type="spellEnd"/>
    </w:p>
    <w:p w14:paraId="04BC9B36" w14:textId="0C4F1A18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rfol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sled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spěch</w:t>
      </w:r>
      <w:proofErr w:type="spellEnd"/>
    </w:p>
    <w:p w14:paraId="7BCDD72B" w14:textId="4577ADE3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Niederlassung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bočka</w:t>
      </w:r>
      <w:proofErr w:type="spellEnd"/>
    </w:p>
    <w:p w14:paraId="1B56A673" w14:textId="1CB120E1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bteilung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dělení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ekce</w:t>
      </w:r>
      <w:proofErr w:type="spellEnd"/>
    </w:p>
    <w:p w14:paraId="7F87D179" w14:textId="56887153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Messesta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letrž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ánek</w:t>
      </w:r>
      <w:proofErr w:type="spellEnd"/>
    </w:p>
    <w:p w14:paraId="4B705A23" w14:textId="352A523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en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sílat</w:t>
      </w:r>
      <w:proofErr w:type="spellEnd"/>
    </w:p>
    <w:p w14:paraId="33A0E0B2" w14:textId="6EF1ED96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treu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ar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</w:t>
      </w:r>
    </w:p>
    <w:p w14:paraId="523474E6" w14:textId="5984624A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mpfehl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poručit</w:t>
      </w:r>
      <w:proofErr w:type="spellEnd"/>
    </w:p>
    <w:p w14:paraId="46BB8819" w14:textId="60BE5616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inweisen au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ukáz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</w:t>
      </w:r>
    </w:p>
    <w:p w14:paraId="00F96EC6" w14:textId="02E64BA2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Teilnehmer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účastník</w:t>
      </w:r>
      <w:proofErr w:type="spellEnd"/>
    </w:p>
    <w:p w14:paraId="57F02FF6" w14:textId="658D2720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abat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eva</w:t>
      </w:r>
      <w:proofErr w:type="spellEnd"/>
    </w:p>
    <w:p w14:paraId="2428566B" w14:textId="1BCEFDF2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trit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stup</w:t>
      </w:r>
      <w:proofErr w:type="spellEnd"/>
    </w:p>
    <w:p w14:paraId="606FF076" w14:textId="0189291C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trittspre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stupného</w:t>
      </w:r>
      <w:proofErr w:type="spellEnd"/>
    </w:p>
    <w:p w14:paraId="06B0B323" w14:textId="6E52565F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aufhalt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držovat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</w:t>
      </w:r>
    </w:p>
    <w:p w14:paraId="67C87F48" w14:textId="2E4834FA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kehrsverbin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r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j</w:t>
      </w:r>
      <w:proofErr w:type="spellEnd"/>
    </w:p>
    <w:p w14:paraId="187150E3" w14:textId="2D18DD4B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üh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ídka</w:t>
      </w:r>
      <w:proofErr w:type="spellEnd"/>
    </w:p>
    <w:p w14:paraId="24C28F93" w14:textId="7777777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sonde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lášt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ělený</w:t>
      </w:r>
      <w:proofErr w:type="spellEnd"/>
    </w:p>
    <w:p w14:paraId="5A476D1D" w14:textId="7777777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legen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ležitostně</w:t>
      </w:r>
      <w:proofErr w:type="spellEnd"/>
    </w:p>
    <w:p w14:paraId="3BCCB394" w14:textId="7777777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ruf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užební</w:t>
      </w:r>
      <w:proofErr w:type="spellEnd"/>
    </w:p>
    <w:p w14:paraId="40888F66" w14:textId="77777777" w:rsidR="005A4FE8" w:rsidRP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inladen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zvat</w:t>
      </w:r>
      <w:proofErr w:type="spellEnd"/>
    </w:p>
    <w:p w14:paraId="7045886F" w14:textId="77777777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orspei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krm</w:t>
      </w:r>
      <w:proofErr w:type="spellEnd"/>
    </w:p>
    <w:p w14:paraId="40E7869B" w14:textId="2DEE499C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r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dl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krm</w:t>
      </w:r>
      <w:proofErr w:type="spellEnd"/>
    </w:p>
    <w:p w14:paraId="298AA477" w14:textId="498E659F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il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loha</w:t>
      </w:r>
      <w:proofErr w:type="spellEnd"/>
    </w:p>
    <w:p w14:paraId="76DD6D95" w14:textId="379F80B6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Nachspei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usek</w:t>
      </w:r>
      <w:proofErr w:type="spellEnd"/>
    </w:p>
    <w:p w14:paraId="7486F18B" w14:textId="3C47FE0A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tellung auf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jmou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jednávku</w:t>
      </w:r>
      <w:proofErr w:type="spellEnd"/>
    </w:p>
    <w:p w14:paraId="43B46F35" w14:textId="6815F1F6" w:rsidR="005A4FE8" w:rsidRDefault="005A4FE8" w:rsidP="002C2111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peisekar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del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ístek</w:t>
      </w:r>
      <w:proofErr w:type="spellEnd"/>
    </w:p>
    <w:p w14:paraId="2CF0536B" w14:textId="61FE2A69" w:rsidR="005A4FE8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einschen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lít</w:t>
      </w:r>
      <w:proofErr w:type="spellEnd"/>
    </w:p>
    <w:p w14:paraId="507FED50" w14:textId="6EADF0A2" w:rsidR="005A4FE8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i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čit</w:t>
      </w:r>
      <w:proofErr w:type="spellEnd"/>
    </w:p>
    <w:p w14:paraId="21F565AC" w14:textId="63162769" w:rsidR="005A4FE8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trenn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ěle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lášť</w:t>
      </w:r>
      <w:proofErr w:type="spellEnd"/>
    </w:p>
    <w:p w14:paraId="63F2DD3B" w14:textId="6CEBBB63" w:rsidR="005A4FE8" w:rsidRPr="005A4FE8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Rechnung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účet</w:t>
      </w:r>
      <w:proofErr w:type="spellEnd"/>
    </w:p>
    <w:p w14:paraId="2A80C3D2" w14:textId="2C70C39C" w:rsidR="005A4FE8" w:rsidRPr="005A4FE8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Nachfrage</w:t>
      </w:r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ptávka</w:t>
      </w:r>
      <w:proofErr w:type="spellEnd"/>
    </w:p>
    <w:p w14:paraId="4AAD53C6" w14:textId="5FEDC952" w:rsidR="005A4FE8" w:rsidRPr="005A4FE8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proofErr w:type="spellStart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5A4FE8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2</w:t>
      </w:r>
    </w:p>
    <w:p w14:paraId="429193AB" w14:textId="253AD7E7" w:rsidR="005A4FE8" w:rsidRPr="00833046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Hotelpersonal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telový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rnonál</w:t>
      </w:r>
      <w:proofErr w:type="spellEnd"/>
    </w:p>
    <w:p w14:paraId="6F9CF3DF" w14:textId="15A299B4" w:rsidR="005A4FE8" w:rsidRPr="00833046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mpfangschef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19EF40D2" w14:textId="511A10AE" w:rsidR="005A4FE8" w:rsidRPr="00833046" w:rsidRDefault="005A4FE8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ezeptionist(in)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cepční</w:t>
      </w:r>
      <w:proofErr w:type="spellEnd"/>
    </w:p>
    <w:p w14:paraId="4A8DA07F" w14:textId="36ACA52B" w:rsidR="005A4FE8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Internet-Anschluss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ternetové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pojení</w:t>
      </w:r>
      <w:proofErr w:type="spellEnd"/>
    </w:p>
    <w:p w14:paraId="3EC8BEBE" w14:textId="64FAAB3C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WLAN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ifi</w:t>
      </w:r>
      <w:proofErr w:type="spellEnd"/>
    </w:p>
    <w:p w14:paraId="7F880A0A" w14:textId="1849301A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limaanlage einstellen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stavit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limatizaci</w:t>
      </w:r>
      <w:proofErr w:type="spellEnd"/>
    </w:p>
    <w:p w14:paraId="5A84E6CB" w14:textId="3CC6751E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hirlpool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ířivka</w:t>
      </w:r>
      <w:proofErr w:type="spellEnd"/>
    </w:p>
    <w:p w14:paraId="2487C536" w14:textId="29E314DE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chwimmbad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azén</w:t>
      </w:r>
      <w:proofErr w:type="spellEnd"/>
    </w:p>
    <w:p w14:paraId="07A46377" w14:textId="3F431095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itnessraum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ilovna</w:t>
      </w:r>
      <w:proofErr w:type="spellEnd"/>
    </w:p>
    <w:p w14:paraId="0AE009BC" w14:textId="15B2E2B7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inderspielecke</w:t>
      </w: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ětský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utek</w:t>
      </w:r>
      <w:proofErr w:type="spellEnd"/>
    </w:p>
    <w:p w14:paraId="0AB0335E" w14:textId="57A16CBD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nstlestung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52EC8B1B" w14:textId="27599D1D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as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ruhstucksbuffet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védský</w:t>
      </w:r>
      <w:proofErr w:type="spellEnd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ůl</w:t>
      </w:r>
      <w:proofErr w:type="spellEnd"/>
    </w:p>
    <w:p w14:paraId="33ED378E" w14:textId="315591A9" w:rsidR="00833046" w:rsidRPr="00833046" w:rsidRDefault="00833046" w:rsidP="002C2111">
      <w:pPr>
        <w:tabs>
          <w:tab w:val="left" w:leader="dot" w:pos="0"/>
          <w:tab w:val="right" w:leader="dot" w:pos="3969"/>
        </w:tabs>
        <w:ind w:left="2268" w:hanging="2268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Hotelrestaurant</w:t>
      </w:r>
      <w:r w:rsidR="002C211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Pr="002C2111">
        <w:t>hotel</w:t>
      </w:r>
      <w:r w:rsidR="002C2111" w:rsidRPr="002C2111">
        <w:t>ová</w:t>
      </w:r>
      <w:r w:rsidR="002C2111">
        <w:t> </w:t>
      </w:r>
      <w:proofErr w:type="spellStart"/>
      <w:r w:rsidRPr="002C2111">
        <w:t>restaurac</w:t>
      </w:r>
      <w:proofErr w:type="spellEnd"/>
      <w:r w:rsidR="002C2111">
        <w:t>.</w:t>
      </w:r>
    </w:p>
    <w:p w14:paraId="00236552" w14:textId="74207831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arken in der Tiefgarage (TG)</w:t>
      </w:r>
    </w:p>
    <w:p w14:paraId="1CAFE0F2" w14:textId="3A4E1C6D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auf einem Stellplatz </w:t>
      </w:r>
      <w:r w:rsidR="002C211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raußen</w:t>
      </w:r>
    </w:p>
    <w:p w14:paraId="7BD62429" w14:textId="43D313FE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m Parkhau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13B2BEAF" w14:textId="4AAC3CD8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m Hotel einchec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eck-in</w:t>
      </w:r>
      <w:proofErr w:type="spellEnd"/>
    </w:p>
    <w:p w14:paraId="4CA6FE2A" w14:textId="4E3D34C9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 dem Hotel auschec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eck-out</w:t>
      </w:r>
      <w:proofErr w:type="spellEnd"/>
    </w:p>
    <w:p w14:paraId="1D1EE10F" w14:textId="63ADE70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ssen ge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st</w:t>
      </w:r>
      <w:proofErr w:type="spellEnd"/>
    </w:p>
    <w:p w14:paraId="218572A1" w14:textId="41EC7A59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 ein typisches Loka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281E75BC" w14:textId="6784526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m Griechen</w:t>
      </w:r>
    </w:p>
    <w:p w14:paraId="5A5B5F1D" w14:textId="793A461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m Italiener, Inder, in ein chinesisches Restaurant</w:t>
      </w:r>
    </w:p>
    <w:p w14:paraId="4BA091EA" w14:textId="4D16295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mgebung von Brun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663D548F" w14:textId="61A553B8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runner Stausee</w:t>
      </w:r>
      <w:r w:rsidR="002C211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rněnsk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hrada</w:t>
      </w:r>
      <w:proofErr w:type="spellEnd"/>
    </w:p>
    <w:p w14:paraId="2D16AFD4" w14:textId="47AD5A8B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3</w:t>
      </w:r>
    </w:p>
    <w:p w14:paraId="6077686D" w14:textId="5800E49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ahlindustri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elářsk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mysl</w:t>
      </w:r>
      <w:proofErr w:type="spellEnd"/>
    </w:p>
    <w:p w14:paraId="354F10E9" w14:textId="1AF4A36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Nahrungsmittelindustrie</w:t>
      </w:r>
      <w:r w:rsidR="00D70BDA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ravinářsk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mysl</w:t>
      </w:r>
      <w:proofErr w:type="spellEnd"/>
    </w:p>
    <w:p w14:paraId="73D1ED2F" w14:textId="5FA95DD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trän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poj</w:t>
      </w:r>
      <w:proofErr w:type="spellEnd"/>
    </w:p>
    <w:p w14:paraId="31A003FB" w14:textId="14A89D51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ahrzeug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a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rob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zidel</w:t>
      </w:r>
      <w:proofErr w:type="spellEnd"/>
    </w:p>
    <w:p w14:paraId="23A7DABC" w14:textId="7A1C1E35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Maschin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a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rojírenství</w:t>
      </w:r>
      <w:proofErr w:type="spellEnd"/>
    </w:p>
    <w:p w14:paraId="23BFD788" w14:textId="5016EBD1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Kunst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ěl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mota</w:t>
      </w:r>
      <w:proofErr w:type="spellEnd"/>
    </w:p>
    <w:p w14:paraId="1A619D5A" w14:textId="165F86AE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austah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veb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el</w:t>
      </w:r>
      <w:proofErr w:type="spellEnd"/>
    </w:p>
    <w:p w14:paraId="69BE8CBD" w14:textId="1E8996A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Pflanzenschutzmittel</w:t>
      </w:r>
      <w:r w:rsidR="002C211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rav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pr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hran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stlin</w:t>
      </w:r>
      <w:proofErr w:type="spellEnd"/>
    </w:p>
    <w:p w14:paraId="56D3D058" w14:textId="33225489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LKW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ákladní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uto</w:t>
      </w:r>
      <w:proofErr w:type="spellEnd"/>
    </w:p>
    <w:p w14:paraId="4711CA7C" w14:textId="33E5EF6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Fertigger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t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dlo</w:t>
      </w:r>
      <w:proofErr w:type="spellEnd"/>
    </w:p>
    <w:p w14:paraId="171EE2F8" w14:textId="0E295D8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indkraftanl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ětr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lektrárna</w:t>
      </w:r>
      <w:proofErr w:type="spellEnd"/>
    </w:p>
    <w:p w14:paraId="63F66653" w14:textId="4AC701E1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einblechstah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D70BDA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álcova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el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ech</w:t>
      </w:r>
      <w:proofErr w:type="spellEnd"/>
    </w:p>
    <w:p w14:paraId="07FEB0E3" w14:textId="7D04CE55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tro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ud</w:t>
      </w:r>
      <w:proofErr w:type="spellEnd"/>
    </w:p>
    <w:p w14:paraId="3C6C939B" w14:textId="406F3D6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žus</w:t>
      </w:r>
      <w:proofErr w:type="spellEnd"/>
    </w:p>
    <w:p w14:paraId="0692EAB7" w14:textId="18E75AC9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Hau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eť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ůže</w:t>
      </w:r>
      <w:proofErr w:type="spellEnd"/>
    </w:p>
    <w:p w14:paraId="7E928265" w14:textId="39C285A8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Impf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akcína</w:t>
      </w:r>
      <w:proofErr w:type="spellEnd"/>
    </w:p>
    <w:p w14:paraId="00BAD599" w14:textId="055296F6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chneidemaschin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ez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roj</w:t>
      </w:r>
      <w:proofErr w:type="spellEnd"/>
    </w:p>
    <w:p w14:paraId="4C761057" w14:textId="471882D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Telefonanl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lefon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středna</w:t>
      </w:r>
      <w:proofErr w:type="spellEnd"/>
    </w:p>
    <w:p w14:paraId="12618EE3" w14:textId="6560006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Landgu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tek</w:t>
      </w:r>
      <w:proofErr w:type="spellEnd"/>
    </w:p>
    <w:p w14:paraId="2EFD0B66" w14:textId="3E8784B8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leischwa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s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robky</w:t>
      </w:r>
      <w:proofErr w:type="spellEnd"/>
    </w:p>
    <w:p w14:paraId="70914BCE" w14:textId="05DD37DD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urstwa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eniny</w:t>
      </w:r>
      <w:proofErr w:type="spellEnd"/>
    </w:p>
    <w:p w14:paraId="64C3BC7A" w14:textId="7D09E97E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chlachtvie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teč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ytek</w:t>
      </w:r>
      <w:proofErr w:type="spellEnd"/>
    </w:p>
    <w:p w14:paraId="23B7A468" w14:textId="0B247B20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artgerechte Haltung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etr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ov</w:t>
      </w:r>
      <w:proofErr w:type="spellEnd"/>
    </w:p>
    <w:p w14:paraId="01567A66" w14:textId="67BD38A0" w:rsidR="005A4FE8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arbeit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pracován</w:t>
      </w:r>
      <w:proofErr w:type="spellEnd"/>
    </w:p>
    <w:p w14:paraId="61323D6C" w14:textId="24633811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Dün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nojení</w:t>
      </w:r>
      <w:proofErr w:type="spellEnd"/>
    </w:p>
    <w:p w14:paraId="1F4469C0" w14:textId="31C7C76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gesu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raný</w:t>
      </w:r>
      <w:proofErr w:type="spellEnd"/>
    </w:p>
    <w:p w14:paraId="58390A3D" w14:textId="2DA1128C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bnehme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ěratel</w:t>
      </w:r>
      <w:proofErr w:type="spellEnd"/>
    </w:p>
    <w:p w14:paraId="43FD1ACD" w14:textId="25D35FE9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Direktverkauf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ímý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odej</w:t>
      </w:r>
      <w:proofErr w:type="spellEnd"/>
    </w:p>
    <w:p w14:paraId="6BAA5C34" w14:textId="31658BD8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obier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chutnat</w:t>
      </w:r>
      <w:proofErr w:type="spellEnd"/>
    </w:p>
    <w:p w14:paraId="3EE17982" w14:textId="2A3D0E50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fenfris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v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pečený</w:t>
      </w:r>
      <w:proofErr w:type="spellEnd"/>
    </w:p>
    <w:p w14:paraId="035AD767" w14:textId="07BDC50D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ürz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řeněný</w:t>
      </w:r>
      <w:proofErr w:type="spellEnd"/>
    </w:p>
    <w:p w14:paraId="6E85D574" w14:textId="4616AA37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chafskä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vč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ýr</w:t>
      </w:r>
      <w:proofErr w:type="spellEnd"/>
    </w:p>
    <w:p w14:paraId="31A5DC6F" w14:textId="7F95EAB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pfels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št</w:t>
      </w:r>
      <w:proofErr w:type="spellEnd"/>
    </w:p>
    <w:p w14:paraId="355AF328" w14:textId="31F021C2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Fas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ud</w:t>
      </w:r>
      <w:proofErr w:type="spellEnd"/>
    </w:p>
    <w:p w14:paraId="2EE97F36" w14:textId="5E752C4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fa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rnout</w:t>
      </w:r>
      <w:proofErr w:type="spellEnd"/>
    </w:p>
    <w:p w14:paraId="50300950" w14:textId="29ADA47A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zeptpflich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uz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pis</w:t>
      </w:r>
      <w:proofErr w:type="spellEnd"/>
    </w:p>
    <w:p w14:paraId="058BA7ED" w14:textId="0CE82F4E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Arznei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éčivo</w:t>
      </w:r>
      <w:proofErr w:type="spellEnd"/>
    </w:p>
    <w:p w14:paraId="1D1DFD62" w14:textId="0DDCA6D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chwer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kost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dnotný</w:t>
      </w:r>
      <w:proofErr w:type="spellEnd"/>
    </w:p>
    <w:p w14:paraId="7672458B" w14:textId="069F3DC2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lüssigkrista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apal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rystal</w:t>
      </w:r>
      <w:proofErr w:type="spellEnd"/>
    </w:p>
    <w:p w14:paraId="4CA5EE06" w14:textId="41E9E71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et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ežěz</w:t>
      </w:r>
      <w:proofErr w:type="spellEnd"/>
    </w:p>
    <w:p w14:paraId="45546F1F" w14:textId="6E2E1C3A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richwör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lovečný</w:t>
      </w:r>
      <w:proofErr w:type="spellEnd"/>
    </w:p>
    <w:p w14:paraId="0194DD6C" w14:textId="041C11D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Dienstlei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užb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rvis</w:t>
      </w:r>
      <w:proofErr w:type="spellEnd"/>
    </w:p>
    <w:p w14:paraId="0190A1DE" w14:textId="3EC5DB8E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chreinerwerkstat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uhlářsk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ílná</w:t>
      </w:r>
      <w:proofErr w:type="spellEnd"/>
    </w:p>
    <w:p w14:paraId="4784BCB7" w14:textId="415F25B3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ertig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rábět</w:t>
      </w:r>
      <w:proofErr w:type="spellEnd"/>
    </w:p>
    <w:p w14:paraId="7A3609B5" w14:textId="45FFEAD7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spruchsvo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ročný</w:t>
      </w:r>
      <w:proofErr w:type="spellEnd"/>
    </w:p>
    <w:p w14:paraId="05E10C02" w14:textId="1EBC84A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ertragshandl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mluv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ejce</w:t>
      </w:r>
      <w:proofErr w:type="spellEnd"/>
    </w:p>
    <w:p w14:paraId="413A5409" w14:textId="49987B5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sorgfältige 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ratung</w:t>
      </w:r>
      <w:r w:rsidR="00A211D3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čli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radenství</w:t>
      </w:r>
      <w:proofErr w:type="spellEnd"/>
    </w:p>
    <w:p w14:paraId="41BFD68A" w14:textId="7FB7A2B9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prompte 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Lief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ychl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dání</w:t>
      </w:r>
      <w:proofErr w:type="spellEnd"/>
    </w:p>
    <w:p w14:paraId="42EA7DD5" w14:textId="107CFE5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verläss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ehlivý</w:t>
      </w:r>
      <w:proofErr w:type="spellEnd"/>
    </w:p>
    <w:p w14:paraId="2636C440" w14:textId="0AA0B107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Drehstuh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táče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židle</w:t>
      </w:r>
      <w:proofErr w:type="spellEnd"/>
    </w:p>
    <w:p w14:paraId="56AD0ABC" w14:textId="4F9FE390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Polstergarnitu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alouně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d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prava</w:t>
      </w:r>
      <w:proofErr w:type="spellEnd"/>
    </w:p>
    <w:p w14:paraId="0E2A3A11" w14:textId="521DE16B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orgen fü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arat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 o</w:t>
      </w:r>
    </w:p>
    <w:p w14:paraId="56EB7F71" w14:textId="2739A722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ebensl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životní</w:t>
      </w:r>
      <w:proofErr w:type="spellEnd"/>
    </w:p>
    <w:p w14:paraId="26845649" w14:textId="3DCA87DC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s handelt sich um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jedná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 o</w:t>
      </w:r>
    </w:p>
    <w:p w14:paraId="69CD83DD" w14:textId="0825A053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mark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vé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h</w:t>
      </w:r>
      <w:proofErr w:type="spellEnd"/>
    </w:p>
    <w:p w14:paraId="251CAD6B" w14:textId="09E01DE3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ätig s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ovat</w:t>
      </w:r>
      <w:proofErr w:type="spellEnd"/>
    </w:p>
    <w:p w14:paraId="546F96A4" w14:textId="1058E0A4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lastRenderedPageBreak/>
        <w:t>das Handwerk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řemeslo</w:t>
      </w:r>
      <w:proofErr w:type="spellEnd"/>
    </w:p>
    <w:p w14:paraId="3CAEA674" w14:textId="5C04C00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rundstoffindustri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ur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mysl</w:t>
      </w:r>
      <w:proofErr w:type="spellEnd"/>
    </w:p>
    <w:p w14:paraId="3D48DF36" w14:textId="79C11ED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uktionsguterindustrie</w:t>
      </w:r>
      <w:proofErr w:type="spellEnd"/>
      <w:r w:rsidR="00A211D3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mysl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robníh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boží</w:t>
      </w:r>
      <w:proofErr w:type="spellEnd"/>
    </w:p>
    <w:p w14:paraId="067B1678" w14:textId="25B1A3A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onsumg</w:t>
      </w:r>
      <w:r w:rsidRPr="00F75A9E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třeb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boží</w:t>
      </w:r>
      <w:proofErr w:type="spellEnd"/>
    </w:p>
    <w:p w14:paraId="71A3C1D1" w14:textId="17BC5524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Nahrungs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ravina</w:t>
      </w:r>
      <w:proofErr w:type="spellEnd"/>
    </w:p>
    <w:p w14:paraId="2F1AFC41" w14:textId="1CB0181B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Handel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chod</w:t>
      </w:r>
      <w:proofErr w:type="spellEnd"/>
    </w:p>
    <w:p w14:paraId="2A9997CE" w14:textId="17BF0A0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reizeitbezo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lnočasové</w:t>
      </w:r>
      <w:proofErr w:type="spellEnd"/>
    </w:p>
    <w:p w14:paraId="16F1A2B7" w14:textId="3B52562C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nterscheiden zwischen</w:t>
      </w:r>
      <w:r w:rsidR="00A211D3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ozlišovat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ezi</w:t>
      </w:r>
      <w:proofErr w:type="spellEnd"/>
    </w:p>
    <w:p w14:paraId="46EFF5EC" w14:textId="40C92E9F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Kleinunternehm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="002C2111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robné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nikání</w:t>
      </w:r>
      <w:proofErr w:type="spellEnd"/>
    </w:p>
    <w:p w14:paraId="00878B16" w14:textId="200698B1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ittelständisches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ření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nik</w:t>
      </w:r>
      <w:proofErr w:type="spellEnd"/>
    </w:p>
    <w:p w14:paraId="3BE80362" w14:textId="3C5C633B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Großunternehm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lkopodnik</w:t>
      </w:r>
      <w:proofErr w:type="spellEnd"/>
    </w:p>
    <w:p w14:paraId="44CB95E3" w14:textId="0B7F5C18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Rechtsform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ávní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forma</w:t>
      </w:r>
    </w:p>
    <w:p w14:paraId="2FFCC17D" w14:textId="68619624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GmbH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s. r. o.</w:t>
      </w:r>
    </w:p>
    <w:p w14:paraId="55E55B67" w14:textId="5929BAB2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Einzelunternehme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OSVČ</w:t>
      </w:r>
    </w:p>
    <w:p w14:paraId="28FD6DD8" w14:textId="45AD3191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HG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v. o. s.</w:t>
      </w:r>
    </w:p>
    <w:p w14:paraId="2053694F" w14:textId="58A561C3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G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a. s.</w:t>
      </w:r>
    </w:p>
    <w:p w14:paraId="5BA46734" w14:textId="701EC125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Angebot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abídka</w:t>
      </w:r>
      <w:proofErr w:type="spellEnd"/>
    </w:p>
    <w:p w14:paraId="66E49011" w14:textId="43E9E873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ielseitig einsetz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nohostran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užitelný</w:t>
      </w:r>
      <w:proofErr w:type="spellEnd"/>
    </w:p>
    <w:p w14:paraId="438E6E70" w14:textId="26D940E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m Besitz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lastnictví</w:t>
      </w:r>
      <w:proofErr w:type="spellEnd"/>
    </w:p>
    <w:p w14:paraId="779C48F7" w14:textId="7A308ECD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m Umlau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ěhu</w:t>
      </w:r>
      <w:proofErr w:type="spellEnd"/>
    </w:p>
    <w:p w14:paraId="33E35964" w14:textId="72E516DD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orstand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stavenstvo</w:t>
      </w:r>
      <w:proofErr w:type="spellEnd"/>
    </w:p>
    <w:p w14:paraId="59AB22C8" w14:textId="7F875525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orstandsvorsitzend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sed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stavenstva</w:t>
      </w:r>
      <w:proofErr w:type="spellEnd"/>
    </w:p>
    <w:p w14:paraId="1EEEC516" w14:textId="7C6D13DD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ufsichtsrat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zorčí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ada</w:t>
      </w:r>
      <w:proofErr w:type="spellEnd"/>
    </w:p>
    <w:p w14:paraId="7FA00290" w14:textId="6D8344F0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Leitung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dení</w:t>
      </w:r>
      <w:proofErr w:type="spellEnd"/>
    </w:p>
    <w:p w14:paraId="5FF8A4A5" w14:textId="2BCDE57E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rbeitnehme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stnanec</w:t>
      </w:r>
      <w:proofErr w:type="spellEnd"/>
    </w:p>
    <w:p w14:paraId="14E9D829" w14:textId="46FBB399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 Vertrete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ástupce</w:t>
      </w:r>
      <w:proofErr w:type="spellEnd"/>
    </w:p>
    <w:p w14:paraId="4125D132" w14:textId="236763A7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proofErr w:type="gram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</w:t>
      </w:r>
      <w:proofErr w:type="gram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Einzelstuc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iný</w:t>
      </w:r>
      <w:proofErr w:type="spellEnd"/>
    </w:p>
    <w:p w14:paraId="5066CC58" w14:textId="51144E13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uh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ést</w:t>
      </w:r>
      <w:proofErr w:type="spellEnd"/>
    </w:p>
    <w:p w14:paraId="130403A6" w14:textId="5FA76D65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andesgrenz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emsk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ranice</w:t>
      </w:r>
      <w:proofErr w:type="spellEnd"/>
    </w:p>
    <w:p w14:paraId="351CB7C6" w14:textId="4EC47AD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unbeschränkt 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haf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omeze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učit</w:t>
      </w:r>
      <w:proofErr w:type="spellEnd"/>
    </w:p>
    <w:p w14:paraId="7050B322" w14:textId="55219A39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Vermög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ajetek</w:t>
      </w:r>
      <w:proofErr w:type="spellEnd"/>
    </w:p>
    <w:p w14:paraId="0FFEDC2C" w14:textId="290918FC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gründ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ložit</w:t>
      </w:r>
      <w:proofErr w:type="spellEnd"/>
    </w:p>
    <w:p w14:paraId="4C260269" w14:textId="3814D013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Stammkapital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ZK</w:t>
      </w:r>
    </w:p>
    <w:p w14:paraId="018046FC" w14:textId="133B8903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änd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měn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003D7D2F" w14:textId="0165462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leichberechtig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vnoprávný</w:t>
      </w:r>
      <w:proofErr w:type="spellEnd"/>
    </w:p>
    <w:p w14:paraId="2541B50B" w14:textId="3F995584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Geschäftsführe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jednatel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ředitel</w:t>
      </w:r>
      <w:proofErr w:type="spellEnd"/>
    </w:p>
    <w:p w14:paraId="0D274ABB" w14:textId="606357E2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Umsatz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rat</w:t>
      </w:r>
      <w:proofErr w:type="spellEnd"/>
    </w:p>
    <w:p w14:paraId="18B385B9" w14:textId="0DE47BBB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bsatzmarkt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rh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pro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yt</w:t>
      </w:r>
      <w:proofErr w:type="spellEnd"/>
    </w:p>
    <w:p w14:paraId="61EFBA6F" w14:textId="25EAAC3D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Mitarbeiter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stnanec</w:t>
      </w:r>
      <w:proofErr w:type="spellEnd"/>
    </w:p>
    <w:p w14:paraId="45C26DA3" w14:textId="39925C30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rlö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žb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nos</w:t>
      </w:r>
      <w:proofErr w:type="spellEnd"/>
    </w:p>
    <w:p w14:paraId="440C4694" w14:textId="25FC63C6" w:rsidR="007C6609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trag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činit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náš</w:t>
      </w:r>
      <w:r w:rsidR="007C6609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t</w:t>
      </w:r>
      <w:proofErr w:type="spellEnd"/>
    </w:p>
    <w:p w14:paraId="6C979319" w14:textId="1974A3E1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belaufen auf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nášet</w:t>
      </w:r>
      <w:proofErr w:type="spellEnd"/>
    </w:p>
    <w:p w14:paraId="2ABFA669" w14:textId="3199CB9F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u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lem</w:t>
      </w:r>
      <w:proofErr w:type="spellEnd"/>
    </w:p>
    <w:p w14:paraId="74256495" w14:textId="4F79003E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gefäh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bližně</w:t>
      </w:r>
      <w:proofErr w:type="spellEnd"/>
    </w:p>
    <w:p w14:paraId="6E445CF2" w14:textId="78179216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CC1368">
        <w:rPr>
          <w:rFonts w:ascii="Open Sans" w:eastAsia="Times New Roman" w:hAnsi="Open Sans" w:cs="Open Sans"/>
          <w:sz w:val="21"/>
          <w:szCs w:val="21"/>
          <w:lang w:val="de-DE" w:eastAsia="cs-CZ"/>
        </w:rPr>
        <w:t>etwa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si</w:t>
      </w:r>
      <w:proofErr w:type="spellEnd"/>
    </w:p>
    <w:p w14:paraId="3B4C3D2B" w14:textId="4FD74C3C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na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ně</w:t>
      </w:r>
      <w:proofErr w:type="spellEnd"/>
    </w:p>
    <w:p w14:paraId="79F6383E" w14:textId="7E0B4208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napp, fa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mál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koro</w:t>
      </w:r>
      <w:proofErr w:type="spellEnd"/>
    </w:p>
    <w:p w14:paraId="10F11F8D" w14:textId="43C443FB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sgesam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kem</w:t>
      </w:r>
      <w:proofErr w:type="spellEnd"/>
    </w:p>
    <w:p w14:paraId="5B70BD76" w14:textId="73A162CE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eig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oupat</w:t>
      </w:r>
      <w:proofErr w:type="spellEnd"/>
    </w:p>
    <w:p w14:paraId="11587BF7" w14:textId="2DE809EB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nk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klesat</w:t>
      </w:r>
      <w:proofErr w:type="spellEnd"/>
    </w:p>
    <w:p w14:paraId="39D1402F" w14:textId="48D3F9C7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Gewin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isk</w:t>
      </w:r>
      <w:proofErr w:type="spellEnd"/>
    </w:p>
    <w:p w14:paraId="07221DB0" w14:textId="6A666B97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nteil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íl</w:t>
      </w:r>
      <w:proofErr w:type="spellEnd"/>
    </w:p>
    <w:p w14:paraId="1E0369E7" w14:textId="660BF044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</w:p>
    <w:p w14:paraId="730D5344" w14:textId="1A632188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4</w:t>
      </w:r>
    </w:p>
    <w:p w14:paraId="680A30D3" w14:textId="18A92B63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rwerb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ískat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dělat</w:t>
      </w:r>
      <w:proofErr w:type="spellEnd"/>
    </w:p>
    <w:p w14:paraId="3CE5995F" w14:textId="656D1606" w:rsid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Nutzfahrzeu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žitk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ůz</w:t>
      </w:r>
      <w:proofErr w:type="spellEnd"/>
    </w:p>
    <w:p w14:paraId="572925DE" w14:textId="2A340C3E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Tochterunternehmen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="006169D0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ceřiná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polečnost</w:t>
      </w:r>
      <w:proofErr w:type="spellEnd"/>
    </w:p>
    <w:p w14:paraId="2BC2EC29" w14:textId="0C870952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tandort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ídlo</w:t>
      </w:r>
      <w:proofErr w:type="spellEnd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ísto</w:t>
      </w:r>
      <w:proofErr w:type="spellEnd"/>
    </w:p>
    <w:p w14:paraId="52465DBB" w14:textId="77D6DF84" w:rsidR="00833046" w:rsidRPr="00833046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Belegschaft</w:t>
      </w:r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833046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stnanci</w:t>
      </w:r>
      <w:proofErr w:type="spellEnd"/>
    </w:p>
    <w:p w14:paraId="28E4894B" w14:textId="77777777" w:rsidR="00CC4102" w:rsidRDefault="00833046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ark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ačka</w:t>
      </w:r>
      <w:proofErr w:type="spellEnd"/>
    </w:p>
    <w:p w14:paraId="6662A499" w14:textId="77777777" w:rsidR="00CC4102" w:rsidRDefault="00CC410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beteiligen an (3p)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íle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 na</w:t>
      </w:r>
    </w:p>
    <w:p w14:paraId="3F25D7C8" w14:textId="77777777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Niederlass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bočka</w:t>
      </w:r>
      <w:proofErr w:type="spellEnd"/>
    </w:p>
    <w:p w14:paraId="67C7BFFC" w14:textId="77777777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kann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ámý</w:t>
      </w:r>
      <w:proofErr w:type="spellEnd"/>
    </w:p>
    <w:p w14:paraId="0B54385D" w14:textId="77777777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r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iroký</w:t>
      </w:r>
      <w:proofErr w:type="spellEnd"/>
    </w:p>
    <w:p w14:paraId="7A1FE0AB" w14:textId="49FB8A1E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ühr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oucí</w:t>
      </w:r>
      <w:proofErr w:type="spellEnd"/>
    </w:p>
    <w:p w14:paraId="3203649F" w14:textId="51EE8321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chwer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dnot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kostní</w:t>
      </w:r>
      <w:proofErr w:type="spellEnd"/>
    </w:p>
    <w:p w14:paraId="462967D9" w14:textId="0B6DF717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eistungsstar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konný</w:t>
      </w:r>
      <w:proofErr w:type="spellEnd"/>
    </w:p>
    <w:p w14:paraId="14ACE7BA" w14:textId="48A5E518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fügen üb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sponov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čím</w:t>
      </w:r>
      <w:proofErr w:type="spellEnd"/>
    </w:p>
    <w:p w14:paraId="2BA0AA9F" w14:textId="326D1350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pothek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ékárník</w:t>
      </w:r>
      <w:proofErr w:type="spellEnd"/>
    </w:p>
    <w:p w14:paraId="1D8AB3A4" w14:textId="697759BF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chwirksa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lm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inný</w:t>
      </w:r>
      <w:proofErr w:type="spellEnd"/>
    </w:p>
    <w:p w14:paraId="22BAD5F2" w14:textId="1ECF48FF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gründ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ložit</w:t>
      </w:r>
      <w:proofErr w:type="spellEnd"/>
    </w:p>
    <w:p w14:paraId="6276131C" w14:textId="7F2EE1DE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schäftig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stnávat</w:t>
      </w:r>
      <w:proofErr w:type="spellEnd"/>
    </w:p>
    <w:p w14:paraId="2BB48D18" w14:textId="2FD06C1D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beschäftigen mi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býv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čím</w:t>
      </w:r>
      <w:proofErr w:type="spellEnd"/>
    </w:p>
    <w:p w14:paraId="6BD1F6FB" w14:textId="77512BDE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au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avět</w:t>
      </w:r>
      <w:proofErr w:type="spellEnd"/>
    </w:p>
    <w:p w14:paraId="000CDF0F" w14:textId="39B30FF4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se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č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tanov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men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2577D264" w14:textId="1B61D692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ertig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rábě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hotovovat</w:t>
      </w:r>
      <w:proofErr w:type="spellEnd"/>
    </w:p>
    <w:p w14:paraId="13715FA1" w14:textId="0075B889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ložit</w:t>
      </w:r>
      <w:proofErr w:type="spellEnd"/>
    </w:p>
    <w:p w14:paraId="3F350742" w14:textId="753B1378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größ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ětšit</w:t>
      </w:r>
      <w:proofErr w:type="spellEnd"/>
    </w:p>
    <w:p w14:paraId="1B64E20E" w14:textId="4210A426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uftraggeb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ěratel</w:t>
      </w:r>
      <w:proofErr w:type="spellEnd"/>
    </w:p>
    <w:p w14:paraId="1F364A66" w14:textId="1E35FA34" w:rsidR="007C6609" w:rsidRDefault="007C660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eimato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íst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rození</w:t>
      </w:r>
      <w:proofErr w:type="spellEnd"/>
    </w:p>
    <w:p w14:paraId="17CC6CEB" w14:textId="28D53165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usbild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zdělání</w:t>
      </w:r>
      <w:proofErr w:type="spellEnd"/>
    </w:p>
    <w:p w14:paraId="15D4BF0B" w14:textId="1D5F4962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Lehr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če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orný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cvik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)</w:t>
      </w:r>
    </w:p>
    <w:p w14:paraId="1F777B7D" w14:textId="1F666D13" w:rsidR="000D36B2" w:rsidRP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eisterprüfung (ablegen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2C211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istrovsk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kouš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ož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7FF3C4B7" w14:textId="038A9B13" w:rsidR="007C6609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öff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tevř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řídit</w:t>
      </w:r>
      <w:proofErr w:type="spellEnd"/>
    </w:p>
    <w:p w14:paraId="1D561C01" w14:textId="77777777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il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tvoř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děl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7AC61A95" w14:textId="77777777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euerungstechni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íd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chnika</w:t>
      </w:r>
      <w:proofErr w:type="spellEnd"/>
    </w:p>
    <w:p w14:paraId="1095EF8A" w14:textId="3E73CB80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as </w:t>
      </w:r>
      <w:r w:rsidRPr="000D36B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aushaltsgerä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má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třebič</w:t>
      </w:r>
      <w:proofErr w:type="spellEnd"/>
    </w:p>
    <w:p w14:paraId="2A91C0DD" w14:textId="3185487A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Kühlschran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ednička</w:t>
      </w:r>
      <w:proofErr w:type="spellEnd"/>
    </w:p>
    <w:p w14:paraId="257A4693" w14:textId="77777777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Kraftwerk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lektrárna</w:t>
      </w:r>
      <w:proofErr w:type="spellEnd"/>
    </w:p>
    <w:p w14:paraId="09F05D32" w14:textId="23CDAFCD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lastRenderedPageBreak/>
        <w:t>der/die Beschäftigt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="00A211D3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="008D547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stnanec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(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kyně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)</w:t>
      </w:r>
    </w:p>
    <w:p w14:paraId="79A70FB4" w14:textId="77777777" w:rsidR="000D36B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floch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plete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pojený</w:t>
      </w:r>
      <w:proofErr w:type="spellEnd"/>
    </w:p>
    <w:p w14:paraId="2B321698" w14:textId="5B675E21" w:rsidR="008D5472" w:rsidRDefault="000D36B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ftragseingang</w:t>
      </w:r>
      <w:r w:rsidR="00FF1B2B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                         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hrn</w:t>
      </w:r>
      <w:proofErr w:type="spellEnd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šlých</w:t>
      </w:r>
      <w:proofErr w:type="spellEnd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jednávek</w:t>
      </w:r>
      <w:proofErr w:type="spellEnd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kázkové</w:t>
      </w:r>
      <w:proofErr w:type="spellEnd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8D547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rytí</w:t>
      </w:r>
      <w:proofErr w:type="spellEnd"/>
    </w:p>
    <w:p w14:paraId="5BF65A4D" w14:textId="77777777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Gewin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isk</w:t>
      </w:r>
      <w:proofErr w:type="spellEnd"/>
    </w:p>
    <w:p w14:paraId="519B13DD" w14:textId="77777777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Steu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ň</w:t>
      </w:r>
      <w:proofErr w:type="spellEnd"/>
    </w:p>
    <w:p w14:paraId="2DD13768" w14:textId="77777777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Zweigniederlass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bočka</w:t>
      </w:r>
      <w:proofErr w:type="spellEnd"/>
    </w:p>
    <w:p w14:paraId="67EF45FA" w14:textId="77777777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mwand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měna</w:t>
      </w:r>
      <w:proofErr w:type="spellEnd"/>
    </w:p>
    <w:p w14:paraId="6C08716F" w14:textId="77777777" w:rsidR="00D70BDA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irtschaftsbere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D70BDA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la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spodářst</w:t>
      </w:r>
      <w:r w:rsidR="00D70BDA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í</w:t>
      </w:r>
      <w:proofErr w:type="spellEnd"/>
    </w:p>
    <w:p w14:paraId="204AAC58" w14:textId="437148F3" w:rsidR="000D36B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rfin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nález</w:t>
      </w:r>
      <w:proofErr w:type="spellEnd"/>
    </w:p>
    <w:p w14:paraId="5FB17DDA" w14:textId="77777777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0C0D5591" w14:textId="38EFB9A3" w:rsidR="008D5472" w:rsidRP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proofErr w:type="spellStart"/>
      <w:r w:rsidRPr="008D547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8D547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5</w:t>
      </w:r>
    </w:p>
    <w:p w14:paraId="10697665" w14:textId="3A0EC5CA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ßendien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énu</w:t>
      </w:r>
      <w:proofErr w:type="spellEnd"/>
    </w:p>
    <w:p w14:paraId="36B4033A" w14:textId="7FF0E4EC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auftrag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ěřene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ferent</w:t>
      </w:r>
      <w:proofErr w:type="spellEnd"/>
    </w:p>
    <w:p w14:paraId="578B3D2D" w14:textId="5C381EFD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rbeitssicherheit und Umweltschutz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BOZP</w:t>
      </w:r>
    </w:p>
    <w:p w14:paraId="5558199D" w14:textId="278F75B8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Kundendiens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ervis</w:t>
      </w:r>
      <w:proofErr w:type="spellEnd"/>
    </w:p>
    <w:p w14:paraId="7A36A781" w14:textId="40BE06C6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l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žízení</w:t>
      </w:r>
      <w:proofErr w:type="spellEnd"/>
    </w:p>
    <w:p w14:paraId="5516B69D" w14:textId="60F0338B" w:rsidR="008D5472" w:rsidRDefault="008D547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8D547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auteil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r w:rsidR="00EC25C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üf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="00EC25C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estovat</w:t>
      </w:r>
      <w:proofErr w:type="spellEnd"/>
      <w:r w:rsidR="00EC25C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EC25C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avební</w:t>
      </w:r>
      <w:proofErr w:type="spellEnd"/>
      <w:r w:rsidR="00EC25C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EC25C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íly</w:t>
      </w:r>
      <w:proofErr w:type="spellEnd"/>
    </w:p>
    <w:p w14:paraId="014E469F" w14:textId="433ADFA7" w:rsidR="00EC25CB" w:rsidRP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ar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ádě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držbu</w:t>
      </w:r>
      <w:proofErr w:type="spellEnd"/>
    </w:p>
    <w:p w14:paraId="1CD41312" w14:textId="0B501C6A" w:rsidR="000D36B2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 Stand se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ravovat</w:t>
      </w:r>
      <w:proofErr w:type="spellEnd"/>
    </w:p>
    <w:p w14:paraId="1B5ECA01" w14:textId="0C895F1F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nstellungsvertrag</w:t>
      </w:r>
      <w:r w:rsidR="00FF1B2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               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acov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mlouva</w:t>
      </w:r>
      <w:proofErr w:type="spellEnd"/>
    </w:p>
    <w:p w14:paraId="2F73FD4E" w14:textId="76BC895B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nterschreib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episovat</w:t>
      </w:r>
      <w:proofErr w:type="spellEnd"/>
    </w:p>
    <w:p w14:paraId="39EE7034" w14:textId="1E628BE2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instell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jmou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stn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)</w:t>
      </w:r>
    </w:p>
    <w:p w14:paraId="459D22B6" w14:textId="2EE070C2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Fortbild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školování</w:t>
      </w:r>
      <w:proofErr w:type="spellEnd"/>
    </w:p>
    <w:p w14:paraId="73528DED" w14:textId="60E9ED6D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mut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pokládat</w:t>
      </w:r>
      <w:proofErr w:type="spellEnd"/>
    </w:p>
    <w:p w14:paraId="09466882" w14:textId="51253D08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nnehm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poklád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jím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)</w:t>
      </w:r>
    </w:p>
    <w:p w14:paraId="1CA34BDA" w14:textId="0FDFAA73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ielleicht, möglicherwei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žná</w:t>
      </w:r>
      <w:proofErr w:type="spellEnd"/>
    </w:p>
    <w:p w14:paraId="004DE0BA" w14:textId="02965EF4" w:rsidR="00EC25CB" w:rsidRDefault="00EC25C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ha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ladě</w:t>
      </w:r>
      <w:proofErr w:type="spellEnd"/>
    </w:p>
    <w:p w14:paraId="114F4452" w14:textId="7D6DDCDC" w:rsidR="00EC25CB" w:rsidRPr="00C152E5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C152E5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ätig sein</w:t>
      </w:r>
      <w:r w:rsidRPr="00C152E5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C152E5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ýt</w:t>
      </w:r>
      <w:proofErr w:type="spellEnd"/>
      <w:r w:rsidRPr="00C152E5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C152E5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činný</w:t>
      </w:r>
      <w:proofErr w:type="spellEnd"/>
    </w:p>
    <w:p w14:paraId="7128CD67" w14:textId="360FAEED" w:rsidR="00C152E5" w:rsidRPr="00EC25CB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hart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vrdý</w:t>
      </w:r>
      <w:proofErr w:type="spellEnd"/>
    </w:p>
    <w:p w14:paraId="198FECEC" w14:textId="2592EA0F" w:rsidR="000D36B2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chad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dli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átka</w:t>
      </w:r>
      <w:proofErr w:type="spellEnd"/>
    </w:p>
    <w:p w14:paraId="1029FEE5" w14:textId="2EAFE8B0" w:rsidR="00C152E5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itra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pěvěk</w:t>
      </w:r>
      <w:proofErr w:type="spellEnd"/>
    </w:p>
    <w:p w14:paraId="2D7E74AA" w14:textId="3912661F" w:rsidR="00C152E5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ntla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leva</w:t>
      </w:r>
      <w:proofErr w:type="spellEnd"/>
    </w:p>
    <w:p w14:paraId="11E47E1E" w14:textId="7F058636" w:rsidR="00C152E5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chutz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hota</w:t>
      </w:r>
      <w:proofErr w:type="spellEnd"/>
    </w:p>
    <w:p w14:paraId="5CCD1412" w14:textId="31A5BFAD" w:rsidR="00C152E5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h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otka</w:t>
      </w:r>
      <w:proofErr w:type="spellEnd"/>
    </w:p>
    <w:p w14:paraId="3EB72E2F" w14:textId="79971C64" w:rsidR="00C152E5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esamtlei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k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kon</w:t>
      </w:r>
      <w:proofErr w:type="spellEnd"/>
    </w:p>
    <w:p w14:paraId="3BB8D300" w14:textId="73EDA34D" w:rsidR="000D36B2" w:rsidRPr="00816EAE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Warmwasserbereitung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              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íprava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teplé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ody</w:t>
      </w:r>
      <w:proofErr w:type="spellEnd"/>
    </w:p>
    <w:p w14:paraId="3B5D939B" w14:textId="32D4BBF0" w:rsidR="00C152E5" w:rsidRPr="00816EAE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Stromerzeugu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ýroba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el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.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roudu</w:t>
      </w:r>
      <w:proofErr w:type="spellEnd"/>
    </w:p>
    <w:p w14:paraId="7EEF960D" w14:textId="77777777" w:rsidR="00A42991" w:rsidRPr="00816EAE" w:rsidRDefault="00C152E5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heimisch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míst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omácí</w:t>
      </w:r>
      <w:proofErr w:type="spellEnd"/>
    </w:p>
    <w:p w14:paraId="1FAC4A96" w14:textId="77777777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as Mittelmeer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tředozem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moře</w:t>
      </w:r>
      <w:proofErr w:type="spellEnd"/>
    </w:p>
    <w:p w14:paraId="1F4D83F5" w14:textId="2792F055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rwirtschaft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="002C211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hospodaři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tvořit</w:t>
      </w:r>
      <w:proofErr w:type="spellEnd"/>
    </w:p>
    <w:p w14:paraId="70DAE8BE" w14:textId="77777777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Umwandlu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eměna</w:t>
      </w:r>
      <w:proofErr w:type="spellEnd"/>
    </w:p>
    <w:p w14:paraId="241E07A3" w14:textId="77777777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orbereit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pravit</w:t>
      </w:r>
      <w:proofErr w:type="spellEnd"/>
    </w:p>
    <w:p w14:paraId="04258311" w14:textId="4663A35A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last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tíži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těžovat</w:t>
      </w:r>
      <w:proofErr w:type="spellEnd"/>
    </w:p>
    <w:p w14:paraId="777E7DF2" w14:textId="64736E21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rzeug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tváře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rábět</w:t>
      </w:r>
      <w:proofErr w:type="spellEnd"/>
    </w:p>
    <w:p w14:paraId="3B54D9E1" w14:textId="1B807EB8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mwandel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měnit</w:t>
      </w:r>
      <w:proofErr w:type="spellEnd"/>
    </w:p>
    <w:p w14:paraId="2B8A2174" w14:textId="319292B6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nterstellt sei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ýt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dřízen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komu</w:t>
      </w:r>
      <w:proofErr w:type="spellEnd"/>
    </w:p>
    <w:p w14:paraId="5F1314FA" w14:textId="4228E755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Versand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xpedice</w:t>
      </w:r>
      <w:proofErr w:type="spellEnd"/>
    </w:p>
    <w:p w14:paraId="363F7103" w14:textId="6724973E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Verwaltung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práva</w:t>
      </w:r>
      <w:proofErr w:type="spellEnd"/>
    </w:p>
    <w:p w14:paraId="70156435" w14:textId="512E1473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nterbring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bytovat</w:t>
      </w:r>
      <w:proofErr w:type="spellEnd"/>
    </w:p>
    <w:p w14:paraId="6FD358A4" w14:textId="45C5DBBC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nterbracht sei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ýt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bytován</w:t>
      </w:r>
      <w:proofErr w:type="spellEnd"/>
    </w:p>
    <w:p w14:paraId="528B9D61" w14:textId="64CFF7A7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uständig sein für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ý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odpovědný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á</w:t>
      </w:r>
      <w:proofErr w:type="spellEnd"/>
    </w:p>
    <w:p w14:paraId="15256716" w14:textId="12CEFB7F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antwortlich für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odpovědný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</w:t>
      </w:r>
      <w:proofErr w:type="spellEnd"/>
    </w:p>
    <w:p w14:paraId="3A60432C" w14:textId="77777777" w:rsidR="00A42991" w:rsidRPr="00816EAE" w:rsidRDefault="00A42991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/die Vorgesetzte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dřízený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/á</w:t>
      </w:r>
    </w:p>
    <w:p w14:paraId="0FA741AF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Werbu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reklama</w:t>
      </w:r>
      <w:proofErr w:type="spellEnd"/>
    </w:p>
    <w:p w14:paraId="27D18F3D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chten auf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áva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zor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na</w:t>
      </w:r>
    </w:p>
    <w:p w14:paraId="5623317B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gleichen mit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rovnáva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</w:t>
      </w:r>
    </w:p>
    <w:p w14:paraId="0995BD62" w14:textId="64FE242A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ich erkundigen nach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pta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 na</w:t>
      </w:r>
    </w:p>
    <w:p w14:paraId="3F35C086" w14:textId="3F8BD8B4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sich </w:t>
      </w:r>
      <w:r w:rsidRPr="00816EAE">
        <w:rPr>
          <w:rFonts w:ascii="Open Sans" w:eastAsia="Times New Roman" w:hAnsi="Open Sans" w:cs="Open Sans"/>
          <w:b/>
          <w:bCs/>
          <w:noProof/>
          <w:sz w:val="21"/>
          <w:szCs w:val="21"/>
          <w:lang w:val="de-DE" w:eastAsia="cs-CZ"/>
        </w:rPr>
        <w:t>ents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cheiden für</w:t>
      </w:r>
      <w:r w:rsidR="00D70BDA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rozhodnou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 pro</w:t>
      </w:r>
    </w:p>
    <w:p w14:paraId="5F7C1B50" w14:textId="1A64E895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vorstellen 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edstavit</w:t>
      </w:r>
      <w:proofErr w:type="spellEnd"/>
    </w:p>
    <w:p w14:paraId="136A25AF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angenehm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těš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mě</w:t>
      </w:r>
      <w:proofErr w:type="spellEnd"/>
    </w:p>
    <w:p w14:paraId="0F06D190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er Ohrenschutz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chránítko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na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ši</w:t>
      </w:r>
      <w:proofErr w:type="spellEnd"/>
    </w:p>
    <w:p w14:paraId="4C2FF84B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trag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osit</w:t>
      </w:r>
      <w:proofErr w:type="spellEnd"/>
    </w:p>
    <w:p w14:paraId="24C41978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orsichti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opatrný</w:t>
      </w:r>
      <w:proofErr w:type="spellEnd"/>
    </w:p>
    <w:p w14:paraId="0FD696BB" w14:textId="4A4F4EB9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Abwasser reinigen</w:t>
      </w:r>
      <w:r w:rsid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      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čisti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dpadní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ody</w:t>
      </w:r>
      <w:proofErr w:type="spellEnd"/>
    </w:p>
    <w:p w14:paraId="61356957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leit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és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vést</w:t>
      </w:r>
      <w:proofErr w:type="spellEnd"/>
    </w:p>
    <w:p w14:paraId="68B05B70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heben 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vedat</w:t>
      </w:r>
      <w:proofErr w:type="spellEnd"/>
    </w:p>
    <w:p w14:paraId="7633624B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er Schutzhelm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ochranná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ilba</w:t>
      </w:r>
      <w:proofErr w:type="spellEnd"/>
    </w:p>
    <w:p w14:paraId="18AB67CE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achten (4p)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áva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zor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na</w:t>
      </w:r>
    </w:p>
    <w:p w14:paraId="27A292C1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meiden (4p)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varova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 </w:t>
      </w:r>
    </w:p>
    <w:p w14:paraId="64918CC0" w14:textId="77777777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warnen vor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arova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d</w:t>
      </w:r>
      <w:proofErr w:type="spellEnd"/>
    </w:p>
    <w:p w14:paraId="75A13B0F" w14:textId="6A8EE3C9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</w:t>
      </w:r>
      <w:r w:rsidR="002530AE"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töru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rucha</w:t>
      </w:r>
      <w:proofErr w:type="spellEnd"/>
    </w:p>
    <w:p w14:paraId="5D1BB472" w14:textId="65155AE5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</w:t>
      </w:r>
      <w:r w:rsidR="002530AE"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Erschöpfu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yčerpání</w:t>
      </w:r>
      <w:proofErr w:type="spellEnd"/>
    </w:p>
    <w:p w14:paraId="35CEE641" w14:textId="7F4CED10" w:rsidR="000F417D" w:rsidRPr="00816EAE" w:rsidRDefault="000F417D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Beschwerde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tíž</w:t>
      </w:r>
      <w:proofErr w:type="spellEnd"/>
    </w:p>
    <w:p w14:paraId="452F71E7" w14:textId="328E0431" w:rsidR="002530AE" w:rsidRPr="00816EAE" w:rsidRDefault="002530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Rückenschmerz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olesti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ad</w:t>
      </w:r>
      <w:proofErr w:type="spellEnd"/>
    </w:p>
    <w:p w14:paraId="1751EC37" w14:textId="40C535F0" w:rsidR="002530AE" w:rsidRPr="00816EAE" w:rsidRDefault="002530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Kreuzschmerz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olesti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kříže</w:t>
      </w:r>
      <w:proofErr w:type="spellEnd"/>
    </w:p>
    <w:p w14:paraId="68B3207C" w14:textId="4BD937EB" w:rsidR="002530AE" w:rsidRPr="00816EAE" w:rsidRDefault="002530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chulterschmerz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olesti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ad</w:t>
      </w:r>
      <w:proofErr w:type="spellEnd"/>
    </w:p>
    <w:p w14:paraId="6742FCEC" w14:textId="54216807" w:rsidR="002530AE" w:rsidRPr="00816EAE" w:rsidRDefault="002530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Nackensch</w:t>
      </w:r>
      <w:r w:rsidR="00A24504"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merz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olest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šíje</w:t>
      </w:r>
      <w:proofErr w:type="spellEnd"/>
    </w:p>
    <w:p w14:paraId="71C59CE7" w14:textId="77777777" w:rsidR="000F417D" w:rsidRPr="00816EAE" w:rsidRDefault="002530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Berufskrankheit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nemoc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z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volání</w:t>
      </w:r>
      <w:proofErr w:type="spellEnd"/>
    </w:p>
    <w:p w14:paraId="0BAEC131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Hauterkrankung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onemocně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kůže</w:t>
      </w:r>
      <w:proofErr w:type="spellEnd"/>
    </w:p>
    <w:p w14:paraId="28AFFDE8" w14:textId="2996E1FE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andscheibenschad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škoze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lotýnek</w:t>
      </w:r>
      <w:proofErr w:type="spellEnd"/>
    </w:p>
    <w:p w14:paraId="0079D02E" w14:textId="6CD9A6E2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chwerhörigkeit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nedoslýchavost</w:t>
      </w:r>
      <w:proofErr w:type="spellEnd"/>
    </w:p>
    <w:p w14:paraId="6E3178C7" w14:textId="2907F65C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Atemwegserkrankung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onem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. </w:t>
      </w:r>
      <w:proofErr w:type="spellStart"/>
      <w:proofErr w:type="gram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ých.cest</w:t>
      </w:r>
      <w:proofErr w:type="spellEnd"/>
      <w:proofErr w:type="gramEnd"/>
    </w:p>
    <w:p w14:paraId="3EE48DA0" w14:textId="19E4C30E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Meniskussch</w:t>
      </w:r>
      <w:r w:rsidR="00361139"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ä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škoze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menisku</w:t>
      </w:r>
      <w:proofErr w:type="spellEnd"/>
    </w:p>
    <w:p w14:paraId="49C3C322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taublunge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apráše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lic</w:t>
      </w:r>
      <w:proofErr w:type="spellEnd"/>
    </w:p>
    <w:p w14:paraId="108DED76" w14:textId="5BA2EBD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Augensch</w:t>
      </w:r>
      <w:r w:rsidR="00361139"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ä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škoze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raku</w:t>
      </w:r>
      <w:proofErr w:type="spellEnd"/>
    </w:p>
    <w:p w14:paraId="0F9A5FD4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lastRenderedPageBreak/>
        <w:t>Pausen einhalt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održovat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estávky</w:t>
      </w:r>
      <w:proofErr w:type="spellEnd"/>
    </w:p>
    <w:p w14:paraId="387E7659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Last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řemeno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átěž</w:t>
      </w:r>
      <w:proofErr w:type="spellEnd"/>
    </w:p>
    <w:p w14:paraId="59D4C000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ausgestattet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ybavený</w:t>
      </w:r>
      <w:proofErr w:type="spellEnd"/>
    </w:p>
    <w:p w14:paraId="2A93D3B0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er Vorga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stup</w:t>
      </w:r>
      <w:proofErr w:type="spellEnd"/>
    </w:p>
    <w:p w14:paraId="1B8C9916" w14:textId="3B7CBA35" w:rsidR="00A24504" w:rsidRPr="00816EAE" w:rsidRDefault="0036113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rklären</w:t>
      </w:r>
      <w:r w:rsidR="00A24504"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="00A24504"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světlit</w:t>
      </w:r>
      <w:proofErr w:type="spellEnd"/>
    </w:p>
    <w:p w14:paraId="3DEFADF6" w14:textId="77777777" w:rsidR="00A24504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chmach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podobit</w:t>
      </w:r>
      <w:proofErr w:type="spellEnd"/>
    </w:p>
    <w:p w14:paraId="4BB105F4" w14:textId="77777777" w:rsidR="00361139" w:rsidRPr="00816EAE" w:rsidRDefault="00A2450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Wirbelsäule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áteř</w:t>
      </w:r>
      <w:proofErr w:type="spellEnd"/>
    </w:p>
    <w:p w14:paraId="18AF7791" w14:textId="69509F9E" w:rsidR="00A24504" w:rsidRPr="00816EAE" w:rsidRDefault="0036113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Regel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ravidlo</w:t>
      </w:r>
      <w:proofErr w:type="spellEnd"/>
    </w:p>
    <w:p w14:paraId="55085A0C" w14:textId="29A4DDAF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eweg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hybovat</w:t>
      </w:r>
      <w:proofErr w:type="spellEnd"/>
    </w:p>
    <w:p w14:paraId="34D952AC" w14:textId="422C0779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ungehindert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ez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ekážek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olně</w:t>
      </w:r>
      <w:proofErr w:type="spellEnd"/>
    </w:p>
    <w:p w14:paraId="0200220E" w14:textId="4593774C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angewinkelte Knie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krčený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v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kolenou</w:t>
      </w:r>
      <w:proofErr w:type="spellEnd"/>
    </w:p>
    <w:p w14:paraId="45546CFC" w14:textId="284C4F7D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gerade, aufgerichtet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rovný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zpřímený</w:t>
      </w:r>
      <w:proofErr w:type="spellEnd"/>
    </w:p>
    <w:p w14:paraId="12922C74" w14:textId="2E85CD17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er Oberkörper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hor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část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těla</w:t>
      </w:r>
      <w:proofErr w:type="spellEnd"/>
    </w:p>
    <w:p w14:paraId="21208DE0" w14:textId="6FD8A6BB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ruckarti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škubavý</w:t>
      </w:r>
      <w:proofErr w:type="spellEnd"/>
    </w:p>
    <w:p w14:paraId="65814659" w14:textId="415663D6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as Absetz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undání</w:t>
      </w:r>
      <w:proofErr w:type="spellEnd"/>
    </w:p>
    <w:p w14:paraId="2A40EAAD" w14:textId="49F3E621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verdreh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řetočit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zkroutit</w:t>
      </w:r>
      <w:proofErr w:type="spellEnd"/>
    </w:p>
    <w:p w14:paraId="2CD062F8" w14:textId="2EE6997A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rehen</w:t>
      </w:r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točit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točit</w:t>
      </w:r>
      <w:proofErr w:type="spellEnd"/>
    </w:p>
    <w:p w14:paraId="5F9AB68F" w14:textId="4E13017A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ie Körperhaltun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držení</w:t>
      </w:r>
      <w:proofErr w:type="spellEnd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těla</w:t>
      </w:r>
      <w:proofErr w:type="spellEnd"/>
    </w:p>
    <w:p w14:paraId="29C4C7C9" w14:textId="4AB7E605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sperrig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neskladný</w:t>
      </w:r>
      <w:proofErr w:type="spellEnd"/>
    </w:p>
    <w:p w14:paraId="0736EC67" w14:textId="77777777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beugen</w:t>
      </w:r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816EAE">
        <w:rPr>
          <w:rFonts w:ascii="Open Sans" w:eastAsia="Times New Roman" w:hAnsi="Open Sans" w:cs="Open Sans"/>
          <w:sz w:val="21"/>
          <w:szCs w:val="21"/>
          <w:lang w:val="de-DE" w:eastAsia="cs-CZ"/>
        </w:rPr>
        <w:t>pokrčit</w:t>
      </w:r>
      <w:proofErr w:type="spellEnd"/>
    </w:p>
    <w:p w14:paraId="185090AA" w14:textId="77777777" w:rsidR="00816EAE" w:rsidRPr="00816EAE" w:rsidRDefault="00361139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816EAE">
        <w:rPr>
          <w:lang w:val="de-DE"/>
        </w:rPr>
        <w:t>Platz schaffen</w:t>
      </w:r>
      <w:r w:rsidR="00816EAE" w:rsidRPr="00816EAE">
        <w:rPr>
          <w:lang w:val="de-DE"/>
        </w:rPr>
        <w:tab/>
      </w:r>
      <w:proofErr w:type="spellStart"/>
      <w:r w:rsidRPr="00816EAE">
        <w:rPr>
          <w:lang w:val="de-DE"/>
        </w:rPr>
        <w:t>udělat</w:t>
      </w:r>
      <w:proofErr w:type="spellEnd"/>
      <w:r w:rsidRPr="00816EAE">
        <w:rPr>
          <w:lang w:val="de-DE"/>
        </w:rPr>
        <w:t xml:space="preserve"> </w:t>
      </w:r>
      <w:proofErr w:type="spellStart"/>
      <w:r w:rsidRPr="00816EAE">
        <w:rPr>
          <w:lang w:val="de-DE"/>
        </w:rPr>
        <w:t>místo</w:t>
      </w:r>
      <w:proofErr w:type="spellEnd"/>
    </w:p>
    <w:p w14:paraId="5D50E9D6" w14:textId="4AC2274A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Ellbog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oket</w:t>
      </w:r>
      <w:proofErr w:type="spellEnd"/>
    </w:p>
    <w:p w14:paraId="156A0C24" w14:textId="0A5489F1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sstreck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táhnout</w:t>
      </w:r>
      <w:proofErr w:type="spellEnd"/>
    </w:p>
    <w:p w14:paraId="683CA802" w14:textId="3071CBA3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chieb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sun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unout</w:t>
      </w:r>
      <w:proofErr w:type="spellEnd"/>
    </w:p>
    <w:p w14:paraId="189E0981" w14:textId="4EF8B802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rlager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su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ýrobu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36B80D2D" w14:textId="467600ED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Gewich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áh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motnost</w:t>
      </w:r>
      <w:proofErr w:type="spellEnd"/>
    </w:p>
    <w:p w14:paraId="380E5339" w14:textId="21B7F998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tm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ýchat</w:t>
      </w:r>
      <w:proofErr w:type="spellEnd"/>
    </w:p>
    <w:p w14:paraId="29EF1250" w14:textId="539E5596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</w:p>
    <w:p w14:paraId="7C46431D" w14:textId="7697A256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proofErr w:type="spellStart"/>
      <w:r w:rsidRPr="00816EAE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>Týden</w:t>
      </w:r>
      <w:proofErr w:type="spellEnd"/>
      <w:r w:rsidRPr="00816EAE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 xml:space="preserve"> 6</w:t>
      </w:r>
    </w:p>
    <w:p w14:paraId="3CBC6BA4" w14:textId="77777777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Unterweis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ávod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struktáž</w:t>
      </w:r>
      <w:proofErr w:type="spellEnd"/>
    </w:p>
    <w:p w14:paraId="25AD183A" w14:textId="776FCA20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Bohr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ák</w:t>
      </w:r>
      <w:proofErr w:type="spellEnd"/>
    </w:p>
    <w:p w14:paraId="16AA1A0D" w14:textId="08C81C11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Hauptschalt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 xml:space="preserve">hl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pínač</w:t>
      </w:r>
      <w:proofErr w:type="spellEnd"/>
    </w:p>
    <w:p w14:paraId="37ADDC65" w14:textId="37400A3C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proofErr w:type="gram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</w:t>
      </w:r>
      <w:proofErr w:type="gram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Drehzahlmess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táčkoměr</w:t>
      </w:r>
      <w:proofErr w:type="spellEnd"/>
    </w:p>
    <w:p w14:paraId="2ED566AE" w14:textId="5EE15A18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Einzeltei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ílec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oučástka</w:t>
      </w:r>
      <w:proofErr w:type="spellEnd"/>
    </w:p>
    <w:p w14:paraId="064A37AB" w14:textId="2F4A0CE9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eis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etod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ůsob</w:t>
      </w:r>
      <w:proofErr w:type="spellEnd"/>
    </w:p>
    <w:p w14:paraId="46DE0A3B" w14:textId="7FE95D1D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Temperaturregl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ermostat</w:t>
      </w:r>
      <w:proofErr w:type="spellEnd"/>
    </w:p>
    <w:p w14:paraId="36A6106E" w14:textId="7010B6E7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Verbrennungsmoto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al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. Motor</w:t>
      </w:r>
    </w:p>
    <w:p w14:paraId="78C63D54" w14:textId="06332C70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Schalthebe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řadíc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áka</w:t>
      </w:r>
      <w:proofErr w:type="spellEnd"/>
    </w:p>
    <w:p w14:paraId="743C6F3E" w14:textId="67BC5B2F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Antreib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hánění</w:t>
      </w:r>
      <w:proofErr w:type="spellEnd"/>
    </w:p>
    <w:p w14:paraId="4002F8B5" w14:textId="6E7DC437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Bohr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ání</w:t>
      </w:r>
      <w:proofErr w:type="spellEnd"/>
    </w:p>
    <w:p w14:paraId="69DD67C4" w14:textId="1DE0FD81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Einschal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pínání</w:t>
      </w:r>
      <w:proofErr w:type="spellEnd"/>
    </w:p>
    <w:p w14:paraId="5B6A0A10" w14:textId="41313D5B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Ausschal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pínání</w:t>
      </w:r>
      <w:proofErr w:type="spellEnd"/>
    </w:p>
    <w:p w14:paraId="190BA06E" w14:textId="3EF2CD7F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Drehzah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če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táček</w:t>
      </w:r>
      <w:proofErr w:type="spellEnd"/>
    </w:p>
    <w:p w14:paraId="03C24639" w14:textId="6194BBC4" w:rsid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nen zu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louž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k</w:t>
      </w:r>
    </w:p>
    <w:p w14:paraId="21F43468" w14:textId="2A9A3271" w:rsidR="00816EAE" w:rsidRPr="00816EAE" w:rsidRDefault="00816EAE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Einstell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stavování</w:t>
      </w:r>
      <w:proofErr w:type="spellEnd"/>
    </w:p>
    <w:p w14:paraId="68953F0D" w14:textId="7DC869F3" w:rsidR="00816EAE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Wahl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olba</w:t>
      </w:r>
      <w:proofErr w:type="spellEnd"/>
    </w:p>
    <w:p w14:paraId="0C9581FF" w14:textId="729F02EA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Getriebega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vod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upeň</w:t>
      </w:r>
      <w:proofErr w:type="spellEnd"/>
    </w:p>
    <w:p w14:paraId="3B662168" w14:textId="5E902628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ufenlo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z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upňov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ynul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5B14C1A5" w14:textId="4C7A4B64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etriebeschalt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řaz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vodů</w:t>
      </w:r>
      <w:proofErr w:type="spellEnd"/>
    </w:p>
    <w:p w14:paraId="40A6F8C7" w14:textId="5683A48A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Hauptschalt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 xml:space="preserve">hl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pínač</w:t>
      </w:r>
      <w:proofErr w:type="spellEnd"/>
    </w:p>
    <w:p w14:paraId="134C25F1" w14:textId="0AAB134C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Drehzahlregl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egulátor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táček</w:t>
      </w:r>
      <w:proofErr w:type="spellEnd"/>
    </w:p>
    <w:p w14:paraId="60100786" w14:textId="1012205B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Bohrspinde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ac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řeteno</w:t>
      </w:r>
      <w:proofErr w:type="spellEnd"/>
    </w:p>
    <w:p w14:paraId="22700D8A" w14:textId="30611C49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Bohr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ák</w:t>
      </w:r>
      <w:proofErr w:type="spellEnd"/>
    </w:p>
    <w:p w14:paraId="1886F443" w14:textId="3C558C51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Hal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ržení</w:t>
      </w:r>
      <w:proofErr w:type="spellEnd"/>
    </w:p>
    <w:p w14:paraId="38F4DEF6" w14:textId="620CA54F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wäh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volit</w:t>
      </w:r>
      <w:proofErr w:type="spellEnd"/>
    </w:p>
    <w:p w14:paraId="52F40B8F" w14:textId="6149E402" w:rsidR="00083697" w:rsidRDefault="00083697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Drehzahlbere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ozmez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táček</w:t>
      </w:r>
      <w:proofErr w:type="spellEnd"/>
    </w:p>
    <w:p w14:paraId="6ABD0E32" w14:textId="04B2EFC3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en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ohrspan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brec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lom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lavici</w:t>
      </w:r>
      <w:proofErr w:type="spellEnd"/>
    </w:p>
    <w:p w14:paraId="32B4F00B" w14:textId="29C66850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en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ohrerbruch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vermei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6169D0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brán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lom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áku</w:t>
      </w:r>
      <w:proofErr w:type="spellEnd"/>
    </w:p>
    <w:p w14:paraId="4BCE260F" w14:textId="1E10BA83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meiden etw. (4p)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hn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</w:t>
      </w:r>
    </w:p>
    <w:p w14:paraId="02CFFDB3" w14:textId="7D96385D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chon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šetř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cháze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hleduplně</w:t>
      </w:r>
      <w:proofErr w:type="spellEnd"/>
    </w:p>
    <w:p w14:paraId="06FD436C" w14:textId="7801A469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proofErr w:type="gram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</w:t>
      </w:r>
      <w:proofErr w:type="gram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Werkstuck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pracováva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dmět</w:t>
      </w:r>
      <w:proofErr w:type="spellEnd"/>
    </w:p>
    <w:p w14:paraId="720D5777" w14:textId="26B760A1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eranfuhren a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blíž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o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emu</w:t>
      </w:r>
      <w:proofErr w:type="spellEnd"/>
    </w:p>
    <w:p w14:paraId="6402BF93" w14:textId="5AEA8577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ruck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tisknout</w:t>
      </w:r>
      <w:proofErr w:type="spellEnd"/>
    </w:p>
    <w:p w14:paraId="720F00E4" w14:textId="3BFF2708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6640C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r</w:t>
      </w:r>
      <w:r w:rsidRPr="006640C4">
        <w:rPr>
          <w:b/>
          <w:bCs/>
          <w:lang w:val="de-DE"/>
        </w:rPr>
        <w:t>ü</w:t>
      </w:r>
      <w:r w:rsidRPr="006640C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cken</w:t>
      </w:r>
      <w:r w:rsidRPr="006640C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6640C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máčknout</w:t>
      </w:r>
      <w:proofErr w:type="spellEnd"/>
      <w:r w:rsidRPr="006640C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6640C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tlačit</w:t>
      </w:r>
      <w:proofErr w:type="spellEnd"/>
    </w:p>
    <w:p w14:paraId="46892C5B" w14:textId="54862E59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tuf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upeň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chod</w:t>
      </w:r>
      <w:proofErr w:type="spellEnd"/>
    </w:p>
    <w:p w14:paraId="3AACECB1" w14:textId="0D0085EB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Borschubhebe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sunovac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áka</w:t>
      </w:r>
      <w:proofErr w:type="spellEnd"/>
    </w:p>
    <w:p w14:paraId="681E5219" w14:textId="69710084" w:rsidR="006640C4" w:rsidRDefault="006640C4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en Bohrvorgang </w:t>
      </w:r>
      <w:r w:rsidR="00FF1B2B"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nterbrechen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        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ruš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ces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rtání</w:t>
      </w:r>
      <w:proofErr w:type="spellEnd"/>
    </w:p>
    <w:p w14:paraId="2133E43A" w14:textId="306AB1CE" w:rsidR="006640C4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Schutzbrille </w:t>
      </w:r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ufsetz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sad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chranné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rýle</w:t>
      </w:r>
      <w:proofErr w:type="spellEnd"/>
    </w:p>
    <w:p w14:paraId="5EE141FE" w14:textId="24F89032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ringer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nížit</w:t>
      </w:r>
      <w:proofErr w:type="spellEnd"/>
    </w:p>
    <w:p w14:paraId="6EC0A66D" w14:textId="60A3D0F0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Kühlmittel benutzen</w:t>
      </w:r>
      <w:r w:rsidR="00D70BDA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uží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hladíc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středek</w:t>
      </w:r>
      <w:proofErr w:type="spellEnd"/>
    </w:p>
    <w:p w14:paraId="252277F1" w14:textId="33754818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dem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ím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že</w:t>
      </w:r>
      <w:proofErr w:type="spellEnd"/>
    </w:p>
    <w:p w14:paraId="355B9E28" w14:textId="5932449C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Verletz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ranění</w:t>
      </w:r>
      <w:proofErr w:type="spellEnd"/>
    </w:p>
    <w:p w14:paraId="787F0762" w14:textId="64847D10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chä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kody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jmy</w:t>
      </w:r>
      <w:proofErr w:type="spellEnd"/>
    </w:p>
    <w:p w14:paraId="4AC10976" w14:textId="6B84E499" w:rsidR="00FF1B2B" w:rsidRP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chützen</w:t>
      </w:r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chrán</w:t>
      </w:r>
      <w:r w:rsidR="00722A9C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</w:t>
      </w:r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t</w:t>
      </w:r>
      <w:proofErr w:type="spellEnd"/>
    </w:p>
    <w:p w14:paraId="050BCF96" w14:textId="31275F52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Verbrenn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pálenina</w:t>
      </w:r>
      <w:proofErr w:type="spellEnd"/>
    </w:p>
    <w:p w14:paraId="0F805A88" w14:textId="1465160E" w:rsidR="00FF1B2B" w:rsidRP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tehen aus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klád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 z</w:t>
      </w:r>
    </w:p>
    <w:p w14:paraId="776A27D7" w14:textId="044D4555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dien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sluhovat</w:t>
      </w:r>
      <w:proofErr w:type="spellEnd"/>
    </w:p>
    <w:p w14:paraId="23698A0C" w14:textId="4232C886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jemanden (4p) krankschreiben</w:t>
      </w:r>
      <w:r w:rsidR="00D70BDA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psat</w:t>
      </w:r>
      <w:proofErr w:type="spellEnd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ěkomu</w:t>
      </w:r>
      <w:proofErr w:type="spellEnd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FF1B2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eschopenku</w:t>
      </w:r>
      <w:proofErr w:type="spellEnd"/>
    </w:p>
    <w:p w14:paraId="3B7DFBCD" w14:textId="7E054AA1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Herzbeschwer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tíž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rdcem</w:t>
      </w:r>
      <w:proofErr w:type="spellEnd"/>
    </w:p>
    <w:p w14:paraId="2C0D01CB" w14:textId="28BCAAC3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Hus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ašel</w:t>
      </w:r>
      <w:proofErr w:type="spellEnd"/>
    </w:p>
    <w:p w14:paraId="68EFBA9A" w14:textId="1BAD181A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ntzünd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nět</w:t>
      </w:r>
      <w:proofErr w:type="spellEnd"/>
    </w:p>
    <w:p w14:paraId="63CD87D8" w14:textId="2D60934D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 etw. (4p) brec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lom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i</w:t>
      </w:r>
    </w:p>
    <w:p w14:paraId="14586CAA" w14:textId="61F1A42B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rkälte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chlazený</w:t>
      </w:r>
      <w:proofErr w:type="spellEnd"/>
    </w:p>
    <w:p w14:paraId="2D8275A5" w14:textId="55EE2DD1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üd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navený</w:t>
      </w:r>
      <w:proofErr w:type="spellEnd"/>
    </w:p>
    <w:p w14:paraId="743F6433" w14:textId="0E33EC34" w:rsidR="00FF1B2B" w:rsidRDefault="00FF1B2B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blass 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ledý</w:t>
      </w:r>
      <w:proofErr w:type="spellEnd"/>
    </w:p>
    <w:p w14:paraId="78F92D8D" w14:textId="3E135869" w:rsidR="00FF1B2B" w:rsidRDefault="004243D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übel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, schlecht sein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být</w:t>
      </w:r>
      <w:proofErr w:type="spellEnd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nevolno</w:t>
      </w:r>
      <w:proofErr w:type="spellEnd"/>
    </w:p>
    <w:p w14:paraId="2B7B79AC" w14:textId="75944FAD" w:rsidR="00FF1B2B" w:rsidRDefault="004243D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Essen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bekommt ihm 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icht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gut. 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To</w:t>
      </w:r>
      <w:proofErr w:type="spellEnd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jídlo</w:t>
      </w:r>
      <w:proofErr w:type="spellEnd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mu</w:t>
      </w:r>
      <w:proofErr w:type="spellEnd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nesedlo</w:t>
      </w:r>
      <w:proofErr w:type="spellEnd"/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>.</w:t>
      </w:r>
    </w:p>
    <w:p w14:paraId="6D85A4DD" w14:textId="00B06494" w:rsidR="00FF1B2B" w:rsidRDefault="004243D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W</w:t>
      </w:r>
      <w:r w:rsidR="00FF1B2B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ehtun, es tut wir 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twas we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ole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ěco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ě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olí</w:t>
      </w:r>
      <w:proofErr w:type="spellEnd"/>
    </w:p>
    <w:p w14:paraId="4341E2BE" w14:textId="43D65536" w:rsidR="004243D2" w:rsidRDefault="004243D2" w:rsidP="002C2111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men nenn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vés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jméno</w:t>
      </w:r>
      <w:proofErr w:type="spellEnd"/>
    </w:p>
    <w:p w14:paraId="108FC51F" w14:textId="5E4424F7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lastRenderedPageBreak/>
        <w:t>das Anliegen vortra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znés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rosbu</w:t>
      </w:r>
      <w:proofErr w:type="spellEnd"/>
    </w:p>
    <w:p w14:paraId="3D807C91" w14:textId="357D4C02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n Vorschlag annehmen</w:t>
      </w:r>
      <w:r w:rsidR="00D70BDA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íjm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vrh</w:t>
      </w:r>
      <w:proofErr w:type="spellEnd"/>
    </w:p>
    <w:p w14:paraId="7AAA9E2C" w14:textId="77777777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einbarung treff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hodn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</w:t>
      </w:r>
    </w:p>
    <w:p w14:paraId="334949B1" w14:textId="0AF1AF3B" w:rsidR="004243D2" w:rsidRP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4243D2">
        <w:rPr>
          <w:rFonts w:ascii="Open Sans" w:eastAsia="Times New Roman" w:hAnsi="Open Sans" w:cs="Open Sans"/>
          <w:sz w:val="21"/>
          <w:szCs w:val="21"/>
          <w:lang w:val="de-DE" w:eastAsia="cs-CZ"/>
        </w:rPr>
        <w:t>Gespräch beenden</w:t>
      </w:r>
      <w:r w:rsidRPr="004243D2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4243D2">
        <w:rPr>
          <w:rFonts w:ascii="Open Sans" w:eastAsia="Times New Roman" w:hAnsi="Open Sans" w:cs="Open Sans"/>
          <w:sz w:val="21"/>
          <w:szCs w:val="21"/>
          <w:lang w:val="de-DE" w:eastAsia="cs-CZ"/>
        </w:rPr>
        <w:t>ukončit</w:t>
      </w:r>
      <w:proofErr w:type="spellEnd"/>
      <w:r w:rsidRPr="004243D2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4243D2">
        <w:rPr>
          <w:rFonts w:ascii="Open Sans" w:eastAsia="Times New Roman" w:hAnsi="Open Sans" w:cs="Open Sans"/>
          <w:sz w:val="21"/>
          <w:szCs w:val="21"/>
          <w:lang w:val="de-DE" w:eastAsia="cs-CZ"/>
        </w:rPr>
        <w:t>hovor</w:t>
      </w:r>
      <w:proofErr w:type="spellEnd"/>
    </w:p>
    <w:p w14:paraId="5F13E971" w14:textId="31374232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Tropf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apka</w:t>
      </w:r>
      <w:proofErr w:type="spellEnd"/>
    </w:p>
    <w:p w14:paraId="2FF358AC" w14:textId="0A5DD33F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 ausru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dpoči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i</w:t>
      </w:r>
    </w:p>
    <w:p w14:paraId="4C7DD015" w14:textId="7543233E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alb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ast</w:t>
      </w:r>
      <w:proofErr w:type="spellEnd"/>
    </w:p>
    <w:p w14:paraId="2BABE9AD" w14:textId="353B4AFA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schreib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depsat</w:t>
      </w:r>
      <w:proofErr w:type="spellEnd"/>
    </w:p>
    <w:p w14:paraId="3EB81849" w14:textId="305AA30A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Krankenversicherung</w:t>
      </w:r>
      <w:r w:rsidR="00D70BDA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dravot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jištění</w:t>
      </w:r>
      <w:proofErr w:type="spellEnd"/>
    </w:p>
    <w:p w14:paraId="1AE91421" w14:textId="167051E1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hlen fü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plat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</w:t>
      </w:r>
      <w:proofErr w:type="spellEnd"/>
    </w:p>
    <w:p w14:paraId="6E01EB3E" w14:textId="214B79E6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Untersuch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šetření</w:t>
      </w:r>
      <w:proofErr w:type="spellEnd"/>
    </w:p>
    <w:p w14:paraId="679034B5" w14:textId="2906C061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Behandl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šetření</w:t>
      </w:r>
      <w:proofErr w:type="spellEnd"/>
    </w:p>
    <w:p w14:paraId="030F0F00" w14:textId="22237C75" w:rsidR="004243D2" w:rsidRPr="00081955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0819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gesetzlich</w:t>
      </w:r>
      <w:r w:rsidRPr="000819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0819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ákonný</w:t>
      </w:r>
      <w:proofErr w:type="spellEnd"/>
    </w:p>
    <w:p w14:paraId="466A5B9C" w14:textId="4B4C5683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Versicherungsbeitra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jistné</w:t>
      </w:r>
      <w:proofErr w:type="spellEnd"/>
    </w:p>
    <w:p w14:paraId="6D2AC39E" w14:textId="76A8A8BE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fest anstel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á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tálé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městnání</w:t>
      </w:r>
      <w:proofErr w:type="spellEnd"/>
    </w:p>
    <w:p w14:paraId="3F5E6581" w14:textId="28DA4A21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Mitglied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člen</w:t>
      </w:r>
      <w:proofErr w:type="spellEnd"/>
    </w:p>
    <w:p w14:paraId="595A8FEE" w14:textId="666A10B1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Krankenkass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dravot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jišťovná</w:t>
      </w:r>
      <w:proofErr w:type="spellEnd"/>
    </w:p>
    <w:p w14:paraId="165F7076" w14:textId="65A1717F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Arbeitgebe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městnavatel</w:t>
      </w:r>
      <w:proofErr w:type="spellEnd"/>
    </w:p>
    <w:p w14:paraId="7D8BF857" w14:textId="246367A3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überweis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vés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eníze</w:t>
      </w:r>
      <w:proofErr w:type="spellEnd"/>
    </w:p>
    <w:p w14:paraId="5C7F8244" w14:textId="1C79C6A6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tra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čin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nášet</w:t>
      </w:r>
      <w:proofErr w:type="spellEnd"/>
    </w:p>
    <w:p w14:paraId="06C69737" w14:textId="04FB60A9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rufstäti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městnaný</w:t>
      </w:r>
      <w:proofErr w:type="spellEnd"/>
    </w:p>
    <w:p w14:paraId="187CE3C6" w14:textId="60C9C49C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itversicher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olupojistit</w:t>
      </w:r>
      <w:proofErr w:type="spellEnd"/>
    </w:p>
    <w:p w14:paraId="378886DD" w14:textId="37CE6576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Versichertankarte                         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artičk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jišťovny</w:t>
      </w:r>
      <w:proofErr w:type="spellEnd"/>
    </w:p>
    <w:p w14:paraId="6073D464" w14:textId="562F3E68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orle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dložit</w:t>
      </w:r>
      <w:proofErr w:type="spellEnd"/>
    </w:p>
    <w:p w14:paraId="6D7A0EA5" w14:textId="7E9B61DD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</w:t>
      </w:r>
      <w:r w:rsid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Gebüh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platek</w:t>
      </w:r>
      <w:proofErr w:type="spellEnd"/>
    </w:p>
    <w:p w14:paraId="242F0E3C" w14:textId="3155C874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feststel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tanov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rč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jistit</w:t>
      </w:r>
      <w:proofErr w:type="spellEnd"/>
    </w:p>
    <w:p w14:paraId="42F7CD34" w14:textId="04A13699" w:rsidR="004243D2" w:rsidRPr="005C4BF5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die Br</w:t>
      </w:r>
      <w:r w:rsidR="005C4BF5"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i</w:t>
      </w:r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llenst</w:t>
      </w:r>
      <w:r w:rsidR="005C4BF5"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ä</w:t>
      </w:r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rke</w:t>
      </w:r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tloušťka</w:t>
      </w:r>
      <w:proofErr w:type="spellEnd"/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brýlí</w:t>
      </w:r>
      <w:proofErr w:type="spellEnd"/>
    </w:p>
    <w:p w14:paraId="14EAD8F4" w14:textId="5568D248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Kosten überneh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vzí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klady</w:t>
      </w:r>
      <w:proofErr w:type="spellEnd"/>
    </w:p>
    <w:p w14:paraId="3BE089AE" w14:textId="30D11CB4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egel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říz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="005C4BF5">
        <w:rPr>
          <w:rFonts w:ascii="Open Sans" w:eastAsia="Times New Roman" w:hAnsi="Open Sans" w:cs="Open Sans"/>
          <w:sz w:val="21"/>
          <w:szCs w:val="21"/>
          <w:lang w:val="de-DE" w:eastAsia="cs-CZ"/>
        </w:rPr>
        <w:t>u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anovení</w:t>
      </w:r>
      <w:proofErr w:type="spellEnd"/>
    </w:p>
    <w:p w14:paraId="506BC423" w14:textId="4983A76F" w:rsid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indes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lespoň</w:t>
      </w:r>
      <w:proofErr w:type="spellEnd"/>
    </w:p>
    <w:p w14:paraId="5ABB23F1" w14:textId="63B748FC" w:rsidR="004243D2" w:rsidRPr="004243D2" w:rsidRDefault="004243D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öchsten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aximálně</w:t>
      </w:r>
      <w:proofErr w:type="spellEnd"/>
    </w:p>
    <w:p w14:paraId="774AFFBA" w14:textId="0FBF2F87" w:rsidR="004243D2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Packung</w:t>
      </w:r>
      <w:r w:rsidR="004243D2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alení</w:t>
      </w:r>
      <w:proofErr w:type="spellEnd"/>
    </w:p>
    <w:p w14:paraId="348EFF59" w14:textId="54DC3C83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Apothek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ékarna</w:t>
      </w:r>
      <w:proofErr w:type="spellEnd"/>
    </w:p>
    <w:p w14:paraId="200A5572" w14:textId="23403DD3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günst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enově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ýhodný</w:t>
      </w:r>
      <w:proofErr w:type="spellEnd"/>
    </w:p>
    <w:p w14:paraId="28E9C389" w14:textId="41362680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Leistung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atby</w:t>
      </w:r>
      <w:proofErr w:type="spellEnd"/>
    </w:p>
    <w:p w14:paraId="556FD823" w14:textId="0F7CB824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n Anspruch neh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uží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roko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i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žado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)</w:t>
      </w:r>
    </w:p>
    <w:p w14:paraId="587E6391" w14:textId="28924C10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überneh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vzít</w:t>
      </w:r>
      <w:proofErr w:type="spellEnd"/>
    </w:p>
    <w:p w14:paraId="5EC2575A" w14:textId="7EC67524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Gebie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vod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las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území</w:t>
      </w:r>
      <w:proofErr w:type="spellEnd"/>
    </w:p>
    <w:p w14:paraId="1E88E8FB" w14:textId="7937A0E8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mel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hlásit</w:t>
      </w:r>
      <w:proofErr w:type="spellEnd"/>
    </w:p>
    <w:p w14:paraId="6624CFE0" w14:textId="219376F7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Bruttoverdiens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hrubý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ýdělek</w:t>
      </w:r>
      <w:proofErr w:type="spellEnd"/>
    </w:p>
    <w:p w14:paraId="3147A71E" w14:textId="1BD3E916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Dienstgeb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městnavatel</w:t>
      </w:r>
      <w:proofErr w:type="spellEnd"/>
    </w:p>
    <w:p w14:paraId="2BA1BBA0" w14:textId="51C7BACF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Kreislauf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rev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ěh</w:t>
      </w:r>
      <w:proofErr w:type="spellEnd"/>
    </w:p>
    <w:p w14:paraId="76567AED" w14:textId="52437B3F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as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rpfleggeld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ravné</w:t>
      </w:r>
      <w:proofErr w:type="spellEnd"/>
    </w:p>
    <w:p w14:paraId="01DBFA54" w14:textId="25394358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Zahlungsabwickl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ved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atby</w:t>
      </w:r>
      <w:proofErr w:type="spellEnd"/>
    </w:p>
    <w:p w14:paraId="3E3EB6D6" w14:textId="68A536EE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übereinstim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ouhlasit</w:t>
      </w:r>
      <w:proofErr w:type="spellEnd"/>
    </w:p>
    <w:p w14:paraId="73D61F16" w14:textId="51966881" w:rsidR="005C4BF5" w:rsidRP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nspruch auf etw. hab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mí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rok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ěco</w:t>
      </w:r>
      <w:proofErr w:type="spellEnd"/>
    </w:p>
    <w:p w14:paraId="6F05F5E1" w14:textId="77777777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</w:p>
    <w:p w14:paraId="43B72BC4" w14:textId="0E83F5EE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proofErr w:type="spellStart"/>
      <w:r w:rsidRPr="005C4BF5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>Týden</w:t>
      </w:r>
      <w:proofErr w:type="spellEnd"/>
      <w:r w:rsidRPr="005C4BF5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 xml:space="preserve"> 7</w:t>
      </w:r>
    </w:p>
    <w:p w14:paraId="2BF2122F" w14:textId="52B6A3CF" w:rsidR="004243D2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Auftra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kázka</w:t>
      </w:r>
      <w:proofErr w:type="spellEnd"/>
    </w:p>
    <w:p w14:paraId="6346443D" w14:textId="10C1A6B9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Übersich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hled</w:t>
      </w:r>
      <w:proofErr w:type="spellEnd"/>
    </w:p>
    <w:p w14:paraId="7025BECD" w14:textId="4FFE8B07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Liefermeng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avané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množství</w:t>
      </w:r>
      <w:proofErr w:type="spellEnd"/>
    </w:p>
    <w:p w14:paraId="7328600F" w14:textId="47B5B00B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Lieferzei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ac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lhůta</w:t>
      </w:r>
      <w:proofErr w:type="spellEnd"/>
    </w:p>
    <w:p w14:paraId="202F6CD7" w14:textId="0E24A3A4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Nutzlas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ostnost</w:t>
      </w:r>
      <w:proofErr w:type="spellEnd"/>
    </w:p>
    <w:p w14:paraId="2EA67BA8" w14:textId="7CB47B35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eschwindig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ychlost</w:t>
      </w:r>
      <w:proofErr w:type="spellEnd"/>
    </w:p>
    <w:p w14:paraId="32E78EB3" w14:textId="02C05507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ntfern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zdálenost</w:t>
      </w:r>
      <w:proofErr w:type="spellEnd"/>
    </w:p>
    <w:p w14:paraId="278A994E" w14:textId="2120BCE1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uslad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lož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boží</w:t>
      </w:r>
      <w:proofErr w:type="spellEnd"/>
    </w:p>
    <w:p w14:paraId="7FFABDBB" w14:textId="611C9988" w:rsidR="005C4BF5" w:rsidRDefault="005C4BF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Fahrzeu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ůz</w:t>
      </w:r>
      <w:proofErr w:type="spellEnd"/>
    </w:p>
    <w:p w14:paraId="213ADC3C" w14:textId="0F0AC2D3" w:rsidR="005C4BF5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ur Verfügung steh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ý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spozici</w:t>
      </w:r>
      <w:proofErr w:type="spellEnd"/>
    </w:p>
    <w:p w14:paraId="71272CBE" w14:textId="71EC69E3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förder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prav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pravit</w:t>
      </w:r>
      <w:proofErr w:type="spellEnd"/>
    </w:p>
    <w:p w14:paraId="71097B49" w14:textId="69322E15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liefer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á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ásobo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božím</w:t>
      </w:r>
      <w:proofErr w:type="spellEnd"/>
    </w:p>
    <w:p w14:paraId="451EC581" w14:textId="2FC0BBEB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Fuhrpark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ozov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park</w:t>
      </w:r>
    </w:p>
    <w:p w14:paraId="0FF5F25A" w14:textId="096C389A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Auftragslag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av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kázky</w:t>
      </w:r>
      <w:proofErr w:type="spellEnd"/>
    </w:p>
    <w:p w14:paraId="17C411A3" w14:textId="15A71F1B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mfass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sahovat</w:t>
      </w:r>
      <w:proofErr w:type="spellEnd"/>
    </w:p>
    <w:p w14:paraId="4761092D" w14:textId="18C14B2E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rwar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čekávat</w:t>
      </w:r>
      <w:proofErr w:type="spellEnd"/>
    </w:p>
    <w:p w14:paraId="4A6DE9EB" w14:textId="45402D4F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uftrag erledi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říd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kázku</w:t>
      </w:r>
      <w:proofErr w:type="spellEnd"/>
    </w:p>
    <w:p w14:paraId="4A171274" w14:textId="6FF8801E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Fahrz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jízd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a</w:t>
      </w:r>
      <w:proofErr w:type="spellEnd"/>
    </w:p>
    <w:p w14:paraId="7C855CA5" w14:textId="7A5B9C37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Or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místo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ec</w:t>
      </w:r>
      <w:proofErr w:type="spellEnd"/>
    </w:p>
    <w:p w14:paraId="2784F0A1" w14:textId="35831D36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Lenkz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řízení</w:t>
      </w:r>
      <w:proofErr w:type="spellEnd"/>
    </w:p>
    <w:p w14:paraId="02047990" w14:textId="24980D33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uhez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dpočinku</w:t>
      </w:r>
      <w:proofErr w:type="spellEnd"/>
    </w:p>
    <w:p w14:paraId="783F1EDD" w14:textId="69BE464A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Vorschrif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dpis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stanovení</w:t>
      </w:r>
      <w:proofErr w:type="spellEnd"/>
    </w:p>
    <w:p w14:paraId="439B8203" w14:textId="29436E88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au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nít</w:t>
      </w:r>
      <w:proofErr w:type="spellEnd"/>
    </w:p>
    <w:p w14:paraId="1AF41AEB" w14:textId="3B408516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esamtstreck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elková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zdálenost</w:t>
      </w:r>
      <w:proofErr w:type="spellEnd"/>
    </w:p>
    <w:p w14:paraId="353E830C" w14:textId="5301A676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ückfahr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áteč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jízda</w:t>
      </w:r>
      <w:proofErr w:type="spellEnd"/>
    </w:p>
    <w:p w14:paraId="439DDBCF" w14:textId="25CEAAC3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Frachtgu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silk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boží</w:t>
      </w:r>
      <w:proofErr w:type="spellEnd"/>
    </w:p>
    <w:p w14:paraId="0479D223" w14:textId="244803C6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Kennzeic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znávac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načka</w:t>
      </w:r>
      <w:proofErr w:type="spellEnd"/>
    </w:p>
    <w:p w14:paraId="79C599B2" w14:textId="00BE385D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bfahr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djezd</w:t>
      </w:r>
      <w:proofErr w:type="spellEnd"/>
    </w:p>
    <w:p w14:paraId="1C84F0A0" w14:textId="03E30A4C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gegenseit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vzájem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zájemně</w:t>
      </w:r>
      <w:proofErr w:type="spellEnd"/>
    </w:p>
    <w:p w14:paraId="380EB1E5" w14:textId="5B911120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prechen etw.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hovoř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o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ěčem</w:t>
      </w:r>
      <w:proofErr w:type="spellEnd"/>
    </w:p>
    <w:p w14:paraId="674AF0F5" w14:textId="17FC9BE8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insetzen etw.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uží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ěco</w:t>
      </w:r>
      <w:proofErr w:type="spellEnd"/>
    </w:p>
    <w:p w14:paraId="50F5D4B1" w14:textId="1E172DCB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ar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etřit</w:t>
      </w:r>
      <w:proofErr w:type="spellEnd"/>
    </w:p>
    <w:p w14:paraId="7A4476F2" w14:textId="74142AF8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ngab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údaje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ta</w:t>
      </w:r>
      <w:proofErr w:type="spellEnd"/>
    </w:p>
    <w:p w14:paraId="44C1616E" w14:textId="21A76338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Einsatz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saz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užití</w:t>
      </w:r>
      <w:proofErr w:type="spellEnd"/>
    </w:p>
    <w:p w14:paraId="73073095" w14:textId="53901EBE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art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éč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ervis</w:t>
      </w:r>
      <w:proofErr w:type="spellEnd"/>
    </w:p>
    <w:p w14:paraId="5AF8503D" w14:textId="2133F4B6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ntla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lož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klád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boží</w:t>
      </w:r>
      <w:proofErr w:type="spellEnd"/>
    </w:p>
    <w:p w14:paraId="613FA96E" w14:textId="6D2BBDD2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Güterbahnhof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ákladové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boží</w:t>
      </w:r>
      <w:proofErr w:type="spellEnd"/>
    </w:p>
    <w:p w14:paraId="421E1BA6" w14:textId="62211B07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inteil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ozděl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děl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áci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2B16B8AE" w14:textId="2E57D2A2" w:rsidR="00A31F08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übernehmen</w:t>
      </w:r>
      <w:r w:rsidR="00A31F08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="00A31F08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vzít</w:t>
      </w:r>
      <w:proofErr w:type="spellEnd"/>
    </w:p>
    <w:p w14:paraId="33993F74" w14:textId="3AD6A10C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uch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rezervovat</w:t>
      </w:r>
      <w:proofErr w:type="spellEnd"/>
    </w:p>
    <w:p w14:paraId="56ED2033" w14:textId="31FD109D" w:rsidR="00A31F08" w:rsidRDefault="00A31F08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lastRenderedPageBreak/>
        <w:t>sich anmeld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="0068684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hlásit</w:t>
      </w:r>
      <w:proofErr w:type="spellEnd"/>
      <w:r w:rsidR="0068684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, </w:t>
      </w:r>
      <w:proofErr w:type="spellStart"/>
      <w:r w:rsidR="0068684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hlásit</w:t>
      </w:r>
      <w:proofErr w:type="spellEnd"/>
      <w:r w:rsidR="0068684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</w:t>
      </w:r>
    </w:p>
    <w:p w14:paraId="54731DC4" w14:textId="56C9AEA4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ringe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léhav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utný</w:t>
      </w:r>
      <w:proofErr w:type="spellEnd"/>
    </w:p>
    <w:p w14:paraId="123DBFD1" w14:textId="6DC255EA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Lös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řešení</w:t>
      </w:r>
      <w:proofErr w:type="spellEnd"/>
    </w:p>
    <w:p w14:paraId="5366F3DC" w14:textId="354CDBC4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bho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zvednout</w:t>
      </w:r>
      <w:proofErr w:type="spellEnd"/>
    </w:p>
    <w:p w14:paraId="6097AC64" w14:textId="3577183A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Mess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letrh</w:t>
      </w:r>
      <w:proofErr w:type="spellEnd"/>
    </w:p>
    <w:p w14:paraId="34E92AC9" w14:textId="1DE60341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bflu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dlet</w:t>
      </w:r>
      <w:proofErr w:type="spellEnd"/>
    </w:p>
    <w:p w14:paraId="1C1792CE" w14:textId="030C5564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nruf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olající</w:t>
      </w:r>
      <w:proofErr w:type="spellEnd"/>
    </w:p>
    <w:p w14:paraId="0B348D96" w14:textId="0308521F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mittei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dělit</w:t>
      </w:r>
      <w:proofErr w:type="spellEnd"/>
    </w:p>
    <w:p w14:paraId="714324D5" w14:textId="41C3C2AB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einbar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jedn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mluvit</w:t>
      </w:r>
      <w:proofErr w:type="spellEnd"/>
    </w:p>
    <w:p w14:paraId="0E0FE880" w14:textId="49CC18B6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rschieb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su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dlož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5AF1E81F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lad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lož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klad</w:t>
      </w:r>
      <w:proofErr w:type="spellEnd"/>
    </w:p>
    <w:p w14:paraId="0EA4C271" w14:textId="39960618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nhäng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věs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to</w:t>
      </w:r>
      <w:proofErr w:type="spellEnd"/>
    </w:p>
    <w:p w14:paraId="65762E32" w14:textId="6671C0A5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der </w:t>
      </w:r>
      <w:r w:rsidR="00D10DF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uftraggebe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ákazník</w:t>
      </w:r>
      <w:proofErr w:type="spellEnd"/>
    </w:p>
    <w:p w14:paraId="45824A74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Auftragnehme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avatel</w:t>
      </w:r>
      <w:proofErr w:type="spellEnd"/>
    </w:p>
    <w:p w14:paraId="35EEDF55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nneh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íjmout</w:t>
      </w:r>
      <w:proofErr w:type="spellEnd"/>
    </w:p>
    <w:p w14:paraId="31E96800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blehn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jmout</w:t>
      </w:r>
      <w:proofErr w:type="spellEnd"/>
    </w:p>
    <w:p w14:paraId="6E2AE9A4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ding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dmínečně</w:t>
      </w:r>
      <w:proofErr w:type="spellEnd"/>
    </w:p>
    <w:p w14:paraId="679172D3" w14:textId="5A9C6D31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gründe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podstatněný</w:t>
      </w:r>
      <w:proofErr w:type="spellEnd"/>
    </w:p>
    <w:p w14:paraId="12A0F79B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Dispositio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spečink</w:t>
      </w:r>
      <w:proofErr w:type="spellEnd"/>
    </w:p>
    <w:p w14:paraId="3B346749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Disponen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spečer</w:t>
      </w:r>
      <w:proofErr w:type="spellEnd"/>
    </w:p>
    <w:p w14:paraId="7F32E45E" w14:textId="77777777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</w:p>
    <w:p w14:paraId="35DCDE67" w14:textId="2254ACFC" w:rsidR="0068684F" w:rsidRP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proofErr w:type="spellStart"/>
      <w:r w:rsidRPr="0068684F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>Týden</w:t>
      </w:r>
      <w:proofErr w:type="spellEnd"/>
      <w:r w:rsidRPr="0068684F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 xml:space="preserve"> 8</w:t>
      </w:r>
    </w:p>
    <w:p w14:paraId="09B69B06" w14:textId="4327FB8D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icht anwese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epřítomen</w:t>
      </w:r>
      <w:proofErr w:type="spellEnd"/>
    </w:p>
    <w:p w14:paraId="6FEA354C" w14:textId="65D356AC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eitung beleg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sazeno</w:t>
      </w:r>
      <w:proofErr w:type="spellEnd"/>
    </w:p>
    <w:p w14:paraId="77B0E0DE" w14:textId="678D0F02" w:rsidR="0068684F" w:rsidRDefault="0068684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chricht hinterlass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nech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právu</w:t>
      </w:r>
      <w:proofErr w:type="spellEnd"/>
    </w:p>
    <w:p w14:paraId="40B450A8" w14:textId="16390910" w:rsidR="0068684F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 verbinden lass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ech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ojit</w:t>
      </w:r>
      <w:proofErr w:type="spellEnd"/>
    </w:p>
    <w:p w14:paraId="3E78ADB4" w14:textId="43FFEA63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uskunf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nformace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práva</w:t>
      </w:r>
      <w:proofErr w:type="spellEnd"/>
    </w:p>
    <w:p w14:paraId="02831D2E" w14:textId="5B6DB68F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rtei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skytn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dělit</w:t>
      </w:r>
      <w:proofErr w:type="spellEnd"/>
    </w:p>
    <w:p w14:paraId="1B0160B3" w14:textId="57663DAA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Zeitpunk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kamžik</w:t>
      </w:r>
      <w:proofErr w:type="spellEnd"/>
    </w:p>
    <w:p w14:paraId="08587DB9" w14:textId="4D76D6BC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rreic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tel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stihnout</w:t>
      </w:r>
      <w:proofErr w:type="spellEnd"/>
    </w:p>
    <w:p w14:paraId="6318BD64" w14:textId="5717BC8E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Durchwah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lapk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má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inka</w:t>
      </w:r>
      <w:proofErr w:type="spellEnd"/>
    </w:p>
    <w:p w14:paraId="44A96B67" w14:textId="36E77DDA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nrufbeantwort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 xml:space="preserve">tel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znamník</w:t>
      </w:r>
      <w:proofErr w:type="spellEnd"/>
    </w:p>
    <w:p w14:paraId="719F2298" w14:textId="33A0C977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rlauf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bíh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víje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</w:t>
      </w:r>
    </w:p>
    <w:p w14:paraId="3A5DB305" w14:textId="5F919E67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Anmiet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nájem</w:t>
      </w:r>
      <w:proofErr w:type="spellEnd"/>
    </w:p>
    <w:p w14:paraId="7076C3EF" w14:textId="7D943586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Mitteil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děle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práva</w:t>
      </w:r>
      <w:proofErr w:type="spellEnd"/>
    </w:p>
    <w:p w14:paraId="39D63FDB" w14:textId="1EFFF659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richt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d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právu</w:t>
      </w:r>
      <w:proofErr w:type="spellEnd"/>
    </w:p>
    <w:p w14:paraId="5C9A83AE" w14:textId="2C7B6384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 bera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rad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</w:t>
      </w:r>
    </w:p>
    <w:p w14:paraId="14A59C64" w14:textId="4432B4CB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einig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ištění</w:t>
      </w:r>
      <w:proofErr w:type="spellEnd"/>
    </w:p>
    <w:p w14:paraId="684EBBF1" w14:textId="269CA4A7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Gebäud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udova</w:t>
      </w:r>
      <w:proofErr w:type="spellEnd"/>
    </w:p>
    <w:p w14:paraId="0F5EDA30" w14:textId="1CEF46CE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Dienstleist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skytovatel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lužeb</w:t>
      </w:r>
      <w:proofErr w:type="spellEnd"/>
    </w:p>
    <w:p w14:paraId="227BFE84" w14:textId="7888D8D0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urchfuhr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vádě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ealizovat</w:t>
      </w:r>
      <w:proofErr w:type="spellEnd"/>
    </w:p>
    <w:p w14:paraId="34F2A484" w14:textId="5581AB18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Anbiete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skytovatel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avatel</w:t>
      </w:r>
      <w:proofErr w:type="spellEnd"/>
    </w:p>
    <w:p w14:paraId="6A8D90BB" w14:textId="561073E6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örtl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ístní</w:t>
      </w:r>
      <w:proofErr w:type="spellEnd"/>
    </w:p>
    <w:p w14:paraId="08B90E81" w14:textId="183A7C4D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Fertigmenü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tové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enu</w:t>
      </w:r>
      <w:proofErr w:type="spellEnd"/>
    </w:p>
    <w:p w14:paraId="05214715" w14:textId="767BD2AF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rotzdem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sto</w:t>
      </w:r>
      <w:proofErr w:type="spellEnd"/>
    </w:p>
    <w:p w14:paraId="074E89C6" w14:textId="730C2B98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Stichwor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eslo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známka</w:t>
      </w:r>
      <w:proofErr w:type="spellEnd"/>
    </w:p>
    <w:p w14:paraId="34F155CA" w14:textId="6EB678F5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bfahr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djet</w:t>
      </w:r>
      <w:proofErr w:type="spellEnd"/>
    </w:p>
    <w:p w14:paraId="694B301C" w14:textId="6BE4A5BE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arenannahm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jem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boží</w:t>
      </w:r>
      <w:proofErr w:type="spellEnd"/>
    </w:p>
    <w:p w14:paraId="3DB760DC" w14:textId="7B7C3916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nkom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jet</w:t>
      </w:r>
      <w:proofErr w:type="spellEnd"/>
    </w:p>
    <w:p w14:paraId="67A6FA86" w14:textId="64B9CC97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ganztäg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elodenní</w:t>
      </w:r>
      <w:proofErr w:type="spellEnd"/>
    </w:p>
    <w:p w14:paraId="402671BC" w14:textId="4D8395FB" w:rsidR="0068684F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arbei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racovat</w:t>
      </w:r>
      <w:proofErr w:type="spellEnd"/>
    </w:p>
    <w:p w14:paraId="4C1DA403" w14:textId="7CAC1C6E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Ansprechpartner</w:t>
      </w:r>
      <w:r w:rsidR="001D1E2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kontakt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soba</w:t>
      </w:r>
      <w:proofErr w:type="spellEnd"/>
    </w:p>
    <w:p w14:paraId="6E57436C" w14:textId="27F0BAD1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Merkzette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ístek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známkou</w:t>
      </w:r>
      <w:proofErr w:type="spellEnd"/>
    </w:p>
    <w:p w14:paraId="593BA051" w14:textId="6FC51C2F" w:rsidR="008E5C66" w:rsidRDefault="008E5C66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Veranstalt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řádá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kce</w:t>
      </w:r>
      <w:proofErr w:type="spellEnd"/>
    </w:p>
    <w:p w14:paraId="77D72E6F" w14:textId="71CB9F78" w:rsidR="008E5C66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Stau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prav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cpa</w:t>
      </w:r>
      <w:proofErr w:type="spellEnd"/>
    </w:p>
    <w:p w14:paraId="2BB1B402" w14:textId="3D037D5D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 mel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hlás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</w:t>
      </w:r>
    </w:p>
    <w:p w14:paraId="49ED3CD0" w14:textId="4ED20336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Betreff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ěc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(v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pise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)</w:t>
      </w:r>
    </w:p>
    <w:p w14:paraId="69D21EA2" w14:textId="184F3806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-Mai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gram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mail</w:t>
      </w:r>
      <w:proofErr w:type="gramEnd"/>
    </w:p>
    <w:p w14:paraId="3224FC99" w14:textId="736FE654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M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ms</w:t>
      </w:r>
      <w:proofErr w:type="spellEnd"/>
    </w:p>
    <w:p w14:paraId="26E4152A" w14:textId="4B2185DA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Fax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>fax</w:t>
      </w:r>
    </w:p>
    <w:p w14:paraId="6018D416" w14:textId="133DD640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Telefona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vor</w:t>
      </w:r>
      <w:proofErr w:type="spellEnd"/>
    </w:p>
    <w:p w14:paraId="465111B8" w14:textId="4D2A9F73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Gesprä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řeč</w:t>
      </w:r>
      <w:proofErr w:type="spellEnd"/>
    </w:p>
    <w:p w14:paraId="691180E0" w14:textId="527C0AFD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nstl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úřed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lužební</w:t>
      </w:r>
      <w:proofErr w:type="spellEnd"/>
    </w:p>
    <w:p w14:paraId="7BBE7ED9" w14:textId="6E9B48B3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äuf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ast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etný</w:t>
      </w:r>
      <w:proofErr w:type="spellEnd"/>
    </w:p>
    <w:p w14:paraId="37FCA79A" w14:textId="16E7D02F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gelegentl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ležitost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časný</w:t>
      </w:r>
      <w:proofErr w:type="spellEnd"/>
    </w:p>
    <w:p w14:paraId="562A57FD" w14:textId="5640DAB6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nvorherges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epředvída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enadálý</w:t>
      </w:r>
      <w:proofErr w:type="spellEnd"/>
    </w:p>
    <w:p w14:paraId="2B9077DC" w14:textId="2B7F47F5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uftrag ertei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d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jednávky</w:t>
      </w:r>
      <w:proofErr w:type="spellEnd"/>
    </w:p>
    <w:p w14:paraId="4CF83C99" w14:textId="03463A77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mittei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děl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známit</w:t>
      </w:r>
      <w:proofErr w:type="spellEnd"/>
    </w:p>
    <w:p w14:paraId="11429AB2" w14:textId="11135050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kündi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povědě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át</w:t>
      </w:r>
      <w:proofErr w:type="spellEnd"/>
    </w:p>
    <w:p w14:paraId="2CFCB886" w14:textId="14A457EC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melden zu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hlás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na</w:t>
      </w:r>
    </w:p>
    <w:p w14:paraId="7FCDB306" w14:textId="5F1FC0DB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 bedanken fü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děkov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</w:t>
      </w:r>
      <w:proofErr w:type="spellEnd"/>
    </w:p>
    <w:p w14:paraId="5035D150" w14:textId="20AC02EF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uffordern zu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z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k</w:t>
      </w:r>
    </w:p>
    <w:p w14:paraId="01F95528" w14:textId="50108659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öfl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vořilý</w:t>
      </w:r>
      <w:proofErr w:type="spellEnd"/>
    </w:p>
    <w:p w14:paraId="3E823317" w14:textId="34819A21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achl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ěcný</w:t>
      </w:r>
      <w:proofErr w:type="spellEnd"/>
    </w:p>
    <w:p w14:paraId="6B02AD6A" w14:textId="21708C01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undenorientier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rientac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třeby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kazníka</w:t>
      </w:r>
      <w:proofErr w:type="spellEnd"/>
    </w:p>
    <w:p w14:paraId="75B7D741" w14:textId="3271D62D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echtsgült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ávoplatný</w:t>
      </w:r>
      <w:proofErr w:type="spellEnd"/>
    </w:p>
    <w:p w14:paraId="6B04FCB4" w14:textId="2A505666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asse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hodný</w:t>
      </w:r>
      <w:proofErr w:type="spellEnd"/>
    </w:p>
    <w:p w14:paraId="670F5D72" w14:textId="22310CF7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n Frage komm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cháze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úvahu</w:t>
      </w:r>
      <w:proofErr w:type="spellEnd"/>
    </w:p>
    <w:p w14:paraId="4ECB3034" w14:textId="4BE0D137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chief g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edař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</w:t>
      </w:r>
    </w:p>
    <w:p w14:paraId="0AC70E90" w14:textId="2D27E07C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übers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hlédnout</w:t>
      </w:r>
      <w:proofErr w:type="spellEnd"/>
    </w:p>
    <w:p w14:paraId="7D78BC05" w14:textId="3D01F476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nruf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olájící</w:t>
      </w:r>
      <w:proofErr w:type="spellEnd"/>
    </w:p>
    <w:p w14:paraId="0F0C1D33" w14:textId="3FEC808F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rreic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sáh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stih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6F0CBB59" w14:textId="323BF791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Folg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ůsledek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ásledek</w:t>
      </w:r>
      <w:proofErr w:type="spellEnd"/>
    </w:p>
    <w:p w14:paraId="41953211" w14:textId="6D531B5D" w:rsidR="001D1E25" w:rsidRPr="005122BE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schriftlich </w:t>
      </w:r>
      <w:r w:rsidR="005122BE"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tätigen</w:t>
      </w:r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tvrdit</w:t>
      </w:r>
      <w:proofErr w:type="spellEnd"/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ísemně</w:t>
      </w:r>
      <w:proofErr w:type="spellEnd"/>
    </w:p>
    <w:p w14:paraId="0C8F029E" w14:textId="0802596F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ringe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léhavý</w:t>
      </w:r>
      <w:proofErr w:type="spellEnd"/>
    </w:p>
    <w:p w14:paraId="5D2D9F8F" w14:textId="43433617" w:rsidR="001D1E25" w:rsidRPr="005122BE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nfrage</w:t>
      </w:r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ptávka</w:t>
      </w:r>
      <w:proofErr w:type="spellEnd"/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5122BE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taz</w:t>
      </w:r>
      <w:proofErr w:type="spellEnd"/>
    </w:p>
    <w:p w14:paraId="047EE541" w14:textId="5B7A9C4E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usa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slíb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líbit</w:t>
      </w:r>
      <w:proofErr w:type="spellEnd"/>
    </w:p>
    <w:p w14:paraId="09CB34E8" w14:textId="6EAAB826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cheid sa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nformovat</w:t>
      </w:r>
      <w:proofErr w:type="spellEnd"/>
    </w:p>
    <w:p w14:paraId="26677567" w14:textId="4B1590C1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sschal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pnout</w:t>
      </w:r>
      <w:proofErr w:type="spellEnd"/>
    </w:p>
    <w:p w14:paraId="155F24B7" w14:textId="712C9C4F" w:rsidR="001D1E25" w:rsidRDefault="001D1E2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sgeschalte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pnutý</w:t>
      </w:r>
      <w:proofErr w:type="spellEnd"/>
    </w:p>
    <w:p w14:paraId="5775829A" w14:textId="1EB85A8B" w:rsidR="001D1E25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inzelh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tail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drobnost</w:t>
      </w:r>
      <w:proofErr w:type="spellEnd"/>
    </w:p>
    <w:p w14:paraId="217642AA" w14:textId="2C35A3EB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lastRenderedPageBreak/>
        <w:t>der Anschlus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poj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ojení</w:t>
      </w:r>
      <w:proofErr w:type="spellEnd"/>
    </w:p>
    <w:p w14:paraId="20DE3C39" w14:textId="261A533D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Tast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lačítko</w:t>
      </w:r>
      <w:proofErr w:type="spellEnd"/>
    </w:p>
    <w:p w14:paraId="5AF80288" w14:textId="2589B5B8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ahlwiederhol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pakovaná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olba</w:t>
      </w:r>
      <w:proofErr w:type="spellEnd"/>
    </w:p>
    <w:p w14:paraId="2F0D1A21" w14:textId="127E6037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ückfrag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ět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taz</w:t>
      </w:r>
      <w:proofErr w:type="spellEnd"/>
    </w:p>
    <w:p w14:paraId="153DD3DB" w14:textId="77654FD7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Lautsprech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eproduktor</w:t>
      </w:r>
      <w:proofErr w:type="spellEnd"/>
    </w:p>
    <w:p w14:paraId="04B4DE6D" w14:textId="3FA283DD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Lautstärk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lasitost</w:t>
      </w:r>
      <w:proofErr w:type="spellEnd"/>
    </w:p>
    <w:p w14:paraId="3001D5DB" w14:textId="747A7640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peicher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lož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kládat</w:t>
      </w:r>
      <w:proofErr w:type="spellEnd"/>
    </w:p>
    <w:p w14:paraId="19175EE7" w14:textId="72E67615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Freisprechfunktio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ands-free</w:t>
      </w:r>
      <w:proofErr w:type="spellEnd"/>
    </w:p>
    <w:p w14:paraId="0E4CE93C" w14:textId="135C8BFC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klopf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klep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ekajíc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vor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6072FDE3" w14:textId="66E3BE25" w:rsidR="005122BE" w:rsidRP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akel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rostředkov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drže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vor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37D0EEC9" w14:textId="062D8F03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fschal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poj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nferenč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vor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1CD40AE2" w14:textId="48BD1E22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Nebenstell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 xml:space="preserve">tel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bočka</w:t>
      </w:r>
      <w:proofErr w:type="spellEnd"/>
    </w:p>
    <w:p w14:paraId="1A39C6F6" w14:textId="3721B450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err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zavřít</w:t>
      </w:r>
      <w:proofErr w:type="spellEnd"/>
    </w:p>
    <w:p w14:paraId="230F2DF1" w14:textId="7D5D0DA1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n Nachrichten (3p) entnehm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zvědě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ráv</w:t>
      </w:r>
      <w:proofErr w:type="spellEnd"/>
    </w:p>
    <w:p w14:paraId="76EAB8DF" w14:textId="0AC1DEA3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nterweg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 xml:space="preserve">na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estě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nku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4A86C6FD" w14:textId="071A4EAC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Inhabe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lastník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majitel</w:t>
      </w:r>
      <w:proofErr w:type="spellEnd"/>
    </w:p>
    <w:p w14:paraId="1748D762" w14:textId="5E2B6BEC" w:rsidR="005122BE" w:rsidRDefault="005122BE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omputergestütz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říze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čítačem</w:t>
      </w:r>
      <w:proofErr w:type="spellEnd"/>
    </w:p>
    <w:p w14:paraId="0103C47E" w14:textId="68057327" w:rsidR="005122BE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precheingab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úst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dání</w:t>
      </w:r>
      <w:proofErr w:type="spellEnd"/>
    </w:p>
    <w:p w14:paraId="341F7BDB" w14:textId="73CE48B2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rläuter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světlivka</w:t>
      </w:r>
      <w:proofErr w:type="spellEnd"/>
    </w:p>
    <w:p w14:paraId="2D67FD2D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Bedienungsanleit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vod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sluze</w:t>
      </w:r>
      <w:proofErr w:type="spellEnd"/>
    </w:p>
    <w:p w14:paraId="624A4672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artestell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řaz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frontě</w:t>
      </w:r>
      <w:proofErr w:type="spellEnd"/>
    </w:p>
    <w:p w14:paraId="739C388D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orlie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xistovat</w:t>
      </w:r>
      <w:proofErr w:type="spellEnd"/>
    </w:p>
    <w:p w14:paraId="10A31A81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fortsetz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kračovat</w:t>
      </w:r>
      <w:proofErr w:type="spellEnd"/>
    </w:p>
    <w:p w14:paraId="305ADAFB" w14:textId="1BB7FA58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Hör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luchátko</w:t>
      </w:r>
      <w:proofErr w:type="spellEnd"/>
    </w:p>
    <w:p w14:paraId="14C517D6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fleg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ložit</w:t>
      </w:r>
      <w:proofErr w:type="spellEnd"/>
    </w:p>
    <w:p w14:paraId="7501CF2B" w14:textId="55DB1A38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läu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vonit</w:t>
      </w:r>
      <w:proofErr w:type="spellEnd"/>
    </w:p>
    <w:p w14:paraId="3EC0EE4C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ntgegennehm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jmout</w:t>
      </w:r>
      <w:proofErr w:type="spellEnd"/>
    </w:p>
    <w:p w14:paraId="400BB5FD" w14:textId="1EAD0724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örer abnehm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vih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luchátko</w:t>
      </w:r>
      <w:proofErr w:type="spellEnd"/>
    </w:p>
    <w:p w14:paraId="58D358AB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ruf annehm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jm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vor</w:t>
      </w:r>
      <w:proofErr w:type="spellEnd"/>
    </w:p>
    <w:p w14:paraId="3B03406C" w14:textId="3266356A" w:rsidR="00441B71" w:rsidRPr="00722A9C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722A9C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ntwerfen</w:t>
      </w:r>
      <w:r w:rsidRPr="00722A9C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722A9C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vrhnout</w:t>
      </w:r>
      <w:proofErr w:type="spellEnd"/>
      <w:r w:rsidRPr="00722A9C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722A9C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plánovat</w:t>
      </w:r>
      <w:proofErr w:type="spellEnd"/>
    </w:p>
    <w:p w14:paraId="40ADC4D7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</w:p>
    <w:p w14:paraId="7827EAA4" w14:textId="77777777" w:rsidR="00441B71" w:rsidRP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proofErr w:type="spellStart"/>
      <w:r w:rsidRPr="00441B71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>Týden</w:t>
      </w:r>
      <w:proofErr w:type="spellEnd"/>
      <w:r w:rsidRPr="00441B71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 xml:space="preserve"> 9</w:t>
      </w:r>
    </w:p>
    <w:p w14:paraId="60E1CC0D" w14:textId="1A342A6A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ugeschnit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způsobe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střiže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3422BA92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nforder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žadavek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rok</w:t>
      </w:r>
      <w:proofErr w:type="spellEnd"/>
    </w:p>
    <w:p w14:paraId="1C0CA168" w14:textId="5E4BE219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Bequemlich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hodlí</w:t>
      </w:r>
      <w:proofErr w:type="spellEnd"/>
    </w:p>
    <w:p w14:paraId="202DBEC3" w14:textId="697A62F0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ollständ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mplex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mpletní</w:t>
      </w:r>
      <w:proofErr w:type="spellEnd"/>
    </w:p>
    <w:p w14:paraId="38305506" w14:textId="737D14A0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aubermatt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ohožka</w:t>
      </w:r>
      <w:proofErr w:type="spellEnd"/>
    </w:p>
    <w:p w14:paraId="208D3CFB" w14:textId="05110C30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Flo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kanina</w:t>
      </w:r>
      <w:proofErr w:type="spellEnd"/>
    </w:p>
    <w:p w14:paraId="7287E488" w14:textId="77777777" w:rsidR="00441B71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in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váz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vázat</w:t>
      </w:r>
      <w:proofErr w:type="spellEnd"/>
    </w:p>
    <w:p w14:paraId="615D88EA" w14:textId="77777777" w:rsidR="001A796A" w:rsidRDefault="00441B7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chon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etření</w:t>
      </w:r>
      <w:proofErr w:type="spellEnd"/>
    </w:p>
    <w:p w14:paraId="4CE93B46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Bereitstell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chystání</w:t>
      </w:r>
      <w:proofErr w:type="spellEnd"/>
    </w:p>
    <w:p w14:paraId="35FA2084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r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roz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l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patný</w:t>
      </w:r>
      <w:proofErr w:type="spellEnd"/>
    </w:p>
    <w:p w14:paraId="54E69E99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arnitu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uprav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leč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1BDDE8B4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folgl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udíž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čež</w:t>
      </w:r>
      <w:proofErr w:type="spellEnd"/>
    </w:p>
    <w:p w14:paraId="1848107F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mittel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prostředkovat</w:t>
      </w:r>
      <w:proofErr w:type="spellEnd"/>
    </w:p>
    <w:p w14:paraId="77E5CCB8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1A796A">
        <w:rPr>
          <w:rFonts w:ascii="Open Sans" w:eastAsia="Times New Roman" w:hAnsi="Open Sans" w:cs="Open Sans"/>
          <w:sz w:val="21"/>
          <w:szCs w:val="21"/>
          <w:lang w:val="de-DE" w:eastAsia="cs-CZ"/>
        </w:rPr>
        <w:t>einheitlich</w:t>
      </w:r>
      <w:r w:rsidRPr="001A796A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1A796A">
        <w:rPr>
          <w:rFonts w:ascii="Open Sans" w:eastAsia="Times New Roman" w:hAnsi="Open Sans" w:cs="Open Sans"/>
          <w:sz w:val="21"/>
          <w:szCs w:val="21"/>
          <w:lang w:val="de-DE" w:eastAsia="cs-CZ"/>
        </w:rPr>
        <w:t>jednotný</w:t>
      </w:r>
      <w:proofErr w:type="spellEnd"/>
    </w:p>
    <w:p w14:paraId="5C9A9B2D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einig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ištění</w:t>
      </w:r>
      <w:proofErr w:type="spellEnd"/>
    </w:p>
    <w:p w14:paraId="3EAD3482" w14:textId="7B058D51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Müh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naha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silí</w:t>
      </w:r>
      <w:proofErr w:type="spellEnd"/>
    </w:p>
    <w:p w14:paraId="02684B46" w14:textId="0ABBBF78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Schließfa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úschov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chránka</w:t>
      </w:r>
      <w:proofErr w:type="spellEnd"/>
    </w:p>
    <w:p w14:paraId="2860EE3C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ascherei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ádelna</w:t>
      </w:r>
      <w:proofErr w:type="spellEnd"/>
    </w:p>
    <w:p w14:paraId="04B832B7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werg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d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ázet</w:t>
      </w:r>
      <w:proofErr w:type="spellEnd"/>
    </w:p>
    <w:p w14:paraId="6DB6668F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sgesam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elkem</w:t>
      </w:r>
      <w:proofErr w:type="spellEnd"/>
    </w:p>
    <w:p w14:paraId="05BB595A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rhalt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držet</w:t>
      </w:r>
      <w:proofErr w:type="spellEnd"/>
    </w:p>
    <w:p w14:paraId="7F7111DC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sgestatte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bavený</w:t>
      </w:r>
      <w:proofErr w:type="spellEnd"/>
    </w:p>
    <w:p w14:paraId="0BD580F9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sstat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bavit</w:t>
      </w:r>
      <w:proofErr w:type="spellEnd"/>
    </w:p>
    <w:p w14:paraId="296A5844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Vorra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so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boží</w:t>
      </w:r>
      <w:proofErr w:type="spellEnd"/>
    </w:p>
    <w:p w14:paraId="4D8DF28F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Pfleg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éče</w:t>
      </w:r>
      <w:proofErr w:type="spellEnd"/>
    </w:p>
    <w:p w14:paraId="24A69C0D" w14:textId="3495B286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schädig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škozený</w:t>
      </w:r>
      <w:proofErr w:type="spellEnd"/>
    </w:p>
    <w:p w14:paraId="1A351955" w14:textId="5C3DEA4A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ich beschäfti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bý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</w:t>
      </w:r>
    </w:p>
    <w:p w14:paraId="3C35CBFF" w14:textId="3C600C45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chäfti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městnáva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ěkoho</w:t>
      </w:r>
      <w:proofErr w:type="spellEnd"/>
    </w:p>
    <w:p w14:paraId="2D685255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schaff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řídit</w:t>
      </w:r>
      <w:proofErr w:type="spellEnd"/>
    </w:p>
    <w:p w14:paraId="4C4FD586" w14:textId="49B6A289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inrich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říd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koj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55427D2C" w14:textId="5B20B854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täti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tvrdit</w:t>
      </w:r>
      <w:proofErr w:type="spellEnd"/>
    </w:p>
    <w:p w14:paraId="5E6C6153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irtschaftlich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spodárnost</w:t>
      </w:r>
      <w:proofErr w:type="spellEnd"/>
    </w:p>
    <w:p w14:paraId="082CC719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Zusatzleist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datečná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lužba</w:t>
      </w:r>
      <w:proofErr w:type="spellEnd"/>
    </w:p>
    <w:p w14:paraId="615CECA0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Rabat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leva</w:t>
      </w:r>
      <w:proofErr w:type="spellEnd"/>
    </w:p>
    <w:p w14:paraId="5A630107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Frach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áklad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pravné</w:t>
      </w:r>
      <w:proofErr w:type="spellEnd"/>
    </w:p>
    <w:p w14:paraId="6BB42251" w14:textId="77777777" w:rsidR="001A796A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Empfehl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poručení</w:t>
      </w:r>
      <w:proofErr w:type="spellEnd"/>
    </w:p>
    <w:p w14:paraId="46E286A2" w14:textId="626C14F0" w:rsidR="001A796A" w:rsidRPr="00EC18F4" w:rsidRDefault="001A796A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EC18F4">
        <w:rPr>
          <w:rFonts w:ascii="Open Sans" w:eastAsia="Times New Roman" w:hAnsi="Open Sans" w:cs="Open Sans"/>
          <w:sz w:val="21"/>
          <w:szCs w:val="21"/>
          <w:lang w:val="de-DE" w:eastAsia="cs-CZ"/>
        </w:rPr>
        <w:t>der Arbeitskittel</w:t>
      </w:r>
      <w:r w:rsidRPr="00EC18F4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EC18F4">
        <w:rPr>
          <w:rFonts w:ascii="Open Sans" w:eastAsia="Times New Roman" w:hAnsi="Open Sans" w:cs="Open Sans"/>
          <w:sz w:val="21"/>
          <w:szCs w:val="21"/>
          <w:lang w:val="de-DE" w:eastAsia="cs-CZ"/>
        </w:rPr>
        <w:t>prac</w:t>
      </w:r>
      <w:proofErr w:type="spellEnd"/>
      <w:r w:rsidRPr="00EC18F4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. </w:t>
      </w:r>
      <w:proofErr w:type="spellStart"/>
      <w:r w:rsidR="00EC18F4">
        <w:rPr>
          <w:rFonts w:ascii="Open Sans" w:eastAsia="Times New Roman" w:hAnsi="Open Sans" w:cs="Open Sans"/>
          <w:sz w:val="21"/>
          <w:szCs w:val="21"/>
          <w:lang w:val="de-DE" w:eastAsia="cs-CZ"/>
        </w:rPr>
        <w:t>p</w:t>
      </w:r>
      <w:r w:rsidRPr="00EC18F4">
        <w:rPr>
          <w:rFonts w:ascii="Open Sans" w:eastAsia="Times New Roman" w:hAnsi="Open Sans" w:cs="Open Sans"/>
          <w:sz w:val="21"/>
          <w:szCs w:val="21"/>
          <w:lang w:val="de-DE" w:eastAsia="cs-CZ"/>
        </w:rPr>
        <w:t>lášť</w:t>
      </w:r>
      <w:proofErr w:type="spellEnd"/>
    </w:p>
    <w:p w14:paraId="2113AE87" w14:textId="77777777" w:rsidR="00EC18F4" w:rsidRDefault="00EC18F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Overal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mbinéza</w:t>
      </w:r>
      <w:proofErr w:type="spellEnd"/>
    </w:p>
    <w:p w14:paraId="3927FC83" w14:textId="77777777" w:rsidR="00EC18F4" w:rsidRDefault="00EC18F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Namensschil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jmenovka</w:t>
      </w:r>
      <w:proofErr w:type="spellEnd"/>
    </w:p>
    <w:p w14:paraId="7D97484A" w14:textId="77777777" w:rsidR="00EC18F4" w:rsidRDefault="00EC18F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ittelständis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ředně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lký</w:t>
      </w:r>
      <w:proofErr w:type="spellEnd"/>
    </w:p>
    <w:p w14:paraId="00CFE303" w14:textId="2F85819F" w:rsidR="00EC18F4" w:rsidRPr="00EC18F4" w:rsidRDefault="00EC18F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EC18F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rücksichtigen</w:t>
      </w:r>
      <w:r w:rsidRPr="00EC18F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EC18F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ohlednit</w:t>
      </w:r>
      <w:proofErr w:type="spellEnd"/>
      <w:r w:rsidRPr="00EC18F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EC18F4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co</w:t>
      </w:r>
      <w:proofErr w:type="spellEnd"/>
    </w:p>
    <w:p w14:paraId="6AF7DB4F" w14:textId="0C413B4E" w:rsidR="00EC18F4" w:rsidRDefault="00EC18F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efris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asově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mezit</w:t>
      </w:r>
      <w:proofErr w:type="spellEnd"/>
    </w:p>
    <w:p w14:paraId="3D8CCDB8" w14:textId="769B5569" w:rsidR="00EC18F4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Vertra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mlouva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hoda</w:t>
      </w:r>
      <w:proofErr w:type="spellEnd"/>
    </w:p>
    <w:p w14:paraId="40289135" w14:textId="1F0DC6ED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Ergebnis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ýsledek</w:t>
      </w:r>
      <w:proofErr w:type="spellEnd"/>
    </w:p>
    <w:p w14:paraId="6E953202" w14:textId="014ED2CE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orteil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ýhody</w:t>
      </w:r>
      <w:proofErr w:type="spellEnd"/>
    </w:p>
    <w:p w14:paraId="47F9DC9C" w14:textId="5B1FDDE2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achteil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evýhody</w:t>
      </w:r>
      <w:proofErr w:type="spellEnd"/>
    </w:p>
    <w:p w14:paraId="70900EE0" w14:textId="6C0FD086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Befrag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ket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tazování</w:t>
      </w:r>
      <w:proofErr w:type="spellEnd"/>
    </w:p>
    <w:p w14:paraId="3A9E8AE1" w14:textId="76251E26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Vertragsgegensta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dmě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mlouvy</w:t>
      </w:r>
      <w:proofErr w:type="spellEnd"/>
    </w:p>
    <w:p w14:paraId="1E2114BB" w14:textId="427B62FE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Artikel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ruh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boží</w:t>
      </w:r>
      <w:proofErr w:type="spellEnd"/>
    </w:p>
    <w:p w14:paraId="1291773A" w14:textId="15246AB0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Einsatzberei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las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užití</w:t>
      </w:r>
      <w:proofErr w:type="spellEnd"/>
    </w:p>
    <w:p w14:paraId="311DACA4" w14:textId="5F82C602" w:rsidR="00692361" w:rsidRPr="00635B0F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Zahlungsweise</w:t>
      </w:r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působ</w:t>
      </w:r>
      <w:proofErr w:type="spellEnd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latby</w:t>
      </w:r>
      <w:proofErr w:type="spellEnd"/>
    </w:p>
    <w:p w14:paraId="36F325F3" w14:textId="2C9371FB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 Stand hal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držov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rém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avu</w:t>
      </w:r>
      <w:proofErr w:type="spellEnd"/>
    </w:p>
    <w:p w14:paraId="3EC527C4" w14:textId="61DAC836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Lieferanschrif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dres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dání</w:t>
      </w:r>
      <w:proofErr w:type="spellEnd"/>
    </w:p>
    <w:p w14:paraId="213F9F27" w14:textId="33F30511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blauf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plynutí</w:t>
      </w:r>
      <w:proofErr w:type="spellEnd"/>
    </w:p>
    <w:p w14:paraId="0D162FE6" w14:textId="311475C4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Umlauf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ěh</w:t>
      </w:r>
      <w:proofErr w:type="spellEnd"/>
    </w:p>
    <w:p w14:paraId="78F6A343" w14:textId="4EB367C2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Bedarf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třeba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potřeba</w:t>
      </w:r>
      <w:proofErr w:type="spellEnd"/>
    </w:p>
    <w:p w14:paraId="53A06181" w14:textId="13438C15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lastRenderedPageBreak/>
        <w:t>die Gebühr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platek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ň</w:t>
      </w:r>
      <w:proofErr w:type="spellEnd"/>
    </w:p>
    <w:p w14:paraId="67585AF8" w14:textId="2E17D5D9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Einzu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kaso</w:t>
      </w:r>
      <w:proofErr w:type="spellEnd"/>
    </w:p>
    <w:p w14:paraId="6373BBC6" w14:textId="2F9EDC43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chließ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rozhodn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se</w:t>
      </w:r>
    </w:p>
    <w:p w14:paraId="2B84DB2A" w14:textId="6CD0070E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Belegschaft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de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: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městnanci</w:t>
      </w:r>
      <w:proofErr w:type="spellEnd"/>
    </w:p>
    <w:p w14:paraId="03AB89D8" w14:textId="5B8F3314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einbar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hodnout</w:t>
      </w:r>
      <w:proofErr w:type="spellEnd"/>
    </w:p>
    <w:p w14:paraId="1FA767E6" w14:textId="34964466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mie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onajmout</w:t>
      </w:r>
      <w:proofErr w:type="spellEnd"/>
    </w:p>
    <w:p w14:paraId="03CADD6B" w14:textId="598B3EFC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nbring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míst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vést</w:t>
      </w:r>
      <w:proofErr w:type="spellEnd"/>
    </w:p>
    <w:p w14:paraId="4DFC2E06" w14:textId="687752A9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fstell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stalov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místit</w:t>
      </w:r>
      <w:proofErr w:type="spellEnd"/>
    </w:p>
    <w:p w14:paraId="44AB113C" w14:textId="6732C1A6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rpflich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učin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vazek</w:t>
      </w:r>
      <w:proofErr w:type="spellEnd"/>
    </w:p>
    <w:p w14:paraId="213BE994" w14:textId="498BD922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rarbei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ypracov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án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1515D641" w14:textId="08A75696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ufforder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ýzva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zvání</w:t>
      </w:r>
      <w:proofErr w:type="spellEnd"/>
    </w:p>
    <w:p w14:paraId="16B176D6" w14:textId="36645557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Abgab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devzdá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dání</w:t>
      </w:r>
      <w:proofErr w:type="spellEnd"/>
    </w:p>
    <w:p w14:paraId="422AC904" w14:textId="52C7DE03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Annahm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jetí</w:t>
      </w:r>
      <w:proofErr w:type="spellEnd"/>
    </w:p>
    <w:p w14:paraId="589D09C8" w14:textId="7D5580BE" w:rsidR="00692361" w:rsidRP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uftragsbestätig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tvrze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jednávky</w:t>
      </w:r>
      <w:proofErr w:type="spellEnd"/>
    </w:p>
    <w:p w14:paraId="4AEBF7B9" w14:textId="31BB63FB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Reparaturannahm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jem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prav</w:t>
      </w:r>
      <w:proofErr w:type="spellEnd"/>
    </w:p>
    <w:p w14:paraId="7CF76EEB" w14:textId="3B672C4D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</w:p>
    <w:p w14:paraId="001B546D" w14:textId="054550B9" w:rsidR="00692361" w:rsidRP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proofErr w:type="spellStart"/>
      <w:r w:rsidRPr="00692361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>Týden</w:t>
      </w:r>
      <w:proofErr w:type="spellEnd"/>
      <w:r w:rsidRPr="00692361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 xml:space="preserve"> 10</w:t>
      </w:r>
    </w:p>
    <w:p w14:paraId="4F367291" w14:textId="4671FB73" w:rsidR="00692361" w:rsidRP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69236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Überweisung</w:t>
      </w:r>
      <w:r w:rsidRPr="0069236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69236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ankovní</w:t>
      </w:r>
      <w:proofErr w:type="spellEnd"/>
      <w:r w:rsidRPr="0069236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69236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evod</w:t>
      </w:r>
      <w:proofErr w:type="spellEnd"/>
    </w:p>
    <w:p w14:paraId="761CB424" w14:textId="6EB85D43" w:rsidR="00692361" w:rsidRDefault="00692361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ingehen</w:t>
      </w:r>
      <w:r w:rsid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přijít</w:t>
      </w:r>
      <w:proofErr w:type="spellEnd"/>
      <w:r w:rsid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 w:rsid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dojít</w:t>
      </w:r>
      <w:proofErr w:type="spellEnd"/>
    </w:p>
    <w:p w14:paraId="31DEB4C0" w14:textId="0234F2C2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Zahlung ist eingegang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at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šla</w:t>
      </w:r>
      <w:proofErr w:type="spellEnd"/>
    </w:p>
    <w:p w14:paraId="4FE0E819" w14:textId="33C00AA3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ses Jahre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ohoto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oku</w:t>
      </w:r>
      <w:proofErr w:type="spellEnd"/>
    </w:p>
    <w:p w14:paraId="6964DBCA" w14:textId="536FA6DD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hlung per Bankeinzu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latba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nkasem</w:t>
      </w:r>
      <w:proofErr w:type="spellEnd"/>
    </w:p>
    <w:p w14:paraId="79F13DD4" w14:textId="1B4A0314" w:rsidR="00635B0F" w:rsidRP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Konto belast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trhnou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z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účtu</w:t>
      </w:r>
      <w:proofErr w:type="spellEnd"/>
    </w:p>
    <w:p w14:paraId="53CE129D" w14:textId="2B7A60DC" w:rsidR="00EC18F4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rstatt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hradit</w:t>
      </w:r>
      <w:proofErr w:type="spellEnd"/>
    </w:p>
    <w:p w14:paraId="10E2A3E7" w14:textId="6F3111C2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rechn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účtovat</w:t>
      </w:r>
      <w:proofErr w:type="spellEnd"/>
    </w:p>
    <w:p w14:paraId="48832E72" w14:textId="2202059A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Verwaltungsaufwa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dministrativ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těž</w:t>
      </w:r>
      <w:proofErr w:type="spellEnd"/>
    </w:p>
    <w:p w14:paraId="192003FE" w14:textId="691B7A6E" w:rsidR="00635B0F" w:rsidRP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fällige Zahlung einziehen</w:t>
      </w:r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inkasovat</w:t>
      </w:r>
      <w:proofErr w:type="spellEnd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platnou</w:t>
      </w:r>
      <w:proofErr w:type="spellEnd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635B0F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latbu</w:t>
      </w:r>
      <w:proofErr w:type="spellEnd"/>
    </w:p>
    <w:p w14:paraId="44F0E8B0" w14:textId="4B5401B0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auf einem Konto Eing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2C2111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jí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nto</w:t>
      </w:r>
      <w:proofErr w:type="spellEnd"/>
    </w:p>
    <w:p w14:paraId="53D14BC3" w14:textId="63F4DE24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ukünft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ště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v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udoucnu</w:t>
      </w:r>
      <w:proofErr w:type="spellEnd"/>
    </w:p>
    <w:p w14:paraId="5A5F5FEC" w14:textId="3308CEA9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nkündig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známit</w:t>
      </w:r>
      <w:proofErr w:type="spellEnd"/>
    </w:p>
    <w:p w14:paraId="38E08662" w14:textId="70D18DB5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Rechnungsbetrag</w:t>
      </w:r>
      <w:r w:rsidR="002C2111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účtovaná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částka</w:t>
      </w:r>
      <w:proofErr w:type="spellEnd"/>
    </w:p>
    <w:p w14:paraId="7978435B" w14:textId="547F79AF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rundlaufz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platnosti</w:t>
      </w:r>
      <w:proofErr w:type="spellEnd"/>
    </w:p>
    <w:p w14:paraId="396C12AE" w14:textId="31ADCAF6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Stellungnahm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tanovisko</w:t>
      </w:r>
      <w:proofErr w:type="spellEnd"/>
    </w:p>
    <w:p w14:paraId="73501382" w14:textId="1EC18F28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Angelegenh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ležitost</w:t>
      </w:r>
      <w:proofErr w:type="spellEnd"/>
    </w:p>
    <w:p w14:paraId="029DC0E2" w14:textId="62691718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überflüssi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dbytečný</w:t>
      </w:r>
      <w:proofErr w:type="spellEnd"/>
    </w:p>
    <w:p w14:paraId="19D144EF" w14:textId="07001115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Lieferumga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jem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ávky</w:t>
      </w:r>
      <w:proofErr w:type="spellEnd"/>
    </w:p>
    <w:p w14:paraId="289BFA1E" w14:textId="4BE7CC1D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Missverständnis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nedorozumění</w:t>
      </w:r>
      <w:proofErr w:type="spellEnd"/>
    </w:p>
    <w:p w14:paraId="59D4EB98" w14:textId="5D6AB70B" w:rsidR="00635B0F" w:rsidRP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der Ist-Zustand</w:t>
      </w:r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dal</w:t>
      </w:r>
      <w:proofErr w:type="spellEnd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účet</w:t>
      </w:r>
      <w:proofErr w:type="spellEnd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6A8A1FC1" w14:textId="77777777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der Soll-Zustand</w:t>
      </w:r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má</w:t>
      </w:r>
      <w:proofErr w:type="spellEnd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dáti</w:t>
      </w:r>
      <w:proofErr w:type="spellEnd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(</w:t>
      </w:r>
      <w:proofErr w:type="spellStart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účet</w:t>
      </w:r>
      <w:proofErr w:type="spellEnd"/>
      <w:r w:rsidRPr="00635B0F">
        <w:rPr>
          <w:rFonts w:ascii="Open Sans" w:eastAsia="Times New Roman" w:hAnsi="Open Sans" w:cs="Open Sans"/>
          <w:sz w:val="21"/>
          <w:szCs w:val="21"/>
          <w:lang w:val="de-DE" w:eastAsia="cs-CZ"/>
        </w:rPr>
        <w:t>)</w:t>
      </w:r>
    </w:p>
    <w:p w14:paraId="5EED22D8" w14:textId="77777777" w:rsidR="00635B0F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Kennwor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eslo</w:t>
      </w:r>
      <w:proofErr w:type="spellEnd"/>
    </w:p>
    <w:p w14:paraId="3F1D13E0" w14:textId="77777777" w:rsidR="00FE45C2" w:rsidRDefault="00635B0F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Banknot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 w:rsidR="00FE45C2">
        <w:rPr>
          <w:rFonts w:ascii="Open Sans" w:eastAsia="Times New Roman" w:hAnsi="Open Sans" w:cs="Open Sans"/>
          <w:sz w:val="21"/>
          <w:szCs w:val="21"/>
          <w:lang w:val="de-DE" w:eastAsia="cs-CZ"/>
        </w:rPr>
        <w:t>bankovka</w:t>
      </w:r>
      <w:proofErr w:type="spellEnd"/>
    </w:p>
    <w:p w14:paraId="15C1312E" w14:textId="00322705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Münz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ince</w:t>
      </w:r>
      <w:proofErr w:type="spellEnd"/>
    </w:p>
    <w:p w14:paraId="7D142383" w14:textId="34669E5C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er Überweisungsformula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vodním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formulářem</w:t>
      </w:r>
      <w:proofErr w:type="spellEnd"/>
    </w:p>
    <w:p w14:paraId="14D98B2A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klar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bjasn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yjasnit</w:t>
      </w:r>
      <w:proofErr w:type="spellEnd"/>
    </w:p>
    <w:p w14:paraId="5F07D729" w14:textId="325BF36F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nötigen etw.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třebovat</w:t>
      </w:r>
      <w:proofErr w:type="spellEnd"/>
    </w:p>
    <w:p w14:paraId="1E923002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inzugsermächtig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vol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inkasu</w:t>
      </w:r>
      <w:proofErr w:type="spellEnd"/>
    </w:p>
    <w:p w14:paraId="7352ED70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Bankleitzahl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měrov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ód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anky</w:t>
      </w:r>
      <w:proofErr w:type="spellEnd"/>
    </w:p>
    <w:p w14:paraId="275D1A42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chiefg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padnou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patně</w:t>
      </w:r>
      <w:proofErr w:type="spellEnd"/>
    </w:p>
    <w:p w14:paraId="674C9908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geschockt sei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ý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okovaný</w:t>
      </w:r>
      <w:proofErr w:type="spellEnd"/>
    </w:p>
    <w:p w14:paraId="40B7FC06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Kontoauszu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ýpis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z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konta</w:t>
      </w:r>
      <w:proofErr w:type="spellEnd"/>
    </w:p>
    <w:p w14:paraId="2FE6AA2A" w14:textId="3182F8A5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Warenversandhaus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B50D94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silkov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chod</w:t>
      </w:r>
      <w:proofErr w:type="spellEnd"/>
    </w:p>
    <w:p w14:paraId="4004E09F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Buchungspost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účtova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ložka</w:t>
      </w:r>
      <w:proofErr w:type="spellEnd"/>
    </w:p>
    <w:p w14:paraId="3B1EF3AC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ablehnen etw.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dmítnout</w:t>
      </w:r>
      <w:proofErr w:type="spellEnd"/>
    </w:p>
    <w:p w14:paraId="198D610F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Beschwerde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tížnost</w:t>
      </w:r>
      <w:proofErr w:type="spellEnd"/>
    </w:p>
    <w:p w14:paraId="672369FD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betreffende Ta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den</w:t>
      </w:r>
    </w:p>
    <w:p w14:paraId="641BCDA8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eheimnumm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  <w:t>PIN</w:t>
      </w:r>
    </w:p>
    <w:p w14:paraId="32991D4C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auer werd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ozlobit</w:t>
      </w:r>
      <w:proofErr w:type="spellEnd"/>
    </w:p>
    <w:p w14:paraId="3E99348B" w14:textId="77777777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icherg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mí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jistotu</w:t>
      </w:r>
      <w:proofErr w:type="spellEnd"/>
    </w:p>
    <w:p w14:paraId="4D9D8B8E" w14:textId="52DCC4B9" w:rsidR="00FE45C2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Überprüfung des </w:t>
      </w:r>
      <w:r w:rsidR="006169D0">
        <w:rPr>
          <w:rFonts w:ascii="Open Sans" w:eastAsia="Times New Roman" w:hAnsi="Open Sans" w:cs="Open Sans"/>
          <w:sz w:val="21"/>
          <w:szCs w:val="21"/>
          <w:lang w:val="de-DE" w:eastAsia="cs-CZ"/>
        </w:rPr>
        <w:t>Vorgang</w:t>
      </w:r>
      <w:r w:rsidR="006169D0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zkoumá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ostupu</w:t>
      </w:r>
      <w:proofErr w:type="spellEnd"/>
    </w:p>
    <w:p w14:paraId="4370A3C3" w14:textId="77777777" w:rsidR="00B3167B" w:rsidRDefault="00FE45C2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Fehlbuch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špatné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aúčtování</w:t>
      </w:r>
      <w:proofErr w:type="spellEnd"/>
    </w:p>
    <w:p w14:paraId="61711388" w14:textId="77777777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er bedauerliche Irrtum</w:t>
      </w:r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litování</w:t>
      </w:r>
      <w:proofErr w:type="spellEnd"/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hodný</w:t>
      </w:r>
      <w:proofErr w:type="spellEnd"/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B3167B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myl</w:t>
      </w:r>
      <w:proofErr w:type="spellEnd"/>
    </w:p>
    <w:p w14:paraId="1BAEEA6B" w14:textId="77777777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Verseh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edopatření</w:t>
      </w:r>
      <w:proofErr w:type="spellEnd"/>
    </w:p>
    <w:p w14:paraId="133B603F" w14:textId="535C5248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die </w:t>
      </w:r>
      <w:r w:rsidR="00CC076D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ntschädig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dškodnění</w:t>
      </w:r>
      <w:proofErr w:type="spellEnd"/>
    </w:p>
    <w:p w14:paraId="72A9206C" w14:textId="6EC5CC22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</w:t>
      </w:r>
      <w:r w:rsidR="00CC076D">
        <w:rPr>
          <w:rFonts w:ascii="Open Sans" w:eastAsia="Times New Roman" w:hAnsi="Open Sans" w:cs="Open Sans"/>
          <w:sz w:val="21"/>
          <w:szCs w:val="21"/>
          <w:lang w:val="de-DE" w:eastAsia="cs-CZ"/>
        </w:rPr>
        <w:t>Bemüh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naha</w:t>
      </w:r>
      <w:proofErr w:type="spellEnd"/>
    </w:p>
    <w:p w14:paraId="7A77B9FC" w14:textId="4008DFD1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m Konto gutschreib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 w:rsidR="009C1542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ips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nto</w:t>
      </w:r>
      <w:proofErr w:type="spellEnd"/>
    </w:p>
    <w:p w14:paraId="07BE6D44" w14:textId="77777777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utschrif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ropis</w:t>
      </w:r>
      <w:proofErr w:type="spellEnd"/>
    </w:p>
    <w:p w14:paraId="7C12CE6E" w14:textId="77777777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Zahlungsverkeh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ateb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yk</w:t>
      </w:r>
      <w:proofErr w:type="spellEnd"/>
    </w:p>
    <w:p w14:paraId="1278F615" w14:textId="0DA9A92F" w:rsidR="00B3167B" w:rsidRDefault="00B3167B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die Abwicklung der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ahlunge</w:t>
      </w:r>
      <w:proofErr w:type="spellEnd"/>
      <w:r w:rsidR="006169D0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rovádě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lateb</w:t>
      </w:r>
      <w:proofErr w:type="spellEnd"/>
    </w:p>
    <w:p w14:paraId="25DED3B7" w14:textId="3BA62361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Überweisungsauftra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íkaz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řevodu</w:t>
      </w:r>
      <w:proofErr w:type="spellEnd"/>
    </w:p>
    <w:p w14:paraId="4DD21396" w14:textId="49763BA4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as Girokonto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běžn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účet</w:t>
      </w:r>
      <w:proofErr w:type="spellEnd"/>
    </w:p>
    <w:p w14:paraId="57DAE0D6" w14:textId="391F2D93" w:rsidR="00982055" w:rsidRP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sich belaufen auf</w:t>
      </w:r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činit</w:t>
      </w:r>
      <w:proofErr w:type="spellEnd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(</w:t>
      </w:r>
      <w:proofErr w:type="spellStart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částku</w:t>
      </w:r>
      <w:proofErr w:type="spellEnd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)</w:t>
      </w:r>
    </w:p>
    <w:p w14:paraId="7C243212" w14:textId="6570BD99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kontaktlos bezahl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latit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zkontaktně</w:t>
      </w:r>
      <w:proofErr w:type="spellEnd"/>
    </w:p>
    <w:p w14:paraId="20E7533B" w14:textId="44D55EEC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Kassenterminal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lateb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terminál</w:t>
      </w:r>
      <w:proofErr w:type="spellEnd"/>
    </w:p>
    <w:p w14:paraId="1DA27CA2" w14:textId="14074E37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tragen etw.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osit</w:t>
      </w:r>
      <w:proofErr w:type="spellEnd"/>
    </w:p>
    <w:p w14:paraId="77504BA6" w14:textId="63F18DAF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gewerblich Mitarbeit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acovník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růmyslu</w:t>
      </w:r>
      <w:proofErr w:type="spellEnd"/>
    </w:p>
    <w:p w14:paraId="314CA20D" w14:textId="2AFEF833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die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Formlichkei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formálnost</w:t>
      </w:r>
      <w:proofErr w:type="spellEnd"/>
    </w:p>
    <w:p w14:paraId="128488E2" w14:textId="7B1B529C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Sauber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čistota</w:t>
      </w:r>
      <w:proofErr w:type="spellEnd"/>
    </w:p>
    <w:p w14:paraId="623D2301" w14:textId="7CEECEDC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Langlebig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životnost</w:t>
      </w:r>
      <w:proofErr w:type="spellEnd"/>
    </w:p>
    <w:p w14:paraId="7082B818" w14:textId="25D6A17A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lastRenderedPageBreak/>
        <w:t xml:space="preserve">die Anpassung an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etw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  <w:t>.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izpůsobení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k</w:t>
      </w:r>
    </w:p>
    <w:p w14:paraId="31FF2FB9" w14:textId="2A4D9AAC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Wirtschaftlich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spodárnost</w:t>
      </w:r>
      <w:proofErr w:type="spellEnd"/>
    </w:p>
    <w:p w14:paraId="7E3375B3" w14:textId="68B3316F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utreffen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atit</w:t>
      </w:r>
      <w:proofErr w:type="spellEnd"/>
    </w:p>
    <w:p w14:paraId="3D7C6E8E" w14:textId="4054BB7E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Kleidungstaus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ýměn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oblečení</w:t>
      </w:r>
      <w:proofErr w:type="spellEnd"/>
    </w:p>
    <w:p w14:paraId="0DA9A260" w14:textId="6E1399A3" w:rsidR="00982055" w:rsidRP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zuständige Abteilung</w:t>
      </w:r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 w:rsidR="006169D0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říslušné</w:t>
      </w:r>
      <w:proofErr w:type="spellEnd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oddělení</w:t>
      </w:r>
      <w:proofErr w:type="spellEnd"/>
    </w:p>
    <w:p w14:paraId="6CBAD8E4" w14:textId="34FB9F6C" w:rsidR="00982055" w:rsidRP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Anlieferung</w:t>
      </w:r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ání</w:t>
      </w:r>
      <w:proofErr w:type="spellEnd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, </w:t>
      </w:r>
      <w:proofErr w:type="spellStart"/>
      <w:r w:rsidRP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odávka</w:t>
      </w:r>
      <w:proofErr w:type="spellEnd"/>
    </w:p>
    <w:p w14:paraId="341FC2DC" w14:textId="669AC02F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as Preis-Leistung-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erhaltnis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měr</w:t>
      </w:r>
      <w:proofErr w:type="spellEnd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cena-výkon</w:t>
      </w:r>
      <w:proofErr w:type="spellEnd"/>
    </w:p>
    <w:p w14:paraId="59CBC056" w14:textId="6F0E628D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besitzen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vlastnit</w:t>
      </w:r>
      <w:proofErr w:type="spellEnd"/>
    </w:p>
    <w:p w14:paraId="15E7B2E3" w14:textId="616F448F" w:rsidR="00982055" w:rsidRDefault="00982055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Versorg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zásobování</w:t>
      </w:r>
      <w:proofErr w:type="spellEnd"/>
    </w:p>
    <w:p w14:paraId="04A61C29" w14:textId="6A870E1E" w:rsidR="00982055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unterstützen</w:t>
      </w:r>
      <w:r w:rsid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 w:rsidR="00982055"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podporovat</w:t>
      </w:r>
      <w:proofErr w:type="spellEnd"/>
    </w:p>
    <w:p w14:paraId="6476525F" w14:textId="4344304B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Pünktlichkei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chvilnost</w:t>
      </w:r>
      <w:proofErr w:type="spellEnd"/>
    </w:p>
    <w:p w14:paraId="29FD9745" w14:textId="77677DC3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ersorgen in mit etw.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sobova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ěčím</w:t>
      </w:r>
      <w:proofErr w:type="spellEnd"/>
    </w:p>
    <w:p w14:paraId="5850A629" w14:textId="59B104BA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Vertragsdauer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ob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platnosti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mlouvy</w:t>
      </w:r>
      <w:proofErr w:type="spellEnd"/>
    </w:p>
    <w:p w14:paraId="3B58D35A" w14:textId="4253A091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Austausch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výměna</w:t>
      </w:r>
      <w:proofErr w:type="spellEnd"/>
    </w:p>
    <w:p w14:paraId="1D43BE8F" w14:textId="19BC2C53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Tragekomfort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komfort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ošení</w:t>
      </w:r>
      <w:proofErr w:type="spellEnd"/>
    </w:p>
    <w:p w14:paraId="62FD1F2D" w14:textId="02215230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er Ist-Zustand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cílový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stav</w:t>
      </w:r>
      <w:proofErr w:type="spellEnd"/>
    </w:p>
    <w:p w14:paraId="535AA240" w14:textId="64641201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ntscheidungsfindung</w:t>
      </w:r>
      <w:r w:rsidR="006169D0"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působ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lez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rozhodnutí</w:t>
      </w:r>
      <w:proofErr w:type="spellEnd"/>
    </w:p>
    <w:p w14:paraId="3E9791E2" w14:textId="0B8A74E9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die Umsetzung</w:t>
      </w:r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  <w:t>realizace</w:t>
      </w:r>
      <w:proofErr w:type="spellEnd"/>
    </w:p>
    <w:p w14:paraId="59B3D5E6" w14:textId="14B4F961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Evaluier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hodnoce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evaluace</w:t>
      </w:r>
      <w:proofErr w:type="spellEnd"/>
    </w:p>
    <w:p w14:paraId="7DCFCAE3" w14:textId="5AD86891" w:rsid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ewährleistung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ruka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boží</w:t>
      </w:r>
      <w:proofErr w:type="spellEnd"/>
    </w:p>
    <w:p w14:paraId="4F9A9B90" w14:textId="6E00699C" w:rsidR="00B32514" w:rsidRPr="00B32514" w:rsidRDefault="00B32514" w:rsidP="006169D0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die Garantie</w:t>
      </w: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nadstandardní</w:t>
      </w:r>
      <w:proofErr w:type="spellEnd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sz w:val="21"/>
          <w:szCs w:val="21"/>
          <w:lang w:val="de-DE" w:eastAsia="cs-CZ"/>
        </w:rPr>
        <w:t>záruka</w:t>
      </w:r>
      <w:proofErr w:type="spellEnd"/>
    </w:p>
    <w:p w14:paraId="7474543B" w14:textId="77777777" w:rsidR="00816EAE" w:rsidRDefault="00816EAE" w:rsidP="002C2111">
      <w:pPr>
        <w:tabs>
          <w:tab w:val="left" w:leader="dot" w:pos="0"/>
          <w:tab w:val="right" w:pos="3969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</w:p>
    <w:p w14:paraId="27FEAA03" w14:textId="65219323" w:rsidR="00B32514" w:rsidRDefault="00B32514" w:rsidP="002C2111">
      <w:pPr>
        <w:tabs>
          <w:tab w:val="left" w:leader="dot" w:pos="0"/>
        </w:tabs>
        <w:rPr>
          <w:rFonts w:ascii="Open Sans" w:eastAsia="Times New Roman" w:hAnsi="Open Sans" w:cs="Open Sans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sz w:val="21"/>
          <w:szCs w:val="21"/>
          <w:lang w:val="de-DE" w:eastAsia="cs-CZ"/>
        </w:rPr>
        <w:br w:type="page"/>
      </w:r>
    </w:p>
    <w:p w14:paraId="6121CC2C" w14:textId="77777777" w:rsidR="00B32514" w:rsidRPr="00A211D3" w:rsidRDefault="00B32514" w:rsidP="002C2111">
      <w:pPr>
        <w:tabs>
          <w:tab w:val="left" w:leader="dot" w:pos="0"/>
          <w:tab w:val="right" w:pos="3969"/>
        </w:tabs>
        <w:rPr>
          <w:rFonts w:ascii="Open Sans" w:eastAsia="Times New Roman" w:hAnsi="Open Sans" w:cs="Open Sans"/>
          <w:b/>
          <w:bCs/>
          <w:sz w:val="21"/>
          <w:szCs w:val="21"/>
          <w:lang w:val="de-DE" w:eastAsia="cs-CZ"/>
        </w:rPr>
      </w:pPr>
      <w:proofErr w:type="spellStart"/>
      <w:r w:rsidRPr="00A211D3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lastRenderedPageBreak/>
        <w:t>Frekventovaná</w:t>
      </w:r>
      <w:proofErr w:type="spellEnd"/>
      <w:r w:rsidRPr="00A211D3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 xml:space="preserve"> </w:t>
      </w:r>
      <w:proofErr w:type="spellStart"/>
      <w:r w:rsidRPr="00A211D3">
        <w:rPr>
          <w:rFonts w:ascii="Open Sans" w:eastAsia="Times New Roman" w:hAnsi="Open Sans" w:cs="Open Sans"/>
          <w:b/>
          <w:bCs/>
          <w:sz w:val="21"/>
          <w:szCs w:val="21"/>
          <w:highlight w:val="yellow"/>
          <w:lang w:val="de-DE" w:eastAsia="cs-CZ"/>
        </w:rPr>
        <w:t>slovíčka</w:t>
      </w:r>
      <w:proofErr w:type="spellEnd"/>
    </w:p>
    <w:p w14:paraId="2599EBA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bho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zvednout</w:t>
      </w:r>
      <w:proofErr w:type="spellEnd"/>
    </w:p>
    <w:p w14:paraId="0D0965A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blehnen etw.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mítnout</w:t>
      </w:r>
      <w:proofErr w:type="spellEnd"/>
    </w:p>
    <w:p w14:paraId="3C8D266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chten auf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á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zor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na</w:t>
      </w:r>
    </w:p>
    <w:p w14:paraId="0E0852B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a. s.</w:t>
      </w:r>
    </w:p>
    <w:p w14:paraId="7059B02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nkom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jet</w:t>
      </w:r>
      <w:proofErr w:type="spellEnd"/>
    </w:p>
    <w:p w14:paraId="3BC8F16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nkünd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známit</w:t>
      </w:r>
      <w:proofErr w:type="spellEnd"/>
    </w:p>
    <w:p w14:paraId="26E1359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n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poklád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(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jím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28D288E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n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íjmout</w:t>
      </w:r>
      <w:proofErr w:type="spellEnd"/>
    </w:p>
    <w:p w14:paraId="2FDBAB1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nspruch auf etw. ha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í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rok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na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ěco</w:t>
      </w:r>
      <w:proofErr w:type="spellEnd"/>
    </w:p>
    <w:p w14:paraId="1940482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rbeitssicherheit und Umweltschutz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BOZP</w:t>
      </w:r>
    </w:p>
    <w:p w14:paraId="521D117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uffordern zu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z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k</w:t>
      </w:r>
    </w:p>
    <w:p w14:paraId="403370B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uftrag erled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říd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kázku</w:t>
      </w:r>
      <w:proofErr w:type="spellEnd"/>
    </w:p>
    <w:p w14:paraId="1077498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uftrag ertei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d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jednávky</w:t>
      </w:r>
      <w:proofErr w:type="spellEnd"/>
    </w:p>
    <w:p w14:paraId="4B4CE3B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uslad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lož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boží</w:t>
      </w:r>
      <w:proofErr w:type="spellEnd"/>
    </w:p>
    <w:p w14:paraId="5FC7A56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au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vět</w:t>
      </w:r>
      <w:proofErr w:type="spellEnd"/>
    </w:p>
    <w:p w14:paraId="0920A7A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auteile prüf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est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veb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íly</w:t>
      </w:r>
      <w:proofErr w:type="spellEnd"/>
    </w:p>
    <w:p w14:paraId="44CB64B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achten (4p)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á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zor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na</w:t>
      </w:r>
    </w:p>
    <w:p w14:paraId="49E488A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förder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pravit</w:t>
      </w:r>
      <w:proofErr w:type="spellEnd"/>
    </w:p>
    <w:p w14:paraId="5F5BD21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color w:val="000000" w:themeColor="text1"/>
          <w:lang w:val="de-DE"/>
        </w:rPr>
        <w:t>beg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üß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vít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zdravit</w:t>
      </w:r>
      <w:proofErr w:type="spellEnd"/>
    </w:p>
    <w:p w14:paraId="6097077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las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tíž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těžovat</w:t>
      </w:r>
      <w:proofErr w:type="spellEnd"/>
    </w:p>
    <w:p w14:paraId="1D05E43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liefer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á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ásob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božím</w:t>
      </w:r>
      <w:proofErr w:type="spellEnd"/>
    </w:p>
    <w:p w14:paraId="06106A6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nötigen etw.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třebovat</w:t>
      </w:r>
      <w:proofErr w:type="spellEnd"/>
    </w:p>
    <w:p w14:paraId="3ECF684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rich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rávu</w:t>
      </w:r>
      <w:proofErr w:type="spellEnd"/>
    </w:p>
    <w:p w14:paraId="35E1659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rücksich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ohledn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co</w:t>
      </w:r>
      <w:proofErr w:type="spellEnd"/>
    </w:p>
    <w:p w14:paraId="2302D88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rufstäti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ný</w:t>
      </w:r>
      <w:proofErr w:type="spellEnd"/>
    </w:p>
    <w:p w14:paraId="3F396CE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chäf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ávat</w:t>
      </w:r>
      <w:proofErr w:type="spellEnd"/>
    </w:p>
    <w:p w14:paraId="1913230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chäf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á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ěkoho</w:t>
      </w:r>
      <w:proofErr w:type="spellEnd"/>
    </w:p>
    <w:p w14:paraId="0E32650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cheid sa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formovat</w:t>
      </w:r>
      <w:proofErr w:type="spellEnd"/>
    </w:p>
    <w:p w14:paraId="3E59C56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chließ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ozhod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14F806A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itz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lastnit</w:t>
      </w:r>
      <w:proofErr w:type="spellEnd"/>
    </w:p>
    <w:p w14:paraId="0A23C12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prechen etw.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hovoř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o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ěčem</w:t>
      </w:r>
      <w:proofErr w:type="spellEnd"/>
    </w:p>
    <w:p w14:paraId="18B6E85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tä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tvrdit</w:t>
      </w:r>
      <w:proofErr w:type="spellEnd"/>
    </w:p>
    <w:p w14:paraId="75B9C2E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tehen aus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klád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z</w:t>
      </w:r>
    </w:p>
    <w:p w14:paraId="7276400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stel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jednat</w:t>
      </w:r>
      <w:proofErr w:type="spellEnd"/>
    </w:p>
    <w:p w14:paraId="6B08537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tra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in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nášet</w:t>
      </w:r>
      <w:proofErr w:type="spellEnd"/>
    </w:p>
    <w:p w14:paraId="3977AD3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treu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r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3F3BEF1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uc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de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: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ezervovat</w:t>
      </w:r>
      <w:proofErr w:type="spellEnd"/>
    </w:p>
    <w:p w14:paraId="794F36D7" w14:textId="51D447C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Abwasser rein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ist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pad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dy</w:t>
      </w:r>
      <w:proofErr w:type="spellEnd"/>
    </w:p>
    <w:p w14:paraId="6EF7C3D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Angebo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bídka</w:t>
      </w:r>
      <w:proofErr w:type="spellEnd"/>
    </w:p>
    <w:p w14:paraId="3222464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Anliegen vortra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znés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sbu</w:t>
      </w:r>
      <w:proofErr w:type="spellEnd"/>
    </w:p>
    <w:p w14:paraId="67EE42B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Ergebnis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sledek</w:t>
      </w:r>
      <w:proofErr w:type="spellEnd"/>
    </w:p>
    <w:p w14:paraId="3A835B0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Gepäck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vazadlo</w:t>
      </w:r>
      <w:proofErr w:type="spellEnd"/>
    </w:p>
    <w:p w14:paraId="5C47D38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Großunter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lkopodnik</w:t>
      </w:r>
      <w:proofErr w:type="spellEnd"/>
    </w:p>
    <w:p w14:paraId="4A8A3CB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Handwerk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řemeslo</w:t>
      </w:r>
      <w:proofErr w:type="spellEnd"/>
    </w:p>
    <w:p w14:paraId="34489A3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Kassentermina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lateb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erminál</w:t>
      </w:r>
      <w:proofErr w:type="spellEnd"/>
    </w:p>
    <w:p w14:paraId="6051FAD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Kleinunter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robn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nikání</w:t>
      </w:r>
      <w:proofErr w:type="spellEnd"/>
    </w:p>
    <w:p w14:paraId="4411CEE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Konto belas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rh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z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účtu</w:t>
      </w:r>
      <w:proofErr w:type="spellEnd"/>
    </w:p>
    <w:p w14:paraId="7A3BF70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Kraftwerk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lektrárna</w:t>
      </w:r>
      <w:proofErr w:type="spellEnd"/>
    </w:p>
    <w:p w14:paraId="6980590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Lag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klad</w:t>
      </w:r>
      <w:proofErr w:type="spellEnd"/>
    </w:p>
    <w:p w14:paraId="7BE33B4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Missverständnis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edorozumění</w:t>
      </w:r>
      <w:proofErr w:type="spellEnd"/>
    </w:p>
    <w:p w14:paraId="5765EA4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Mitglied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len</w:t>
      </w:r>
      <w:proofErr w:type="spellEnd"/>
    </w:p>
    <w:p w14:paraId="7BDAB88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Personalwes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ersonalistika</w:t>
      </w:r>
      <w:proofErr w:type="spellEnd"/>
    </w:p>
    <w:p w14:paraId="10E61F7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Preis-Leistung-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haltnis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měr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cena-výkon</w:t>
      </w:r>
      <w:proofErr w:type="spellEnd"/>
    </w:p>
    <w:p w14:paraId="6751B4A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Stammkapita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ZK</w:t>
      </w:r>
    </w:p>
    <w:p w14:paraId="448B584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Tochterunter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ceřiná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polečnost</w:t>
      </w:r>
      <w:proofErr w:type="spellEnd"/>
    </w:p>
    <w:p w14:paraId="30C5B8A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s Vermö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ajetek</w:t>
      </w:r>
      <w:proofErr w:type="spellEnd"/>
    </w:p>
    <w:p w14:paraId="2C4A1FA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 Vertret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ástupce</w:t>
      </w:r>
      <w:proofErr w:type="spellEnd"/>
    </w:p>
    <w:p w14:paraId="32AE52D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n Bohrvorgang unterbrec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ruš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ces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rtání</w:t>
      </w:r>
      <w:proofErr w:type="spellEnd"/>
    </w:p>
    <w:p w14:paraId="64ABF86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n Vorschlag an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íjm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vrh</w:t>
      </w:r>
      <w:proofErr w:type="spellEnd"/>
    </w:p>
    <w:p w14:paraId="3464CD5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bflug, die Abfahr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le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jezd</w:t>
      </w:r>
      <w:proofErr w:type="spellEnd"/>
    </w:p>
    <w:p w14:paraId="1A26B1F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bnehm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běratel</w:t>
      </w:r>
      <w:proofErr w:type="spellEnd"/>
    </w:p>
    <w:p w14:paraId="59851F8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bsatzmark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rh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pro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byt</w:t>
      </w:r>
      <w:proofErr w:type="spellEnd"/>
    </w:p>
    <w:p w14:paraId="631741A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nbiet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skytovatel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avatel</w:t>
      </w:r>
      <w:proofErr w:type="spellEnd"/>
    </w:p>
    <w:p w14:paraId="0E3D913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nsprechpartn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ontakt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soba</w:t>
      </w:r>
      <w:proofErr w:type="spellEnd"/>
    </w:p>
    <w:p w14:paraId="6AF78DC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nstellungsvertra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acov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mlouva</w:t>
      </w:r>
      <w:proofErr w:type="spellEnd"/>
    </w:p>
    <w:p w14:paraId="360776C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ntei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íl</w:t>
      </w:r>
      <w:proofErr w:type="spellEnd"/>
    </w:p>
    <w:p w14:paraId="57651FB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rbeitge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vatel</w:t>
      </w:r>
      <w:proofErr w:type="spellEnd"/>
    </w:p>
    <w:p w14:paraId="5D7D89E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rbeitnehm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nec</w:t>
      </w:r>
      <w:proofErr w:type="spellEnd"/>
    </w:p>
    <w:p w14:paraId="341FB95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rtike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ruh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boží</w:t>
      </w:r>
      <w:proofErr w:type="spellEnd"/>
    </w:p>
    <w:p w14:paraId="4015D2F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ufsichtsra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zorč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ada</w:t>
      </w:r>
      <w:proofErr w:type="spellEnd"/>
    </w:p>
    <w:p w14:paraId="204BF6F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uftra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kázka</w:t>
      </w:r>
      <w:proofErr w:type="spellEnd"/>
    </w:p>
    <w:p w14:paraId="1D4E77B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uftragge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běratel</w:t>
      </w:r>
      <w:proofErr w:type="spellEnd"/>
    </w:p>
    <w:p w14:paraId="665459D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uftragge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ákazník</w:t>
      </w:r>
      <w:proofErr w:type="spellEnd"/>
    </w:p>
    <w:p w14:paraId="4D0842B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Auftragnehm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avatel</w:t>
      </w:r>
      <w:proofErr w:type="spellEnd"/>
    </w:p>
    <w:p w14:paraId="50F4084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Bedarf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třeb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potřeba</w:t>
      </w:r>
      <w:proofErr w:type="spellEnd"/>
    </w:p>
    <w:p w14:paraId="3CEE3C3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bedauerliche Irrtum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litová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hodn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myl</w:t>
      </w:r>
      <w:proofErr w:type="spellEnd"/>
    </w:p>
    <w:p w14:paraId="1A88310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Betreff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ěc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(v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pise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75CE358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Bruttoverdiens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hrub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dělek</w:t>
      </w:r>
      <w:proofErr w:type="spellEnd"/>
    </w:p>
    <w:p w14:paraId="02E887A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Direktverkauf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ím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dej</w:t>
      </w:r>
      <w:proofErr w:type="spellEnd"/>
    </w:p>
    <w:p w14:paraId="2DA83AF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Einzelunternehm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OSVČ</w:t>
      </w:r>
    </w:p>
    <w:p w14:paraId="29EB5C9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Fahrzeugbau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rob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zidel</w:t>
      </w:r>
      <w:proofErr w:type="spellEnd"/>
    </w:p>
    <w:p w14:paraId="454C008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Geschäftsführ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jednatel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ředitel</w:t>
      </w:r>
      <w:proofErr w:type="spellEnd"/>
    </w:p>
    <w:p w14:paraId="0FBDBFB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lastRenderedPageBreak/>
        <w:t>der Gewin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isk</w:t>
      </w:r>
      <w:proofErr w:type="spellEnd"/>
    </w:p>
    <w:p w14:paraId="6B71E30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Hande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chod</w:t>
      </w:r>
      <w:proofErr w:type="spellEnd"/>
    </w:p>
    <w:p w14:paraId="0B1F826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Inha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lastník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ajitel</w:t>
      </w:r>
      <w:proofErr w:type="spellEnd"/>
    </w:p>
    <w:p w14:paraId="52DA4A7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Kontoauszu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pis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z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onta</w:t>
      </w:r>
      <w:proofErr w:type="spellEnd"/>
    </w:p>
    <w:p w14:paraId="1B676EA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Kund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ákazník</w:t>
      </w:r>
      <w:proofErr w:type="spellEnd"/>
    </w:p>
    <w:p w14:paraId="6A0DCC9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Kundendiens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ervis</w:t>
      </w:r>
      <w:proofErr w:type="spellEnd"/>
    </w:p>
    <w:p w14:paraId="2E6DE23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Lieferumga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jem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ávky</w:t>
      </w:r>
      <w:proofErr w:type="spellEnd"/>
    </w:p>
    <w:p w14:paraId="488B53E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LKW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klad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uto</w:t>
      </w:r>
      <w:proofErr w:type="spellEnd"/>
    </w:p>
    <w:p w14:paraId="241DD60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Maschinenbau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rojírenství</w:t>
      </w:r>
      <w:proofErr w:type="spellEnd"/>
    </w:p>
    <w:p w14:paraId="27A8849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Mitarbeit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nec</w:t>
      </w:r>
      <w:proofErr w:type="spellEnd"/>
    </w:p>
    <w:p w14:paraId="06F44C1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Or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ísto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ec</w:t>
      </w:r>
      <w:proofErr w:type="spellEnd"/>
    </w:p>
    <w:p w14:paraId="6518962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Rabat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leva</w:t>
      </w:r>
      <w:proofErr w:type="spellEnd"/>
    </w:p>
    <w:p w14:paraId="7B462B8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Rechnungsbetra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účtovaná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ástka</w:t>
      </w:r>
      <w:proofErr w:type="spellEnd"/>
    </w:p>
    <w:p w14:paraId="4E013C4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Schwerpunk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ěžiště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hl.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znam</w:t>
      </w:r>
      <w:proofErr w:type="spellEnd"/>
    </w:p>
    <w:p w14:paraId="20714B7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Sitz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ídlo</w:t>
      </w:r>
      <w:proofErr w:type="spellEnd"/>
    </w:p>
    <w:p w14:paraId="3569543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Standor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ídlo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ísto</w:t>
      </w:r>
      <w:proofErr w:type="spellEnd"/>
    </w:p>
    <w:p w14:paraId="24CFE9F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Teilnehm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účastník</w:t>
      </w:r>
      <w:proofErr w:type="spellEnd"/>
    </w:p>
    <w:p w14:paraId="574E8BF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Umsatz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rat</w:t>
      </w:r>
      <w:proofErr w:type="spellEnd"/>
    </w:p>
    <w:p w14:paraId="7B5CF65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Versand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xpedice</w:t>
      </w:r>
      <w:proofErr w:type="spellEnd"/>
    </w:p>
    <w:p w14:paraId="3907CD4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Versicherungsbeitra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jistné</w:t>
      </w:r>
      <w:proofErr w:type="spellEnd"/>
    </w:p>
    <w:p w14:paraId="7B5BBA4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Vertra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mlouv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hoda</w:t>
      </w:r>
      <w:proofErr w:type="spellEnd"/>
    </w:p>
    <w:p w14:paraId="0905C4D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Vertrieb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by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dej</w:t>
      </w:r>
      <w:proofErr w:type="spellEnd"/>
    </w:p>
    <w:p w14:paraId="3D5DCCA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 Vorstand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stavenstvo</w:t>
      </w:r>
      <w:proofErr w:type="spellEnd"/>
    </w:p>
    <w:p w14:paraId="52817E0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/die Beschäftigt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nec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(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yně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4CCDD94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er/die Vorgesetzt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dřízen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/á</w:t>
      </w:r>
    </w:p>
    <w:p w14:paraId="1015F5E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bfahr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jezd</w:t>
      </w:r>
      <w:proofErr w:type="spellEnd"/>
    </w:p>
    <w:p w14:paraId="358768B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bteil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děle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ekce</w:t>
      </w:r>
      <w:proofErr w:type="spellEnd"/>
    </w:p>
    <w:p w14:paraId="26C957D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bwicklung der Zahlun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vádě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lateb</w:t>
      </w:r>
      <w:proofErr w:type="spellEnd"/>
    </w:p>
    <w:p w14:paraId="153B129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nforder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žadavek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rok</w:t>
      </w:r>
      <w:proofErr w:type="spellEnd"/>
    </w:p>
    <w:p w14:paraId="16451C0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nfrag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ptávk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taz</w:t>
      </w:r>
      <w:proofErr w:type="spellEnd"/>
    </w:p>
    <w:p w14:paraId="744FEA1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nga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údaje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ta</w:t>
      </w:r>
      <w:proofErr w:type="spellEnd"/>
    </w:p>
    <w:p w14:paraId="38D54AA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nkunf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íjezd</w:t>
      </w:r>
      <w:proofErr w:type="spellEnd"/>
    </w:p>
    <w:p w14:paraId="699CD22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nliefer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á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ávka</w:t>
      </w:r>
      <w:proofErr w:type="spellEnd"/>
    </w:p>
    <w:p w14:paraId="403665C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die Anpassung an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tw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.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způsobe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k</w:t>
      </w:r>
    </w:p>
    <w:p w14:paraId="01EB4DB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ufforder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zv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zvání</w:t>
      </w:r>
      <w:proofErr w:type="spellEnd"/>
    </w:p>
    <w:p w14:paraId="3B108DA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uftragsbestätig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tvrze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jednávky</w:t>
      </w:r>
      <w:proofErr w:type="spellEnd"/>
    </w:p>
    <w:p w14:paraId="0517911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usbild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zdělání</w:t>
      </w:r>
      <w:proofErr w:type="spellEnd"/>
    </w:p>
    <w:p w14:paraId="74262A7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Auskunf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formace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ráva</w:t>
      </w:r>
      <w:proofErr w:type="spellEnd"/>
    </w:p>
    <w:p w14:paraId="77392FB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Bedienungsanleit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vod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k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sluze</w:t>
      </w:r>
      <w:proofErr w:type="spellEnd"/>
    </w:p>
    <w:p w14:paraId="67E94B3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Belegschaf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nci</w:t>
      </w:r>
      <w:proofErr w:type="spellEnd"/>
    </w:p>
    <w:p w14:paraId="33444F3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Bereitstell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chystání</w:t>
      </w:r>
      <w:proofErr w:type="spellEnd"/>
    </w:p>
    <w:p w14:paraId="0BA2F3B5" w14:textId="18386E81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Beschwerd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tíž</w:t>
      </w:r>
      <w:proofErr w:type="spellEnd"/>
      <w:r w:rsidR="0025204F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ížnost</w:t>
      </w:r>
      <w:proofErr w:type="spellEnd"/>
    </w:p>
    <w:p w14:paraId="056C2F1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Dienstreis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lužeb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cesta</w:t>
      </w:r>
      <w:proofErr w:type="spellEnd"/>
    </w:p>
    <w:p w14:paraId="2256372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Empfehl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poručení</w:t>
      </w:r>
      <w:proofErr w:type="spellEnd"/>
    </w:p>
    <w:p w14:paraId="608EB1C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Entschädig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škodnění</w:t>
      </w:r>
      <w:proofErr w:type="spellEnd"/>
    </w:p>
    <w:p w14:paraId="5D47EF1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fällige Zahlung einzie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kas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platnou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latbu</w:t>
      </w:r>
      <w:proofErr w:type="spellEnd"/>
    </w:p>
    <w:p w14:paraId="2BAD567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Fortbild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školování</w:t>
      </w:r>
      <w:proofErr w:type="spellEnd"/>
    </w:p>
    <w:p w14:paraId="33DA399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Frach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klad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pravné</w:t>
      </w:r>
      <w:proofErr w:type="spellEnd"/>
    </w:p>
    <w:p w14:paraId="55E132F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Gebüh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platek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ň</w:t>
      </w:r>
      <w:proofErr w:type="spellEnd"/>
    </w:p>
    <w:p w14:paraId="3B6C51D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Herstell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roba</w:t>
      </w:r>
      <w:proofErr w:type="spellEnd"/>
    </w:p>
    <w:p w14:paraId="458D975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Krankenkass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dravot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jišťovna</w:t>
      </w:r>
      <w:proofErr w:type="spellEnd"/>
    </w:p>
    <w:p w14:paraId="63F337A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Krankenversicher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dravot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jištění</w:t>
      </w:r>
      <w:proofErr w:type="spellEnd"/>
    </w:p>
    <w:p w14:paraId="04AAB5B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Lehr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če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(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born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cvik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240B1D1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Leit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dení</w:t>
      </w:r>
      <w:proofErr w:type="spellEnd"/>
    </w:p>
    <w:p w14:paraId="5967670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Liefermeng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avan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nožství</w:t>
      </w:r>
      <w:proofErr w:type="spellEnd"/>
    </w:p>
    <w:p w14:paraId="6EE92EF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Lieferzei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ac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lhůta</w:t>
      </w:r>
      <w:proofErr w:type="spellEnd"/>
    </w:p>
    <w:p w14:paraId="02BACFD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color w:val="000000" w:themeColor="text1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Mess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letrh</w:t>
      </w:r>
      <w:proofErr w:type="spellEnd"/>
    </w:p>
    <w:p w14:paraId="53C4EB9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Mitteil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děle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ráva</w:t>
      </w:r>
      <w:proofErr w:type="spellEnd"/>
    </w:p>
    <w:p w14:paraId="448EA9F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Müh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nah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silí</w:t>
      </w:r>
      <w:proofErr w:type="spellEnd"/>
    </w:p>
    <w:p w14:paraId="301B5CB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Nachfrag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ptávka</w:t>
      </w:r>
      <w:proofErr w:type="spellEnd"/>
    </w:p>
    <w:p w14:paraId="24C0DF9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Niederlass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bočka</w:t>
      </w:r>
      <w:proofErr w:type="spellEnd"/>
    </w:p>
    <w:p w14:paraId="164DF75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Pfleg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éče</w:t>
      </w:r>
      <w:proofErr w:type="spellEnd"/>
    </w:p>
    <w:p w14:paraId="4816EF3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Rechn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účet</w:t>
      </w:r>
      <w:proofErr w:type="spellEnd"/>
    </w:p>
    <w:p w14:paraId="32E401A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Rechtsform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áv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forma</w:t>
      </w:r>
    </w:p>
    <w:p w14:paraId="7021048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Rege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avidlo</w:t>
      </w:r>
      <w:proofErr w:type="spellEnd"/>
    </w:p>
    <w:p w14:paraId="3DB71E6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Schutzbrille aufsetz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sad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chrann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rýle</w:t>
      </w:r>
      <w:proofErr w:type="spellEnd"/>
    </w:p>
    <w:p w14:paraId="35166FB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Stellungnahm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novisko</w:t>
      </w:r>
      <w:proofErr w:type="spellEnd"/>
    </w:p>
    <w:p w14:paraId="38C7D96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Steu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aň</w:t>
      </w:r>
      <w:proofErr w:type="spellEnd"/>
    </w:p>
    <w:p w14:paraId="65ED1BA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Übersich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hled</w:t>
      </w:r>
      <w:proofErr w:type="spellEnd"/>
    </w:p>
    <w:p w14:paraId="544B264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Überweis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ankov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vod</w:t>
      </w:r>
      <w:proofErr w:type="spellEnd"/>
    </w:p>
    <w:p w14:paraId="6207F2E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Umsetz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ealizace</w:t>
      </w:r>
      <w:proofErr w:type="spellEnd"/>
    </w:p>
    <w:p w14:paraId="65FEF0A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Veranstalt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řádá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kce</w:t>
      </w:r>
      <w:proofErr w:type="spellEnd"/>
    </w:p>
    <w:p w14:paraId="0062CA8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Versorg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ásobování</w:t>
      </w:r>
      <w:proofErr w:type="spellEnd"/>
    </w:p>
    <w:p w14:paraId="690055B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Verwalt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práva</w:t>
      </w:r>
      <w:proofErr w:type="spellEnd"/>
    </w:p>
    <w:p w14:paraId="67BB8F2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Vorschrif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pis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stanovení</w:t>
      </w:r>
      <w:proofErr w:type="spellEnd"/>
    </w:p>
    <w:p w14:paraId="216F3B5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Wahl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lba</w:t>
      </w:r>
      <w:proofErr w:type="spellEnd"/>
    </w:p>
    <w:p w14:paraId="434505B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Zahlungsweis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ůsob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latby</w:t>
      </w:r>
      <w:proofErr w:type="spellEnd"/>
    </w:p>
    <w:p w14:paraId="49FA5B9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zuständige Abteil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íslušn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ddělení</w:t>
      </w:r>
      <w:proofErr w:type="spellEnd"/>
    </w:p>
    <w:p w14:paraId="249946B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 Zweigniederlass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bočka</w:t>
      </w:r>
      <w:proofErr w:type="spellEnd"/>
    </w:p>
    <w:p w14:paraId="273B9D0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enen zu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louž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k</w:t>
      </w:r>
    </w:p>
    <w:p w14:paraId="3504ADC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re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toč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očit</w:t>
      </w:r>
      <w:proofErr w:type="spellEnd"/>
    </w:p>
    <w:p w14:paraId="0F8B6BA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ruck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isknout</w:t>
      </w:r>
      <w:proofErr w:type="spellEnd"/>
    </w:p>
    <w:p w14:paraId="72ADE6F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r</w:t>
      </w:r>
      <w:r w:rsidRPr="00EA5F87">
        <w:rPr>
          <w:color w:val="000000" w:themeColor="text1"/>
          <w:lang w:val="de-DE"/>
        </w:rPr>
        <w:t>ü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ck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máčk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lačit</w:t>
      </w:r>
      <w:proofErr w:type="spellEnd"/>
    </w:p>
    <w:p w14:paraId="14838BB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inlad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zvat</w:t>
      </w:r>
      <w:proofErr w:type="spellEnd"/>
    </w:p>
    <w:p w14:paraId="1594E06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instel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jm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(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0B7183D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lastRenderedPageBreak/>
        <w:t>empfan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vít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jmout</w:t>
      </w:r>
      <w:proofErr w:type="spellEnd"/>
      <w:r w:rsidRPr="00EA5F87">
        <w:rPr>
          <w:rFonts w:ascii="Open Sans" w:eastAsia="Times New Roman" w:hAnsi="Open Sans" w:cs="Open Sans"/>
          <w:i/>
          <w:iCs/>
          <w:color w:val="000000" w:themeColor="text1"/>
          <w:sz w:val="21"/>
          <w:szCs w:val="21"/>
          <w:lang w:val="de-DE" w:eastAsia="cs-CZ"/>
        </w:rPr>
        <w:t xml:space="preserve"> (</w:t>
      </w:r>
      <w:proofErr w:type="spellStart"/>
      <w:r w:rsidRPr="00EA5F87">
        <w:rPr>
          <w:rFonts w:ascii="Open Sans" w:eastAsia="Times New Roman" w:hAnsi="Open Sans" w:cs="Open Sans"/>
          <w:i/>
          <w:iCs/>
          <w:color w:val="000000" w:themeColor="text1"/>
          <w:sz w:val="21"/>
          <w:szCs w:val="21"/>
          <w:lang w:val="de-DE" w:eastAsia="cs-CZ"/>
        </w:rPr>
        <w:t>např</w:t>
      </w:r>
      <w:proofErr w:type="spellEnd"/>
      <w:r w:rsidRPr="00EA5F87">
        <w:rPr>
          <w:rFonts w:ascii="Open Sans" w:eastAsia="Times New Roman" w:hAnsi="Open Sans" w:cs="Open Sans"/>
          <w:i/>
          <w:iCs/>
          <w:color w:val="000000" w:themeColor="text1"/>
          <w:sz w:val="21"/>
          <w:szCs w:val="21"/>
          <w:lang w:val="de-DE" w:eastAsia="cs-CZ"/>
        </w:rPr>
        <w:t xml:space="preserve">. </w:t>
      </w:r>
      <w:proofErr w:type="spellStart"/>
      <w:r w:rsidRPr="00EA5F87">
        <w:rPr>
          <w:rFonts w:ascii="Open Sans" w:eastAsia="Times New Roman" w:hAnsi="Open Sans" w:cs="Open Sans"/>
          <w:i/>
          <w:iCs/>
          <w:color w:val="000000" w:themeColor="text1"/>
          <w:sz w:val="21"/>
          <w:szCs w:val="21"/>
          <w:lang w:val="de-DE" w:eastAsia="cs-CZ"/>
        </w:rPr>
        <w:t>hosty</w:t>
      </w:r>
      <w:proofErr w:type="spellEnd"/>
      <w:r w:rsidRPr="00EA5F87">
        <w:rPr>
          <w:rFonts w:ascii="Open Sans" w:eastAsia="Times New Roman" w:hAnsi="Open Sans" w:cs="Open Sans"/>
          <w:i/>
          <w:iCs/>
          <w:color w:val="000000" w:themeColor="text1"/>
          <w:sz w:val="21"/>
          <w:szCs w:val="21"/>
          <w:lang w:val="de-DE" w:eastAsia="cs-CZ"/>
        </w:rPr>
        <w:t>)</w:t>
      </w:r>
    </w:p>
    <w:p w14:paraId="1CDCBB2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mpfeh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poručit</w:t>
      </w:r>
      <w:proofErr w:type="spellEnd"/>
    </w:p>
    <w:p w14:paraId="5B05C440" w14:textId="77777777" w:rsidR="004A724F" w:rsidRPr="00EA5F87" w:rsidRDefault="004A724F" w:rsidP="00722A9C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ntwerf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vrh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plánovat</w:t>
      </w:r>
      <w:proofErr w:type="spellEnd"/>
    </w:p>
    <w:p w14:paraId="0746C4B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hal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držet</w:t>
      </w:r>
      <w:proofErr w:type="spellEnd"/>
    </w:p>
    <w:p w14:paraId="40F53E7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klär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světlit</w:t>
      </w:r>
      <w:proofErr w:type="spellEnd"/>
    </w:p>
    <w:p w14:paraId="1B69B4C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led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říd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řídit</w:t>
      </w:r>
      <w:proofErr w:type="spellEnd"/>
    </w:p>
    <w:p w14:paraId="4149A29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stat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hradit</w:t>
      </w:r>
      <w:proofErr w:type="spellEnd"/>
    </w:p>
    <w:p w14:paraId="40F05D3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tei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skyt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dělit</w:t>
      </w:r>
      <w:proofErr w:type="spellEnd"/>
    </w:p>
    <w:p w14:paraId="6033F9D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wähn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mínit</w:t>
      </w:r>
      <w:proofErr w:type="spellEnd"/>
    </w:p>
    <w:p w14:paraId="450398A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wer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ísk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dělat</w:t>
      </w:r>
      <w:proofErr w:type="spellEnd"/>
    </w:p>
    <w:p w14:paraId="3604DED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wirtschaf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hospodař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tvořit</w:t>
      </w:r>
      <w:proofErr w:type="spellEnd"/>
    </w:p>
    <w:p w14:paraId="73E5CE9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rzeu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tváře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rábět</w:t>
      </w:r>
      <w:proofErr w:type="spellEnd"/>
    </w:p>
    <w:p w14:paraId="5232A98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s handelt sich um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jedná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o</w:t>
      </w:r>
    </w:p>
    <w:p w14:paraId="69DB808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fer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rábě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hotovovat</w:t>
      </w:r>
      <w:proofErr w:type="spellEnd"/>
    </w:p>
    <w:p w14:paraId="24DFEAD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fest anstel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á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ál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městnání</w:t>
      </w:r>
      <w:proofErr w:type="spellEnd"/>
    </w:p>
    <w:p w14:paraId="3D41A58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feststel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nov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rč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jistit</w:t>
      </w:r>
      <w:proofErr w:type="spellEnd"/>
    </w:p>
    <w:p w14:paraId="1A78214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fortsetz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kračovat</w:t>
      </w:r>
      <w:proofErr w:type="spellEnd"/>
    </w:p>
    <w:p w14:paraId="0DA29172" w14:textId="77777777" w:rsidR="004A724F" w:rsidRPr="00EA5F87" w:rsidRDefault="004A724F" w:rsidP="00081955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gesetzlich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ákonný</w:t>
      </w:r>
      <w:proofErr w:type="spellEnd"/>
    </w:p>
    <w:p w14:paraId="30B2694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GmbH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s. r. o.</w:t>
      </w:r>
    </w:p>
    <w:p w14:paraId="477E933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gründ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ložit</w:t>
      </w:r>
      <w:proofErr w:type="spellEnd"/>
    </w:p>
    <w:p w14:paraId="5DE2F34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 Anspruch 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uží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(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rok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i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žad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669B06F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 Frage kom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cháze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v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úvahu</w:t>
      </w:r>
      <w:proofErr w:type="spellEnd"/>
    </w:p>
    <w:p w14:paraId="6467F3D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jemanden (4p) krankschrei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ps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ěkomu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eschopenku</w:t>
      </w:r>
      <w:proofErr w:type="spellEnd"/>
    </w:p>
    <w:p w14:paraId="0302A0C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lar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jasn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jasnit</w:t>
      </w:r>
      <w:proofErr w:type="spellEnd"/>
    </w:p>
    <w:p w14:paraId="16DFB19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ontaktlos bezah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lat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ezkontaktně</w:t>
      </w:r>
      <w:proofErr w:type="spellEnd"/>
    </w:p>
    <w:p w14:paraId="1EABBA0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osten über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vzí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klady</w:t>
      </w:r>
      <w:proofErr w:type="spellEnd"/>
    </w:p>
    <w:p w14:paraId="3D0C91C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ünd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povědě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át</w:t>
      </w:r>
      <w:proofErr w:type="spellEnd"/>
    </w:p>
    <w:p w14:paraId="26418D6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lad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lož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áklad</w:t>
      </w:r>
      <w:proofErr w:type="spellEnd"/>
    </w:p>
    <w:p w14:paraId="3BDBA4C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lei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és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vést</w:t>
      </w:r>
      <w:proofErr w:type="spellEnd"/>
    </w:p>
    <w:p w14:paraId="302F36C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ittei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děl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známit</w:t>
      </w:r>
      <w:proofErr w:type="spellEnd"/>
    </w:p>
    <w:p w14:paraId="1E55F92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ittelständisches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ření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nik</w:t>
      </w:r>
      <w:proofErr w:type="spellEnd"/>
    </w:p>
    <w:p w14:paraId="63449DE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chmac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podobit</w:t>
      </w:r>
      <w:proofErr w:type="spellEnd"/>
    </w:p>
    <w:p w14:paraId="5A6B1C2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chricht hinterlass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nech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rávu</w:t>
      </w:r>
      <w:proofErr w:type="spellEnd"/>
    </w:p>
    <w:p w14:paraId="5A2417E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achteil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evýhody</w:t>
      </w:r>
      <w:proofErr w:type="spellEnd"/>
    </w:p>
    <w:p w14:paraId="35B6C06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H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  <w:t>v. o. s.</w:t>
      </w:r>
    </w:p>
    <w:p w14:paraId="3F0113E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bier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chutnat</w:t>
      </w:r>
      <w:proofErr w:type="spellEnd"/>
    </w:p>
    <w:p w14:paraId="27664E6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rompte Liefer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ychl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dání</w:t>
      </w:r>
      <w:proofErr w:type="spellEnd"/>
    </w:p>
    <w:p w14:paraId="1AD9AC9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chie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su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unout</w:t>
      </w:r>
      <w:proofErr w:type="spellEnd"/>
    </w:p>
    <w:p w14:paraId="2BBDFB8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chon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šetř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cháze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hleduplně</w:t>
      </w:r>
      <w:proofErr w:type="spellEnd"/>
    </w:p>
    <w:p w14:paraId="32678DD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chriftlich bestä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tvrd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ísemně</w:t>
      </w:r>
      <w:proofErr w:type="spellEnd"/>
    </w:p>
    <w:p w14:paraId="49B9272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chütz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chránít</w:t>
      </w:r>
      <w:proofErr w:type="spellEnd"/>
    </w:p>
    <w:p w14:paraId="5F1EF56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anmeld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hlás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hlás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41B9572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aufhal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drž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7E51016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belaufen auf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in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(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ástku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)</w:t>
      </w:r>
    </w:p>
    <w:p w14:paraId="04AFB9E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belaufen auf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obnášet</w:t>
      </w:r>
      <w:proofErr w:type="spellEnd"/>
    </w:p>
    <w:p w14:paraId="647B21D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beschäft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bý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62CE0FE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beschäftigen mi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bý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ím</w:t>
      </w:r>
      <w:proofErr w:type="spellEnd"/>
    </w:p>
    <w:p w14:paraId="164589E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beschweren ü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ěž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i</w:t>
      </w:r>
    </w:p>
    <w:p w14:paraId="04C8537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beteiligen an (3p)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íle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na</w:t>
      </w:r>
    </w:p>
    <w:p w14:paraId="0FFCD01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entscheiden fü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ozhod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70C6E8D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erkundigen nach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form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o</w:t>
      </w:r>
    </w:p>
    <w:p w14:paraId="163FDD6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kümmern um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r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o</w:t>
      </w:r>
    </w:p>
    <w:p w14:paraId="2B1DC5B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treff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etk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303786C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verabred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mluv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i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chůzku</w:t>
      </w:r>
      <w:proofErr w:type="spellEnd"/>
    </w:p>
    <w:p w14:paraId="5D3B479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ch wundern ü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v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4635E23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ink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klesat</w:t>
      </w:r>
      <w:proofErr w:type="spellEnd"/>
    </w:p>
    <w:p w14:paraId="1C333B1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orgen fü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ar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o</w:t>
      </w:r>
    </w:p>
    <w:p w14:paraId="746E60D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orgfältige Beratun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ečlivé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radenství</w:t>
      </w:r>
      <w:proofErr w:type="spellEnd"/>
    </w:p>
    <w:p w14:paraId="49859AC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peicher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lož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kládat</w:t>
      </w:r>
      <w:proofErr w:type="spellEnd"/>
    </w:p>
    <w:p w14:paraId="259098F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ei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oupat</w:t>
      </w:r>
      <w:proofErr w:type="spellEnd"/>
    </w:p>
    <w:p w14:paraId="374A1F0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ätig sei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ý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inný</w:t>
      </w:r>
      <w:proofErr w:type="spellEnd"/>
    </w:p>
    <w:p w14:paraId="3195A98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tra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osit</w:t>
      </w:r>
      <w:proofErr w:type="spellEnd"/>
    </w:p>
    <w:p w14:paraId="5594C92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übereinstim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ouhlasit</w:t>
      </w:r>
      <w:proofErr w:type="spellEnd"/>
    </w:p>
    <w:p w14:paraId="11F1553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übernehm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vzít</w:t>
      </w:r>
      <w:proofErr w:type="spellEnd"/>
    </w:p>
    <w:p w14:paraId="72601EA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überweis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vés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eníze</w:t>
      </w:r>
      <w:proofErr w:type="spellEnd"/>
    </w:p>
    <w:p w14:paraId="6C8626B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mwandel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měnit</w:t>
      </w:r>
      <w:proofErr w:type="spellEnd"/>
    </w:p>
    <w:p w14:paraId="71893AE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nbeschränkt haf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neomezeně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učit</w:t>
      </w:r>
      <w:proofErr w:type="spellEnd"/>
    </w:p>
    <w:p w14:paraId="38A6E30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nterscheiden zwisc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rozliš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mezi</w:t>
      </w:r>
      <w:proofErr w:type="spellEnd"/>
    </w:p>
    <w:p w14:paraId="7560554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nterschrei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episovat</w:t>
      </w:r>
      <w:proofErr w:type="spellEnd"/>
    </w:p>
    <w:p w14:paraId="0BB4D83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unterstütz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odporovat</w:t>
      </w:r>
      <w:proofErr w:type="spellEnd"/>
    </w:p>
    <w:p w14:paraId="33D88CC7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antwortlich fü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odpovědn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</w:t>
      </w:r>
      <w:proofErr w:type="spellEnd"/>
    </w:p>
    <w:p w14:paraId="159D885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arbei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racován</w:t>
      </w:r>
      <w:proofErr w:type="spellEnd"/>
    </w:p>
    <w:p w14:paraId="5784F1A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brin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trávit</w:t>
      </w:r>
      <w:proofErr w:type="spellEnd"/>
    </w:p>
    <w:p w14:paraId="2A8664E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einbar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jedn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mluvit</w:t>
      </w:r>
      <w:proofErr w:type="spellEnd"/>
    </w:p>
    <w:p w14:paraId="00D8A691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color w:val="000000" w:themeColor="text1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einbarung treff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ohod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127ABD3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fügen übe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spon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čím</w:t>
      </w:r>
      <w:proofErr w:type="spellEnd"/>
    </w:p>
    <w:p w14:paraId="09B93409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gleichen mit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rovná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</w:t>
      </w:r>
    </w:p>
    <w:p w14:paraId="210DE87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meiden (4p)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var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 </w:t>
      </w:r>
    </w:p>
    <w:p w14:paraId="2D9BFF5A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meiden etw. (4p)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yhnou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se</w:t>
      </w:r>
    </w:p>
    <w:p w14:paraId="549FE0E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mittel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prostředkovat</w:t>
      </w:r>
      <w:proofErr w:type="spellEnd"/>
    </w:p>
    <w:p w14:paraId="148488EE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mu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pokládat</w:t>
      </w:r>
      <w:proofErr w:type="spellEnd"/>
    </w:p>
    <w:p w14:paraId="3B85BD52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rechn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účtovat</w:t>
      </w:r>
      <w:proofErr w:type="spellEnd"/>
    </w:p>
    <w:p w14:paraId="14BCC8BC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ringer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nížit</w:t>
      </w:r>
      <w:proofErr w:type="spellEnd"/>
    </w:p>
    <w:p w14:paraId="296D94E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erschreib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epsat</w:t>
      </w:r>
      <w:proofErr w:type="spellEnd"/>
    </w:p>
    <w:p w14:paraId="6BF591F8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rbereit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pravit</w:t>
      </w:r>
      <w:proofErr w:type="spellEnd"/>
    </w:p>
    <w:p w14:paraId="46EDB833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rle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ložit</w:t>
      </w:r>
      <w:proofErr w:type="spellEnd"/>
    </w:p>
    <w:p w14:paraId="28C065F4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rlie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existovat</w:t>
      </w:r>
      <w:proofErr w:type="spellEnd"/>
    </w:p>
    <w:p w14:paraId="78140AEB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orteile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ýhody</w:t>
      </w:r>
      <w:proofErr w:type="spellEnd"/>
    </w:p>
    <w:p w14:paraId="33F3CBF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lastRenderedPageBreak/>
        <w:t>wähl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volit</w:t>
      </w:r>
      <w:proofErr w:type="spellEnd"/>
    </w:p>
    <w:p w14:paraId="2AE385B0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warnen vo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varova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ed</w:t>
      </w:r>
      <w:proofErr w:type="spellEnd"/>
    </w:p>
    <w:p w14:paraId="758C800F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hlen fü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plat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</w:t>
      </w:r>
      <w:proofErr w:type="spellEnd"/>
    </w:p>
    <w:p w14:paraId="2A19B876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ahlung per Bankeinzug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latba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inkasem</w:t>
      </w:r>
      <w:proofErr w:type="spellEnd"/>
    </w:p>
    <w:p w14:paraId="37C647D5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ur Verfügung steh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ý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k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dispozici</w:t>
      </w:r>
      <w:proofErr w:type="spellEnd"/>
    </w:p>
    <w:p w14:paraId="4CBE7C5D" w14:textId="77777777" w:rsidR="004A724F" w:rsidRPr="00EA5F87" w:rsidRDefault="004A724F" w:rsidP="00B5611D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usagen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přislíbi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,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slíbit</w:t>
      </w:r>
      <w:proofErr w:type="spellEnd"/>
    </w:p>
    <w:p w14:paraId="31B3877E" w14:textId="77777777" w:rsidR="00B32514" w:rsidRDefault="004A724F" w:rsidP="002F709B">
      <w:pPr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</w:pP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uständig sein für</w:t>
      </w:r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ab/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být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odpovědný</w:t>
      </w:r>
      <w:proofErr w:type="spellEnd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 xml:space="preserve"> </w:t>
      </w:r>
      <w:proofErr w:type="spellStart"/>
      <w:r w:rsidRP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z</w:t>
      </w:r>
      <w:r w:rsidR="00EA5F87">
        <w:rPr>
          <w:rFonts w:ascii="Open Sans" w:eastAsia="Times New Roman" w:hAnsi="Open Sans" w:cs="Open Sans"/>
          <w:color w:val="000000" w:themeColor="text1"/>
          <w:sz w:val="21"/>
          <w:szCs w:val="21"/>
          <w:lang w:val="de-DE" w:eastAsia="cs-CZ"/>
        </w:rPr>
        <w:t>a</w:t>
      </w:r>
      <w:proofErr w:type="spellEnd"/>
    </w:p>
    <w:p w14:paraId="4F61A7BE" w14:textId="77777777" w:rsidR="002F709B" w:rsidRDefault="002F709B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triebsbesichti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íd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odu</w:t>
      </w:r>
      <w:proofErr w:type="spellEnd"/>
    </w:p>
    <w:p w14:paraId="200BFC31" w14:textId="4C51CBA9" w:rsidR="002F709B" w:rsidRPr="002F709B" w:rsidRDefault="002F709B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uchstabiere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láskovat</w:t>
      </w:r>
      <w:proofErr w:type="spellEnd"/>
    </w:p>
    <w:p w14:paraId="38A9D85A" w14:textId="77777777" w:rsidR="002F709B" w:rsidRDefault="002F709B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verlaufen</w:t>
      </w:r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toulat</w:t>
      </w:r>
      <w:proofErr w:type="spellEnd"/>
      <w:r w:rsidRPr="005A4FE8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trat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7B043BD5" w14:textId="77777777" w:rsidR="00897EF0" w:rsidRDefault="002F709B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</w:t>
      </w:r>
      <w:r w:rsidRPr="002F709B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triebslei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ou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ozu</w:t>
      </w:r>
      <w:proofErr w:type="spellEnd"/>
    </w:p>
    <w:p w14:paraId="5C00BFEC" w14:textId="77777777" w:rsidR="00897EF0" w:rsidRDefault="00897EF0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mappe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ožka</w:t>
      </w:r>
      <w:proofErr w:type="spellEnd"/>
    </w:p>
    <w:p w14:paraId="3FF7F84C" w14:textId="77777777" w:rsidR="009C1542" w:rsidRDefault="009C1542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lu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tráta</w:t>
      </w:r>
      <w:proofErr w:type="spellEnd"/>
    </w:p>
    <w:p w14:paraId="394B23E8" w14:textId="26722385" w:rsidR="009C1542" w:rsidRDefault="00E15082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</w:t>
      </w:r>
      <w:r w:rsidR="009C154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markten</w:t>
      </w:r>
      <w:r w:rsidR="009C154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9C154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ávat</w:t>
      </w:r>
      <w:proofErr w:type="spellEnd"/>
    </w:p>
    <w:p w14:paraId="54168699" w14:textId="5F5D2A09" w:rsidR="009C1542" w:rsidRPr="002F709B" w:rsidRDefault="00E15082" w:rsidP="002F709B">
      <w:pPr>
        <w:tabs>
          <w:tab w:val="righ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sectPr w:rsidR="009C1542" w:rsidRPr="002F709B" w:rsidSect="00F75A9E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</w:t>
      </w:r>
      <w:r w:rsidR="009C154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gleiten</w:t>
      </w:r>
      <w:r w:rsidR="009C154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9C154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rovázet</w:t>
      </w:r>
      <w:proofErr w:type="spellEnd"/>
    </w:p>
    <w:p w14:paraId="59FA43AC" w14:textId="5F96BE77" w:rsidR="00F75A9E" w:rsidRPr="00A211D3" w:rsidRDefault="00F75A9E" w:rsidP="002C2111">
      <w:pPr>
        <w:shd w:val="clear" w:color="auto" w:fill="FFFFFF"/>
        <w:tabs>
          <w:tab w:val="left" w:leader="dot" w:pos="0"/>
        </w:tabs>
        <w:spacing w:before="100" w:beforeAutospacing="1" w:after="100" w:afterAutospacing="1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3216619D" w14:textId="77777777" w:rsidR="002C2111" w:rsidRPr="00A211D3" w:rsidRDefault="002C2111" w:rsidP="002C2111">
      <w:pPr>
        <w:shd w:val="clear" w:color="auto" w:fill="FFFFFF"/>
        <w:tabs>
          <w:tab w:val="left" w:leader="dot" w:pos="0"/>
        </w:tabs>
        <w:spacing w:before="100" w:beforeAutospacing="1" w:after="100" w:afterAutospacing="1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sectPr w:rsidR="002C2111" w:rsidRPr="00A211D3" w:rsidSect="00F75A9E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C5A37" w14:textId="77777777" w:rsidR="003A01BE" w:rsidRDefault="003A01BE" w:rsidP="00A211D3">
      <w:r>
        <w:separator/>
      </w:r>
    </w:p>
  </w:endnote>
  <w:endnote w:type="continuationSeparator" w:id="0">
    <w:p w14:paraId="49E45B43" w14:textId="77777777" w:rsidR="003A01BE" w:rsidRDefault="003A01BE" w:rsidP="00A21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0499451"/>
      <w:docPartObj>
        <w:docPartGallery w:val="Page Numbers (Bottom of Page)"/>
        <w:docPartUnique/>
      </w:docPartObj>
    </w:sdtPr>
    <w:sdtEndPr/>
    <w:sdtContent>
      <w:p w14:paraId="5D6A79A3" w14:textId="3FE128F7" w:rsidR="00A211D3" w:rsidRDefault="00A211D3" w:rsidP="00A211D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8E24E" w14:textId="77777777" w:rsidR="003A01BE" w:rsidRDefault="003A01BE" w:rsidP="00A211D3">
      <w:r>
        <w:separator/>
      </w:r>
    </w:p>
  </w:footnote>
  <w:footnote w:type="continuationSeparator" w:id="0">
    <w:p w14:paraId="58B016A2" w14:textId="77777777" w:rsidR="003A01BE" w:rsidRDefault="003A01BE" w:rsidP="00A211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c3MTU1NrA0NzZW0lEKTi0uzszPAykwqgUAia5ndywAAAA="/>
  </w:docVars>
  <w:rsids>
    <w:rsidRoot w:val="00F75A9E"/>
    <w:rsid w:val="00081955"/>
    <w:rsid w:val="00083697"/>
    <w:rsid w:val="000A0C4A"/>
    <w:rsid w:val="000D36B2"/>
    <w:rsid w:val="000E0B42"/>
    <w:rsid w:val="000E7C28"/>
    <w:rsid w:val="000F417D"/>
    <w:rsid w:val="00110D51"/>
    <w:rsid w:val="00197DD0"/>
    <w:rsid w:val="001A796A"/>
    <w:rsid w:val="001B625B"/>
    <w:rsid w:val="001D1E25"/>
    <w:rsid w:val="0025204F"/>
    <w:rsid w:val="002530AE"/>
    <w:rsid w:val="002A0A65"/>
    <w:rsid w:val="002C2111"/>
    <w:rsid w:val="002F709B"/>
    <w:rsid w:val="0032219A"/>
    <w:rsid w:val="00361139"/>
    <w:rsid w:val="00386B85"/>
    <w:rsid w:val="003A01BE"/>
    <w:rsid w:val="004124BA"/>
    <w:rsid w:val="004243D2"/>
    <w:rsid w:val="00441B71"/>
    <w:rsid w:val="00441DF5"/>
    <w:rsid w:val="004A724F"/>
    <w:rsid w:val="004F10B7"/>
    <w:rsid w:val="005122BE"/>
    <w:rsid w:val="005A4FE8"/>
    <w:rsid w:val="005C4BF5"/>
    <w:rsid w:val="006169D0"/>
    <w:rsid w:val="00635B0F"/>
    <w:rsid w:val="006434C6"/>
    <w:rsid w:val="006640C4"/>
    <w:rsid w:val="00680B41"/>
    <w:rsid w:val="0068684F"/>
    <w:rsid w:val="00692361"/>
    <w:rsid w:val="00722A9C"/>
    <w:rsid w:val="00747813"/>
    <w:rsid w:val="0079474E"/>
    <w:rsid w:val="007C6609"/>
    <w:rsid w:val="00811452"/>
    <w:rsid w:val="00816EAE"/>
    <w:rsid w:val="00833046"/>
    <w:rsid w:val="00897EF0"/>
    <w:rsid w:val="008B2AA6"/>
    <w:rsid w:val="008D5472"/>
    <w:rsid w:val="008E5C66"/>
    <w:rsid w:val="00932A42"/>
    <w:rsid w:val="00982055"/>
    <w:rsid w:val="009A1BE1"/>
    <w:rsid w:val="009C1542"/>
    <w:rsid w:val="00A211D3"/>
    <w:rsid w:val="00A24504"/>
    <w:rsid w:val="00A31F08"/>
    <w:rsid w:val="00A42991"/>
    <w:rsid w:val="00B3167B"/>
    <w:rsid w:val="00B32514"/>
    <w:rsid w:val="00B50D94"/>
    <w:rsid w:val="00B5611D"/>
    <w:rsid w:val="00BB76FC"/>
    <w:rsid w:val="00BC50E8"/>
    <w:rsid w:val="00C152E5"/>
    <w:rsid w:val="00C35BA9"/>
    <w:rsid w:val="00CB7F16"/>
    <w:rsid w:val="00CC076D"/>
    <w:rsid w:val="00CC1368"/>
    <w:rsid w:val="00CC4102"/>
    <w:rsid w:val="00D10DFF"/>
    <w:rsid w:val="00D70BDA"/>
    <w:rsid w:val="00E15082"/>
    <w:rsid w:val="00EA5F87"/>
    <w:rsid w:val="00EC18F4"/>
    <w:rsid w:val="00EC25CB"/>
    <w:rsid w:val="00EE72AE"/>
    <w:rsid w:val="00F75A9E"/>
    <w:rsid w:val="00FC600D"/>
    <w:rsid w:val="00FC6A9C"/>
    <w:rsid w:val="00FE45C2"/>
    <w:rsid w:val="00FF1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44D3C"/>
  <w15:chartTrackingRefBased/>
  <w15:docId w15:val="{4BB1EF6E-5FB1-4547-84DD-DFBD46F16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F75A9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character" w:styleId="Fett">
    <w:name w:val="Strong"/>
    <w:basedOn w:val="Absatz-Standardschriftart"/>
    <w:uiPriority w:val="22"/>
    <w:qFormat/>
    <w:rsid w:val="00F75A9E"/>
    <w:rPr>
      <w:b/>
      <w:bCs/>
    </w:rPr>
  </w:style>
  <w:style w:type="character" w:styleId="Hervorhebung">
    <w:name w:val="Emphasis"/>
    <w:basedOn w:val="Absatz-Standardschriftart"/>
    <w:uiPriority w:val="20"/>
    <w:qFormat/>
    <w:rsid w:val="00F75A9E"/>
    <w:rPr>
      <w:i/>
      <w:iCs/>
    </w:rPr>
  </w:style>
  <w:style w:type="paragraph" w:styleId="Kopfzeile">
    <w:name w:val="header"/>
    <w:basedOn w:val="Standard"/>
    <w:link w:val="KopfzeileZchn"/>
    <w:uiPriority w:val="99"/>
    <w:unhideWhenUsed/>
    <w:rsid w:val="00A211D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211D3"/>
  </w:style>
  <w:style w:type="paragraph" w:styleId="Fuzeile">
    <w:name w:val="footer"/>
    <w:basedOn w:val="Standard"/>
    <w:link w:val="FuzeileZchn"/>
    <w:uiPriority w:val="99"/>
    <w:unhideWhenUsed/>
    <w:rsid w:val="00A211D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A21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273</Words>
  <Characters>25213</Characters>
  <Application>Microsoft Office Word</Application>
  <DocSecurity>0</DocSecurity>
  <Lines>210</Lines>
  <Paragraphs>5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Šafář</dc:creator>
  <cp:keywords/>
  <dc:description/>
  <cp:lastModifiedBy>Petra Chládková</cp:lastModifiedBy>
  <cp:revision>2</cp:revision>
  <cp:lastPrinted>2022-11-12T10:52:00Z</cp:lastPrinted>
  <dcterms:created xsi:type="dcterms:W3CDTF">2023-02-15T21:43:00Z</dcterms:created>
  <dcterms:modified xsi:type="dcterms:W3CDTF">2023-02-15T21:43:00Z</dcterms:modified>
</cp:coreProperties>
</file>